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C166D3" w14:textId="77777777" w:rsidR="00004703" w:rsidRPr="00B7344F" w:rsidRDefault="00004703" w:rsidP="00FA2E08">
      <w:pPr>
        <w:autoSpaceDE w:val="0"/>
        <w:autoSpaceDN w:val="0"/>
        <w:adjustRightInd w:val="0"/>
        <w:spacing w:before="480" w:after="0" w:line="240" w:lineRule="auto"/>
        <w:rPr>
          <w:rFonts w:ascii="Verdana" w:eastAsiaTheme="minorHAnsi" w:hAnsi="Verdana" w:cs="TTdcr10"/>
          <w:b/>
          <w:sz w:val="19"/>
          <w:szCs w:val="19"/>
          <w:lang w:val="fr-FR"/>
        </w:rPr>
      </w:pPr>
      <w:r w:rsidRPr="00B7344F">
        <w:rPr>
          <w:rFonts w:ascii="Verdana" w:eastAsiaTheme="minorHAnsi" w:hAnsi="Verdana" w:cs="TTdcr10"/>
          <w:b/>
          <w:sz w:val="19"/>
          <w:szCs w:val="19"/>
          <w:lang w:val="fr-FR"/>
        </w:rPr>
        <w:t>Dr. Pierre-Alexandre Balland</w:t>
      </w:r>
    </w:p>
    <w:p w14:paraId="3A929E18" w14:textId="77777777" w:rsidR="00004703" w:rsidRPr="00B7344F" w:rsidRDefault="00004703" w:rsidP="00004703">
      <w:pPr>
        <w:autoSpaceDE w:val="0"/>
        <w:autoSpaceDN w:val="0"/>
        <w:adjustRightInd w:val="0"/>
        <w:spacing w:after="0" w:line="240" w:lineRule="auto"/>
        <w:rPr>
          <w:rFonts w:ascii="Verdana" w:eastAsiaTheme="minorHAnsi" w:hAnsi="Verdana" w:cs="TTdcr10"/>
          <w:sz w:val="19"/>
          <w:szCs w:val="19"/>
          <w:lang w:val="fr-FR"/>
        </w:rPr>
      </w:pPr>
    </w:p>
    <w:p w14:paraId="25C7D8DC" w14:textId="6F049784" w:rsidR="00597CF1" w:rsidRPr="00030E78" w:rsidRDefault="00C910D3" w:rsidP="00A03C74">
      <w:pPr>
        <w:autoSpaceDE w:val="0"/>
        <w:autoSpaceDN w:val="0"/>
        <w:adjustRightInd w:val="0"/>
        <w:spacing w:after="40" w:line="240" w:lineRule="auto"/>
        <w:rPr>
          <w:rFonts w:ascii="Verdana" w:eastAsiaTheme="minorHAnsi" w:hAnsi="Verdana" w:cs="TTdcr10"/>
          <w:sz w:val="19"/>
          <w:szCs w:val="19"/>
          <w:lang w:val="fr-FR"/>
        </w:rPr>
      </w:pPr>
      <w:r>
        <w:rPr>
          <w:rFonts w:ascii="Verdana" w:eastAsiaTheme="minorHAnsi" w:hAnsi="Verdana" w:cs="TTdcr10"/>
          <w:sz w:val="19"/>
          <w:szCs w:val="19"/>
          <w:lang w:val="fr-FR"/>
        </w:rPr>
        <w:t>Associate</w:t>
      </w:r>
      <w:r w:rsidR="00004703" w:rsidRPr="00030E78">
        <w:rPr>
          <w:rFonts w:ascii="Verdana" w:eastAsiaTheme="minorHAnsi" w:hAnsi="Verdana" w:cs="TTdcr10"/>
          <w:sz w:val="19"/>
          <w:szCs w:val="19"/>
          <w:lang w:val="fr-FR"/>
        </w:rPr>
        <w:t xml:space="preserve"> Professor</w:t>
      </w:r>
      <w:r w:rsidR="00245505">
        <w:rPr>
          <w:rFonts w:ascii="Verdana" w:eastAsiaTheme="minorHAnsi" w:hAnsi="Verdana" w:cs="TTdcr10"/>
          <w:sz w:val="19"/>
          <w:szCs w:val="19"/>
          <w:lang w:val="fr-FR"/>
        </w:rPr>
        <w:t xml:space="preserve"> of </w:t>
      </w:r>
      <w:proofErr w:type="spellStart"/>
      <w:r w:rsidR="00245505">
        <w:rPr>
          <w:rFonts w:ascii="Verdana" w:eastAsiaTheme="minorHAnsi" w:hAnsi="Verdana" w:cs="TTdcr10"/>
          <w:sz w:val="19"/>
          <w:szCs w:val="19"/>
          <w:lang w:val="fr-FR"/>
        </w:rPr>
        <w:t>Economic</w:t>
      </w:r>
      <w:proofErr w:type="spellEnd"/>
      <w:r w:rsidR="00245505">
        <w:rPr>
          <w:rFonts w:ascii="Verdana" w:eastAsiaTheme="minorHAnsi" w:hAnsi="Verdana" w:cs="TTdcr10"/>
          <w:sz w:val="19"/>
          <w:szCs w:val="19"/>
          <w:lang w:val="fr-FR"/>
        </w:rPr>
        <w:t xml:space="preserve"> </w:t>
      </w:r>
      <w:proofErr w:type="spellStart"/>
      <w:r w:rsidR="00245505">
        <w:rPr>
          <w:rFonts w:ascii="Verdana" w:eastAsiaTheme="minorHAnsi" w:hAnsi="Verdana" w:cs="TTdcr10"/>
          <w:sz w:val="19"/>
          <w:szCs w:val="19"/>
          <w:lang w:val="fr-FR"/>
        </w:rPr>
        <w:t>Geography</w:t>
      </w:r>
      <w:proofErr w:type="spellEnd"/>
      <w:r w:rsidR="00245505">
        <w:rPr>
          <w:rFonts w:ascii="Verdana" w:eastAsiaTheme="minorHAnsi" w:hAnsi="Verdana" w:cs="TTdcr10"/>
          <w:sz w:val="19"/>
          <w:szCs w:val="19"/>
          <w:lang w:val="fr-FR"/>
        </w:rPr>
        <w:t xml:space="preserve"> </w:t>
      </w:r>
      <w:r w:rsidR="00030E78" w:rsidRPr="00030E78">
        <w:rPr>
          <w:rFonts w:ascii="Verdana" w:eastAsiaTheme="minorHAnsi" w:hAnsi="Verdana" w:cs="TTdcr10"/>
          <w:sz w:val="19"/>
          <w:szCs w:val="19"/>
          <w:lang w:val="fr-FR"/>
        </w:rPr>
        <w:tab/>
      </w:r>
      <w:r w:rsidR="00030E78" w:rsidRPr="00030E78">
        <w:rPr>
          <w:rFonts w:ascii="Verdana" w:eastAsiaTheme="minorHAnsi" w:hAnsi="Verdana" w:cs="TTdcr10"/>
          <w:sz w:val="19"/>
          <w:szCs w:val="19"/>
          <w:lang w:val="fr-FR"/>
        </w:rPr>
        <w:tab/>
      </w:r>
      <w:r w:rsidR="00245505">
        <w:rPr>
          <w:rFonts w:ascii="Verdana" w:eastAsiaTheme="minorHAnsi" w:hAnsi="Verdana" w:cs="TTdcr10"/>
          <w:sz w:val="19"/>
          <w:szCs w:val="19"/>
          <w:lang w:val="fr-FR"/>
        </w:rPr>
        <w:t xml:space="preserve">  </w:t>
      </w:r>
      <w:r w:rsidR="00245505">
        <w:rPr>
          <w:rFonts w:ascii="Verdana" w:eastAsiaTheme="minorHAnsi" w:hAnsi="Verdana" w:cs="TTdcr10"/>
          <w:sz w:val="19"/>
          <w:szCs w:val="19"/>
          <w:lang w:val="fr-FR"/>
        </w:rPr>
        <w:tab/>
      </w:r>
      <w:r w:rsidR="00030E78" w:rsidRPr="00030E78">
        <w:rPr>
          <w:rFonts w:ascii="Verdana" w:eastAsiaTheme="minorHAnsi" w:hAnsi="Verdana" w:cs="TTdcr10"/>
          <w:sz w:val="19"/>
          <w:szCs w:val="19"/>
          <w:lang w:val="fr-FR"/>
        </w:rPr>
        <w:t xml:space="preserve">E-mail: </w:t>
      </w:r>
      <w:hyperlink r:id="rId7" w:history="1">
        <w:r w:rsidR="00245505" w:rsidRPr="002335BE">
          <w:rPr>
            <w:rStyle w:val="Hyperlink"/>
            <w:rFonts w:ascii="Verdana" w:eastAsiaTheme="minorHAnsi" w:hAnsi="Verdana" w:cs="TTdcr10"/>
            <w:sz w:val="19"/>
            <w:szCs w:val="19"/>
            <w:lang w:val="fr-FR"/>
          </w:rPr>
          <w:t>p.balland@uu.nl</w:t>
        </w:r>
      </w:hyperlink>
    </w:p>
    <w:p w14:paraId="7ED7371A" w14:textId="77777777" w:rsidR="00245505" w:rsidRPr="00B7344F" w:rsidRDefault="00245505" w:rsidP="00245505">
      <w:pPr>
        <w:autoSpaceDE w:val="0"/>
        <w:autoSpaceDN w:val="0"/>
        <w:adjustRightInd w:val="0"/>
        <w:spacing w:after="40" w:line="240" w:lineRule="auto"/>
        <w:rPr>
          <w:rFonts w:ascii="Verdana" w:eastAsiaTheme="minorHAnsi" w:hAnsi="Verdana" w:cs="TTdcr10"/>
          <w:sz w:val="19"/>
          <w:szCs w:val="19"/>
        </w:rPr>
      </w:pPr>
      <w:r w:rsidRPr="00005CF6">
        <w:rPr>
          <w:rFonts w:ascii="Verdana" w:eastAsiaTheme="minorHAnsi" w:hAnsi="Verdana" w:cs="TTdcr10"/>
          <w:sz w:val="19"/>
          <w:szCs w:val="19"/>
        </w:rPr>
        <w:t>Department of Human Geography and Planning</w:t>
      </w:r>
      <w:r w:rsidR="00D64841">
        <w:rPr>
          <w:rFonts w:ascii="Verdana" w:eastAsiaTheme="minorHAnsi" w:hAnsi="Verdana" w:cs="TTdcr10"/>
          <w:sz w:val="19"/>
          <w:szCs w:val="19"/>
        </w:rPr>
        <w:t xml:space="preserve">      </w:t>
      </w:r>
      <w:r w:rsidR="00030E78">
        <w:rPr>
          <w:rFonts w:ascii="Verdana" w:eastAsiaTheme="minorHAnsi" w:hAnsi="Verdana" w:cs="TTdcr10"/>
          <w:sz w:val="19"/>
          <w:szCs w:val="19"/>
        </w:rPr>
        <w:tab/>
      </w:r>
      <w:r w:rsidR="00030E78" w:rsidRPr="00005CF6">
        <w:rPr>
          <w:rFonts w:ascii="Verdana" w:eastAsiaTheme="minorHAnsi" w:hAnsi="Verdana" w:cs="TTdcr10"/>
          <w:sz w:val="19"/>
          <w:szCs w:val="19"/>
        </w:rPr>
        <w:t xml:space="preserve"> </w:t>
      </w:r>
      <w:r w:rsidR="00030E78" w:rsidRPr="00005CF6">
        <w:rPr>
          <w:rFonts w:ascii="Verdana" w:eastAsiaTheme="minorHAnsi" w:hAnsi="Verdana" w:cs="TTdcr10"/>
          <w:sz w:val="19"/>
          <w:szCs w:val="19"/>
        </w:rPr>
        <w:tab/>
      </w:r>
      <w:r w:rsidRPr="00245505">
        <w:rPr>
          <w:rFonts w:ascii="Verdana" w:eastAsiaTheme="minorHAnsi" w:hAnsi="Verdana" w:cs="TTdcr10"/>
          <w:sz w:val="19"/>
          <w:szCs w:val="19"/>
        </w:rPr>
        <w:t>Phone: +31 30 253 7210</w:t>
      </w:r>
      <w:r w:rsidR="00030E78" w:rsidRPr="00005CF6">
        <w:rPr>
          <w:rFonts w:ascii="Verdana" w:eastAsiaTheme="minorHAnsi" w:hAnsi="Verdana" w:cs="TTdcr10"/>
          <w:sz w:val="19"/>
          <w:szCs w:val="19"/>
        </w:rPr>
        <w:tab/>
      </w:r>
    </w:p>
    <w:p w14:paraId="2169CFB7" w14:textId="77777777" w:rsidR="00004703" w:rsidRPr="00B7344F" w:rsidRDefault="00004703" w:rsidP="00A03C74">
      <w:pPr>
        <w:autoSpaceDE w:val="0"/>
        <w:autoSpaceDN w:val="0"/>
        <w:adjustRightInd w:val="0"/>
        <w:spacing w:after="40" w:line="240" w:lineRule="auto"/>
        <w:rPr>
          <w:rFonts w:ascii="Verdana" w:eastAsiaTheme="minorHAnsi" w:hAnsi="Verdana" w:cs="TTdcr10"/>
          <w:sz w:val="19"/>
          <w:szCs w:val="19"/>
        </w:rPr>
      </w:pPr>
      <w:r w:rsidRPr="00B7344F">
        <w:rPr>
          <w:rFonts w:ascii="Verdana" w:eastAsiaTheme="minorHAnsi" w:hAnsi="Verdana" w:cs="TTdcr10"/>
          <w:sz w:val="19"/>
          <w:szCs w:val="19"/>
        </w:rPr>
        <w:t>Utrecht Univ</w:t>
      </w:r>
      <w:r w:rsidR="00EE618B" w:rsidRPr="00B7344F">
        <w:rPr>
          <w:rFonts w:ascii="Verdana" w:eastAsiaTheme="minorHAnsi" w:hAnsi="Verdana" w:cs="TTdcr10"/>
          <w:sz w:val="19"/>
          <w:szCs w:val="19"/>
        </w:rPr>
        <w:t xml:space="preserve">ersity </w:t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030E78" w:rsidRPr="00B7344F">
        <w:rPr>
          <w:rFonts w:ascii="Verdana" w:eastAsiaTheme="minorHAnsi" w:hAnsi="Verdana" w:cs="TTdcr10"/>
          <w:sz w:val="19"/>
          <w:szCs w:val="19"/>
        </w:rPr>
        <w:t>Office: 623</w:t>
      </w:r>
    </w:p>
    <w:p w14:paraId="73526F47" w14:textId="77777777" w:rsidR="00FA2E08" w:rsidRPr="00B7344F" w:rsidRDefault="00AD67F4" w:rsidP="00EE618B">
      <w:pPr>
        <w:autoSpaceDE w:val="0"/>
        <w:autoSpaceDN w:val="0"/>
        <w:adjustRightInd w:val="0"/>
        <w:spacing w:after="40" w:line="240" w:lineRule="auto"/>
        <w:rPr>
          <w:rFonts w:ascii="Verdana" w:eastAsiaTheme="minorHAnsi" w:hAnsi="Verdana" w:cs="TTdcr10"/>
          <w:sz w:val="19"/>
          <w:szCs w:val="19"/>
        </w:rPr>
      </w:pPr>
      <w:proofErr w:type="spellStart"/>
      <w:r w:rsidRPr="00AD67F4">
        <w:rPr>
          <w:rFonts w:ascii="Verdana" w:eastAsiaTheme="minorHAnsi" w:hAnsi="Verdana" w:cs="TTdcr10"/>
          <w:sz w:val="19"/>
          <w:szCs w:val="19"/>
        </w:rPr>
        <w:t>Princetonlaan</w:t>
      </w:r>
      <w:proofErr w:type="spellEnd"/>
      <w:r w:rsidRPr="00AD67F4">
        <w:rPr>
          <w:rFonts w:ascii="Verdana" w:eastAsiaTheme="minorHAnsi" w:hAnsi="Verdana" w:cs="TTdcr10"/>
          <w:sz w:val="19"/>
          <w:szCs w:val="19"/>
        </w:rPr>
        <w:t xml:space="preserve"> 8a</w:t>
      </w:r>
      <w:r w:rsidR="00004703" w:rsidRPr="00B7344F">
        <w:rPr>
          <w:rFonts w:ascii="Verdana" w:eastAsiaTheme="minorHAnsi" w:hAnsi="Verdana" w:cs="TTdcr10"/>
          <w:sz w:val="19"/>
          <w:szCs w:val="19"/>
        </w:rPr>
        <w:t>, 358</w:t>
      </w:r>
      <w:r>
        <w:rPr>
          <w:rFonts w:ascii="Verdana" w:eastAsiaTheme="minorHAnsi" w:hAnsi="Verdana" w:cs="TTdcr10"/>
          <w:sz w:val="19"/>
          <w:szCs w:val="19"/>
        </w:rPr>
        <w:t>4CB</w:t>
      </w:r>
      <w:r w:rsidR="00004703" w:rsidRPr="00B7344F">
        <w:rPr>
          <w:rFonts w:ascii="Verdana" w:eastAsiaTheme="minorHAnsi" w:hAnsi="Verdana" w:cs="TTdcr10"/>
          <w:sz w:val="19"/>
          <w:szCs w:val="19"/>
        </w:rPr>
        <w:t xml:space="preserve"> Utrecht</w:t>
      </w:r>
      <w:r w:rsidR="00030E78" w:rsidRPr="00B7344F">
        <w:rPr>
          <w:rFonts w:ascii="Verdana" w:eastAsiaTheme="minorHAnsi" w:hAnsi="Verdana" w:cs="TTdcr10"/>
          <w:sz w:val="19"/>
          <w:szCs w:val="19"/>
        </w:rPr>
        <w:t xml:space="preserve"> (The Netherlands)</w:t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030E78" w:rsidRPr="00005CF6">
        <w:rPr>
          <w:rFonts w:ascii="Verdana" w:hAnsi="Verdana" w:cs="TTdcr10"/>
          <w:sz w:val="19"/>
          <w:szCs w:val="19"/>
        </w:rPr>
        <w:t xml:space="preserve">Webpage: www.paballand.com  </w:t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B7344F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eastAsiaTheme="minorHAnsi" w:hAnsi="Verdana" w:cs="TTdcr10"/>
          <w:sz w:val="19"/>
          <w:szCs w:val="19"/>
        </w:rPr>
        <w:tab/>
      </w:r>
      <w:r w:rsidR="00EE618B" w:rsidRPr="00005CF6">
        <w:rPr>
          <w:rFonts w:ascii="Verdana" w:hAnsi="Verdana" w:cs="TTdcr10"/>
          <w:sz w:val="19"/>
          <w:szCs w:val="19"/>
        </w:rPr>
        <w:tab/>
      </w:r>
      <w:r w:rsidR="00C150C4" w:rsidRPr="00005CF6">
        <w:rPr>
          <w:rFonts w:ascii="Verdana" w:hAnsi="Verdana" w:cs="TTdcr10"/>
          <w:sz w:val="19"/>
          <w:szCs w:val="19"/>
        </w:rPr>
        <w:t xml:space="preserve"> </w:t>
      </w:r>
    </w:p>
    <w:p w14:paraId="3C83E1CB" w14:textId="77777777" w:rsidR="00004703" w:rsidRPr="00005CF6" w:rsidRDefault="00004703" w:rsidP="00004703">
      <w:pPr>
        <w:pStyle w:val="Header"/>
        <w:tabs>
          <w:tab w:val="clear" w:pos="4536"/>
        </w:tabs>
        <w:spacing w:line="288" w:lineRule="auto"/>
        <w:rPr>
          <w:rFonts w:ascii="Verdana" w:hAnsi="Verdana"/>
          <w:noProof/>
          <w:sz w:val="19"/>
          <w:szCs w:val="19"/>
          <w:lang w:val="en-US" w:eastAsia="nl-NL"/>
        </w:rPr>
      </w:pPr>
      <w:r w:rsidRPr="00005CF6">
        <w:rPr>
          <w:rFonts w:ascii="Verdana" w:hAnsi="Verdana"/>
          <w:noProof/>
          <w:sz w:val="19"/>
          <w:szCs w:val="19"/>
          <w:lang w:val="en-US" w:eastAsia="nl-NL"/>
        </w:rPr>
        <w:tab/>
      </w:r>
    </w:p>
    <w:p w14:paraId="2A79EAE9" w14:textId="77777777" w:rsidR="00004703" w:rsidRPr="00005CF6" w:rsidRDefault="00004703" w:rsidP="00BC7B67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  <w:sectPr w:rsidR="00004703" w:rsidRPr="00005CF6" w:rsidSect="00EE618B">
          <w:headerReference w:type="default" r:id="rId8"/>
          <w:footerReference w:type="default" r:id="rId9"/>
          <w:type w:val="continuous"/>
          <w:pgSz w:w="11906" w:h="16838"/>
          <w:pgMar w:top="794" w:right="1077" w:bottom="964" w:left="1077" w:header="0" w:footer="397" w:gutter="0"/>
          <w:cols w:space="708"/>
          <w:docGrid w:linePitch="360"/>
        </w:sectPr>
      </w:pPr>
    </w:p>
    <w:p w14:paraId="2235AF08" w14:textId="77777777" w:rsidR="00714DD2" w:rsidRPr="00005CF6" w:rsidRDefault="00080B70" w:rsidP="00080B70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Academic appointments</w:t>
      </w:r>
      <w:r w:rsidR="00714DD2" w:rsidRPr="00005CF6">
        <w:rPr>
          <w:rFonts w:ascii="Verdana" w:hAnsi="Verdana" w:cs="Times New Roman"/>
          <w:b/>
          <w:bCs/>
          <w:sz w:val="19"/>
          <w:szCs w:val="19"/>
        </w:rPr>
        <w:t xml:space="preserve"> </w:t>
      </w:r>
    </w:p>
    <w:p w14:paraId="00889D34" w14:textId="77777777" w:rsidR="00714DD2" w:rsidRPr="00005CF6" w:rsidRDefault="00714DD2" w:rsidP="00714DD2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14037875" w14:textId="421F19DB" w:rsidR="00526EF0" w:rsidRPr="00005CF6" w:rsidRDefault="00526EF0" w:rsidP="00526EF0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</w:t>
      </w:r>
      <w:r w:rsidR="00C910D3">
        <w:rPr>
          <w:rFonts w:ascii="Verdana" w:eastAsia="Times New Roman" w:hAnsi="Verdana" w:cs="Times New Roman"/>
          <w:sz w:val="19"/>
          <w:szCs w:val="19"/>
          <w:lang w:eastAsia="fr-FR"/>
        </w:rPr>
        <w:t>21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present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</w:t>
      </w:r>
      <w:r w:rsidR="00C910D3">
        <w:rPr>
          <w:rFonts w:ascii="Verdana" w:eastAsia="Times New Roman" w:hAnsi="Verdana" w:cs="Times New Roman"/>
          <w:sz w:val="19"/>
          <w:szCs w:val="19"/>
          <w:lang w:eastAsia="fr-FR"/>
        </w:rPr>
        <w:t>Associat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rofessor </w:t>
      </w:r>
    </w:p>
    <w:p w14:paraId="6430EC8E" w14:textId="07B78994" w:rsidR="00526EF0" w:rsidRDefault="00526EF0" w:rsidP="00C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epartment of Human Geography and Planning, Utrecht University</w:t>
      </w:r>
    </w:p>
    <w:p w14:paraId="681FE472" w14:textId="166BD6E0" w:rsidR="00840919" w:rsidRPr="00005CF6" w:rsidRDefault="00840919" w:rsidP="00840919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1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present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Visiting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rofessor </w:t>
      </w:r>
    </w:p>
    <w:p w14:paraId="27259708" w14:textId="72D25BDA" w:rsidR="00840919" w:rsidRDefault="00840919" w:rsidP="00C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</w:t>
      </w:r>
      <w:r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Artificial and Natural Intelligence Toulouse Institute </w:t>
      </w:r>
    </w:p>
    <w:p w14:paraId="78593746" w14:textId="432EC091" w:rsidR="00C910D3" w:rsidRPr="00005CF6" w:rsidRDefault="00C910D3" w:rsidP="00C910D3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4 -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20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Assistant Professor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of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Economic Geography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14:paraId="35758417" w14:textId="54DFA537" w:rsidR="00C910D3" w:rsidRDefault="00C910D3" w:rsidP="00C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epartment of Human Geography and Planning, Utrecht University</w:t>
      </w:r>
    </w:p>
    <w:p w14:paraId="43EFF6F0" w14:textId="77777777" w:rsidR="00030E78" w:rsidRPr="00005CF6" w:rsidRDefault="00030E78" w:rsidP="00030E78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present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</w:t>
      </w:r>
      <w:r w:rsidR="008F0C14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ember of the ESIR </w:t>
      </w:r>
      <w:r w:rsidR="00786AF7">
        <w:rPr>
          <w:rFonts w:ascii="Verdana" w:eastAsia="Times New Roman" w:hAnsi="Verdana" w:cs="Times New Roman"/>
          <w:sz w:val="19"/>
          <w:szCs w:val="19"/>
          <w:lang w:eastAsia="fr-FR"/>
        </w:rPr>
        <w:t>E</w:t>
      </w:r>
      <w:r w:rsidR="008F0C14">
        <w:rPr>
          <w:rFonts w:ascii="Verdana" w:eastAsia="Times New Roman" w:hAnsi="Verdana" w:cs="Times New Roman"/>
          <w:sz w:val="19"/>
          <w:szCs w:val="19"/>
          <w:lang w:eastAsia="fr-FR"/>
        </w:rPr>
        <w:t xml:space="preserve">xpert </w:t>
      </w:r>
      <w:r w:rsidR="00786AF7">
        <w:rPr>
          <w:rFonts w:ascii="Verdana" w:eastAsia="Times New Roman" w:hAnsi="Verdana" w:cs="Times New Roman"/>
          <w:sz w:val="19"/>
          <w:szCs w:val="19"/>
          <w:lang w:eastAsia="fr-FR"/>
        </w:rPr>
        <w:t>G</w:t>
      </w:r>
      <w:r w:rsidR="008F0C14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oup </w:t>
      </w:r>
      <w:r w:rsidR="00786AF7">
        <w:rPr>
          <w:rFonts w:ascii="Verdana" w:eastAsia="Times New Roman" w:hAnsi="Verdana" w:cs="Times New Roman"/>
          <w:sz w:val="19"/>
          <w:szCs w:val="19"/>
          <w:lang w:eastAsia="fr-FR"/>
        </w:rPr>
        <w:t>on Innovation and Digital Transformation</w:t>
      </w:r>
    </w:p>
    <w:p w14:paraId="67E13432" w14:textId="77777777" w:rsidR="00030E78" w:rsidRDefault="00030E78" w:rsidP="00030E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30E78">
        <w:rPr>
          <w:rFonts w:ascii="Verdana" w:eastAsia="Times New Roman" w:hAnsi="Verdana" w:cs="Times New Roman"/>
          <w:i/>
          <w:sz w:val="19"/>
          <w:szCs w:val="19"/>
          <w:lang w:eastAsia="fr-FR"/>
        </w:rPr>
        <w:t>Directorate-General for Research and Innovation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</w:t>
      </w:r>
    </w:p>
    <w:p w14:paraId="459C484B" w14:textId="77777777" w:rsidR="00786AF7" w:rsidRPr="00005CF6" w:rsidRDefault="00786AF7" w:rsidP="00786AF7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</w:t>
      </w:r>
      <w:r w:rsidR="00B7344F">
        <w:rPr>
          <w:rFonts w:ascii="Verdana" w:eastAsia="Times New Roman" w:hAnsi="Verdana" w:cs="Times New Roman"/>
          <w:sz w:val="19"/>
          <w:szCs w:val="19"/>
          <w:lang w:eastAsia="fr-FR"/>
        </w:rPr>
        <w:t>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present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search </w:t>
      </w:r>
      <w:r w:rsidRPr="00786AF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ellow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in</w:t>
      </w:r>
      <w:r w:rsidRPr="00786AF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mplex Systems </w:t>
      </w:r>
    </w:p>
    <w:p w14:paraId="178E2ED4" w14:textId="77777777" w:rsidR="00786AF7" w:rsidRDefault="00786AF7" w:rsidP="00030E7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786AF7">
        <w:rPr>
          <w:rFonts w:ascii="Verdana" w:eastAsia="Times New Roman" w:hAnsi="Verdana" w:cs="Times New Roman"/>
          <w:i/>
          <w:sz w:val="19"/>
          <w:szCs w:val="19"/>
          <w:lang w:eastAsia="fr-FR"/>
        </w:rPr>
        <w:t>Fellow at the Center for Complex Systems Studies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</w:t>
      </w:r>
      <w:r>
        <w:rPr>
          <w:rFonts w:ascii="Verdana" w:eastAsia="Times New Roman" w:hAnsi="Verdana" w:cs="Times New Roman"/>
          <w:i/>
          <w:sz w:val="19"/>
          <w:szCs w:val="19"/>
          <w:lang w:eastAsia="fr-FR"/>
        </w:rPr>
        <w:t>Utrecht University</w:t>
      </w:r>
    </w:p>
    <w:p w14:paraId="44A73CBA" w14:textId="77777777" w:rsidR="00526EF0" w:rsidRPr="00005CF6" w:rsidRDefault="00526EF0" w:rsidP="00526EF0">
      <w:pPr>
        <w:tabs>
          <w:tab w:val="left" w:pos="916"/>
          <w:tab w:val="left" w:pos="1152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8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30E78">
        <w:rPr>
          <w:rFonts w:ascii="Verdana" w:eastAsia="Times New Roman" w:hAnsi="Verdana" w:cs="Times New Roman"/>
          <w:sz w:val="19"/>
          <w:szCs w:val="19"/>
          <w:lang w:eastAsia="fr-FR"/>
        </w:rPr>
        <w:t>–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>201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Visiting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rofessor </w:t>
      </w:r>
    </w:p>
    <w:p w14:paraId="5ED190DF" w14:textId="77777777" w:rsidR="00526EF0" w:rsidRDefault="00526EF0" w:rsidP="00C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Media Lab - </w:t>
      </w:r>
      <w:r w:rsidRPr="000711B6">
        <w:rPr>
          <w:rFonts w:ascii="Verdana" w:eastAsia="Times New Roman" w:hAnsi="Verdana" w:cs="Times New Roman"/>
          <w:i/>
          <w:sz w:val="19"/>
          <w:szCs w:val="19"/>
          <w:lang w:eastAsia="fr-FR"/>
        </w:rPr>
        <w:t>Massachusetts Institute of Technology</w:t>
      </w:r>
    </w:p>
    <w:p w14:paraId="28AFAB08" w14:textId="77777777" w:rsidR="00B10B68" w:rsidRPr="00005CF6" w:rsidRDefault="00080B70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3 - present </w:t>
      </w:r>
      <w:r w:rsidR="00E25D5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</w:t>
      </w:r>
      <w:r w:rsidR="00E25D5B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</w:t>
      </w:r>
      <w:r w:rsidR="00472E3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Deputy-Head of the R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s</w:t>
      </w:r>
      <w:r w:rsidR="00472E3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arch P</w:t>
      </w:r>
      <w:r w:rsidR="00E25D5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ogramme in 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</w:t>
      </w:r>
    </w:p>
    <w:p w14:paraId="76411A95" w14:textId="77777777" w:rsidR="00E80903" w:rsidRDefault="00B10B68" w:rsidP="00C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E8090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epartment of Human Geography and Planning, Utrecht University</w:t>
      </w:r>
    </w:p>
    <w:p w14:paraId="3AA5CDAD" w14:textId="77777777" w:rsidR="00472E31" w:rsidRPr="00005CF6" w:rsidRDefault="00472E31" w:rsidP="00472E3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6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             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Visiting Professor </w:t>
      </w:r>
    </w:p>
    <w:p w14:paraId="05D02FF5" w14:textId="77777777" w:rsidR="00472E31" w:rsidRPr="00005CF6" w:rsidRDefault="00472E31" w:rsidP="00CF16D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epartment of Geography, University of California, Los Angeles</w:t>
      </w:r>
    </w:p>
    <w:p w14:paraId="1ECC6FC5" w14:textId="77777777" w:rsidR="00B10B68" w:rsidRPr="00005CF6" w:rsidRDefault="00080B70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4 - 2016 </w:t>
      </w:r>
      <w:r w:rsidR="0036431F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search </w:t>
      </w:r>
      <w:r w:rsidR="00472E3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Associate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</w:t>
      </w:r>
      <w:r w:rsidR="00786AF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Data Science for 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novation Studies</w:t>
      </w:r>
    </w:p>
    <w:p w14:paraId="23E8A106" w14:textId="77777777" w:rsidR="00080B70" w:rsidRPr="00005CF6" w:rsidRDefault="00B10B68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080B7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CIRCLE, Lund University</w:t>
      </w:r>
    </w:p>
    <w:p w14:paraId="2E762F75" w14:textId="77777777" w:rsidR="00B10B68" w:rsidRPr="00005CF6" w:rsidRDefault="00080B70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0 - 2014 </w:t>
      </w:r>
      <w:r w:rsidR="0036431F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ost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-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doctoral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e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earcher in Economic Geography</w:t>
      </w:r>
    </w:p>
    <w:p w14:paraId="070771E6" w14:textId="77777777" w:rsidR="00080B70" w:rsidRPr="00005CF6" w:rsidRDefault="00B10B68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E8090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epartment of Human Geography and Planning, Utrecht University</w:t>
      </w:r>
    </w:p>
    <w:p w14:paraId="43A94897" w14:textId="77777777" w:rsidR="00B10B68" w:rsidRPr="00005CF6" w:rsidRDefault="00A50B1A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3 </w:t>
      </w:r>
      <w:r w:rsidR="00080B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080B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3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Visiting 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>Scholar</w:t>
      </w:r>
    </w:p>
    <w:p w14:paraId="50529FFF" w14:textId="77777777" w:rsidR="00080B70" w:rsidRPr="00005CF6" w:rsidRDefault="00B10B68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E8090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epartment of Geography, University of California, Los Angeles</w:t>
      </w:r>
    </w:p>
    <w:p w14:paraId="0CD0DCFF" w14:textId="77777777" w:rsidR="00B10B68" w:rsidRPr="00005CF6" w:rsidRDefault="00080B70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0 - 2013 </w:t>
      </w:r>
      <w:r w:rsidR="00ED5E9A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 </w:t>
      </w:r>
      <w:r w:rsidR="00ED5E9A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search </w:t>
      </w:r>
      <w:r w:rsidR="00E80903" w:rsidRPr="00005CF6">
        <w:rPr>
          <w:rFonts w:ascii="Verdana" w:eastAsia="Times New Roman" w:hAnsi="Verdana" w:cs="Times New Roman"/>
          <w:sz w:val="19"/>
          <w:szCs w:val="19"/>
          <w:lang w:eastAsia="fr-FR"/>
        </w:rPr>
        <w:t>Associate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Innovation Studies</w:t>
      </w:r>
    </w:p>
    <w:p w14:paraId="43BAD091" w14:textId="77777777" w:rsidR="00080B70" w:rsidRPr="00005CF6" w:rsidRDefault="00B10B68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080B7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indhoven University of Technology</w:t>
      </w:r>
    </w:p>
    <w:p w14:paraId="70E031C6" w14:textId="77777777" w:rsidR="00B10B68" w:rsidRPr="00005CF6" w:rsidRDefault="00080B70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07 - 2010 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B20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            </w:t>
      </w:r>
      <w:r w:rsidR="00E80903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search and T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</w:t>
      </w:r>
      <w:r w:rsidR="00E80903" w:rsidRPr="00005CF6">
        <w:rPr>
          <w:rFonts w:ascii="Verdana" w:eastAsia="Times New Roman" w:hAnsi="Verdana" w:cs="Times New Roman"/>
          <w:sz w:val="19"/>
          <w:szCs w:val="19"/>
          <w:lang w:eastAsia="fr-FR"/>
        </w:rPr>
        <w:t>aching A</w:t>
      </w:r>
      <w:r w:rsidR="00B10B68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sistant</w:t>
      </w:r>
    </w:p>
    <w:p w14:paraId="63E276BC" w14:textId="77777777" w:rsidR="00BC7B67" w:rsidRPr="00005CF6" w:rsidRDefault="00B10B68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080B7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niversity of Toulouse</w:t>
      </w:r>
    </w:p>
    <w:p w14:paraId="01F1E33E" w14:textId="77777777" w:rsidR="00E80E9F" w:rsidRPr="00005CF6" w:rsidRDefault="00E80E9F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7A765F0" w14:textId="77777777" w:rsidR="00E80E9F" w:rsidRPr="00005CF6" w:rsidRDefault="00E80E9F" w:rsidP="00E80E9F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Education</w:t>
      </w:r>
      <w:r w:rsidRPr="00005CF6">
        <w:rPr>
          <w:rFonts w:ascii="Verdana" w:hAnsi="Verdana" w:cs="Times New Roman"/>
          <w:b/>
          <w:bCs/>
          <w:sz w:val="19"/>
          <w:szCs w:val="19"/>
        </w:rPr>
        <w:t xml:space="preserve"> </w:t>
      </w:r>
    </w:p>
    <w:p w14:paraId="2BFE8CAC" w14:textId="77777777" w:rsidR="00E80E9F" w:rsidRPr="00005CF6" w:rsidRDefault="00E80E9F" w:rsidP="00E80E9F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F675CDA" w14:textId="77777777" w:rsidR="00E80E9F" w:rsidRPr="00C51C69" w:rsidRDefault="00E80E9F" w:rsidP="00C51C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0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="00D6473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="00D6473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Economics, University of Toulouse</w:t>
      </w:r>
    </w:p>
    <w:p w14:paraId="1B620425" w14:textId="77777777" w:rsidR="00116C4B" w:rsidRPr="00C51C69" w:rsidRDefault="00E80E9F" w:rsidP="00C51C6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07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M.Sc.</w:t>
      </w:r>
      <w:r w:rsidR="00AC70F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</w:t>
      </w:r>
      <w:r w:rsidR="003A695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Development</w:t>
      </w:r>
      <w:r w:rsidR="004E6E1A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D6473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s</w:t>
      </w:r>
      <w:r w:rsidR="00116C4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niversity of Toulouse</w:t>
      </w:r>
    </w:p>
    <w:p w14:paraId="1A45B6F7" w14:textId="77777777" w:rsidR="00E80E9F" w:rsidRDefault="00E80E9F" w:rsidP="00E80E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05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.Sc.</w:t>
      </w:r>
      <w:r w:rsidR="00116C4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n Economic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niversity of Toulouse</w:t>
      </w:r>
    </w:p>
    <w:p w14:paraId="7F88EC0E" w14:textId="77777777" w:rsidR="00C51C69" w:rsidRPr="00005CF6" w:rsidRDefault="00C51C69" w:rsidP="00E80E9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42D4DC7B" w14:textId="77777777" w:rsidR="00762C73" w:rsidRPr="00005CF6" w:rsidRDefault="00BD331B" w:rsidP="00762C73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 xml:space="preserve">Grants, </w:t>
      </w:r>
      <w:r w:rsidR="005F7C36" w:rsidRPr="00005CF6">
        <w:rPr>
          <w:rFonts w:ascii="Verdana" w:hAnsi="Verdana" w:cs="Times New Roman"/>
          <w:b/>
          <w:sz w:val="19"/>
          <w:szCs w:val="19"/>
        </w:rPr>
        <w:t>Honor and Awards</w:t>
      </w:r>
    </w:p>
    <w:p w14:paraId="7B1B3D36" w14:textId="77777777" w:rsidR="00762C73" w:rsidRPr="00005CF6" w:rsidRDefault="00762C73" w:rsidP="00762C73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F083B59" w14:textId="77777777" w:rsidR="00CA55BE" w:rsidRPr="00F742E7" w:rsidRDefault="00DF655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F742E7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201</w:t>
      </w:r>
      <w:r w:rsidR="00786AF7" w:rsidRPr="00F742E7">
        <w:rPr>
          <w:rFonts w:ascii="Verdana" w:eastAsia="Times New Roman" w:hAnsi="Verdana" w:cs="Times New Roman"/>
          <w:sz w:val="19"/>
          <w:szCs w:val="19"/>
          <w:lang w:eastAsia="fr-FR"/>
        </w:rPr>
        <w:t>9 - 20</w:t>
      </w:r>
      <w:r w:rsidR="00F742E7" w:rsidRPr="00F742E7">
        <w:rPr>
          <w:rFonts w:ascii="Verdana" w:eastAsia="Times New Roman" w:hAnsi="Verdana" w:cs="Times New Roman"/>
          <w:sz w:val="19"/>
          <w:szCs w:val="19"/>
          <w:lang w:eastAsia="fr-FR"/>
        </w:rPr>
        <w:t>23</w:t>
      </w:r>
      <w:r w:rsidR="00CA55BE" w:rsidRPr="00F742E7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CA55BE" w:rsidRPr="00F742E7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F742E7" w:rsidRPr="00F742E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arie </w:t>
      </w:r>
      <w:proofErr w:type="spellStart"/>
      <w:r w:rsidR="00F742E7" w:rsidRPr="00F742E7">
        <w:rPr>
          <w:rFonts w:ascii="Verdana" w:eastAsia="Times New Roman" w:hAnsi="Verdana" w:cs="Times New Roman"/>
          <w:sz w:val="19"/>
          <w:szCs w:val="19"/>
          <w:lang w:eastAsia="fr-FR"/>
        </w:rPr>
        <w:t>Skłodowska</w:t>
      </w:r>
      <w:proofErr w:type="spellEnd"/>
      <w:r w:rsidR="00F742E7" w:rsidRPr="00F742E7">
        <w:rPr>
          <w:rFonts w:ascii="Verdana" w:eastAsia="Times New Roman" w:hAnsi="Verdana" w:cs="Times New Roman"/>
          <w:sz w:val="19"/>
          <w:szCs w:val="19"/>
          <w:lang w:eastAsia="fr-FR"/>
        </w:rPr>
        <w:t>-Curie fellow</w:t>
      </w:r>
      <w:r w:rsidR="00296952" w:rsidRPr="00F742E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F742E7" w:rsidRPr="00F742E7">
        <w:rPr>
          <w:rFonts w:ascii="Verdana" w:eastAsia="Times New Roman" w:hAnsi="Verdana" w:cs="Times New Roman"/>
          <w:i/>
          <w:sz w:val="19"/>
          <w:szCs w:val="19"/>
          <w:lang w:eastAsia="fr-FR"/>
        </w:rPr>
        <w:t>TREND Pro</w:t>
      </w:r>
      <w:r w:rsidR="00F742E7">
        <w:rPr>
          <w:rFonts w:ascii="Verdana" w:eastAsia="Times New Roman" w:hAnsi="Verdana" w:cs="Times New Roman"/>
          <w:i/>
          <w:sz w:val="19"/>
          <w:szCs w:val="19"/>
          <w:lang w:eastAsia="fr-FR"/>
        </w:rPr>
        <w:t>ject, Horizon 2020</w:t>
      </w:r>
    </w:p>
    <w:p w14:paraId="59D9B38D" w14:textId="77777777" w:rsidR="00786AF7" w:rsidRDefault="00786AF7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Big Data Grant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trecht University</w:t>
      </w:r>
    </w:p>
    <w:p w14:paraId="0FCA097C" w14:textId="77777777" w:rsidR="00786AF7" w:rsidRPr="00005CF6" w:rsidRDefault="00786AF7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Big Data Grant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trecht University</w:t>
      </w:r>
    </w:p>
    <w:p w14:paraId="54DA84AE" w14:textId="77777777" w:rsidR="00D25B1C" w:rsidRPr="00005CF6" w:rsidRDefault="00D25B1C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Smart Specialization Project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</w:t>
      </w:r>
    </w:p>
    <w:p w14:paraId="5E20EE9C" w14:textId="77777777" w:rsidR="00DF6551" w:rsidRPr="00005CF6" w:rsidRDefault="00DF655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6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8608BF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trategic Collaboration Programm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trecht University</w:t>
      </w:r>
      <w:r w:rsidR="008608BF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&amp; UCLA</w:t>
      </w:r>
    </w:p>
    <w:p w14:paraId="306EC9FD" w14:textId="77777777" w:rsidR="00B30863" w:rsidRPr="00005CF6" w:rsidRDefault="00B30863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5</w:t>
      </w:r>
      <w:r w:rsidR="00762C73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62C7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="00762C7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="00762C7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ab/>
      </w:r>
      <w:r w:rsidR="006134E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arly Career </w:t>
      </w:r>
      <w:r w:rsidR="00DF655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Award</w:t>
      </w:r>
      <w:r w:rsidR="006134E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 Association</w:t>
      </w:r>
    </w:p>
    <w:p w14:paraId="2547B74B" w14:textId="77777777" w:rsidR="003731B1" w:rsidRPr="00005CF6" w:rsidRDefault="003731B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5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DC066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 Grant</w:t>
      </w:r>
      <w:r w:rsidR="006134E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Complex Systems </w:t>
      </w:r>
      <w:r w:rsidR="006134E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Focus Area</w:t>
      </w:r>
      <w:r w:rsidR="002D1876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2D1876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trecht University</w:t>
      </w:r>
    </w:p>
    <w:p w14:paraId="4B4F7D8E" w14:textId="77777777" w:rsidR="003731B1" w:rsidRPr="00005CF6" w:rsidRDefault="003731B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5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8608BF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Strategic Collaboration Programme, </w:t>
      </w:r>
      <w:r w:rsidR="008608BF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trecht University &amp; UCLA</w:t>
      </w:r>
    </w:p>
    <w:p w14:paraId="43908B19" w14:textId="77777777" w:rsidR="00321A92" w:rsidRPr="00005CF6" w:rsidRDefault="00321A92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4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JPI Urban Europe (co-app)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</w:t>
      </w:r>
    </w:p>
    <w:p w14:paraId="1B35281C" w14:textId="77777777" w:rsidR="004F7771" w:rsidRPr="00005CF6" w:rsidRDefault="004F7771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4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Seed Money Program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Faculty of Geosciences, Utrecht University</w:t>
      </w:r>
    </w:p>
    <w:p w14:paraId="61506E78" w14:textId="77777777" w:rsidR="00B30863" w:rsidRPr="00005CF6" w:rsidRDefault="00B30863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07 - 2010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1E2CE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ull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Doctoral Fellowship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French Ministry of Higher Education and Research</w:t>
      </w:r>
    </w:p>
    <w:p w14:paraId="65AAE98D" w14:textId="77777777" w:rsidR="005F7C36" w:rsidRPr="00005CF6" w:rsidRDefault="00B30863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05 - 2007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>Master Scholarship</w:t>
      </w:r>
      <w:r w:rsidR="00164A9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C150C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Midi-Pyrénées Centre for Higher Education</w:t>
      </w:r>
    </w:p>
    <w:p w14:paraId="68CEBF01" w14:textId="77777777" w:rsidR="00C9632D" w:rsidRPr="00005CF6" w:rsidRDefault="00C9632D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6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5E828212" w14:textId="77777777" w:rsidR="00657C20" w:rsidRPr="00005CF6" w:rsidRDefault="005F7C36" w:rsidP="00657C20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Research A</w:t>
      </w:r>
      <w:r w:rsidR="00657C20" w:rsidRPr="00005CF6">
        <w:rPr>
          <w:rFonts w:ascii="Verdana" w:hAnsi="Verdana" w:cs="Times New Roman"/>
          <w:b/>
          <w:sz w:val="19"/>
          <w:szCs w:val="19"/>
        </w:rPr>
        <w:t>reas</w:t>
      </w:r>
      <w:r w:rsidR="00657C20" w:rsidRPr="00005CF6">
        <w:rPr>
          <w:rFonts w:ascii="Verdana" w:hAnsi="Verdana" w:cs="Times New Roman"/>
          <w:b/>
          <w:bCs/>
          <w:sz w:val="19"/>
          <w:szCs w:val="19"/>
        </w:rPr>
        <w:t xml:space="preserve"> </w:t>
      </w:r>
    </w:p>
    <w:p w14:paraId="4FC4DE48" w14:textId="77777777" w:rsidR="00657C20" w:rsidRPr="00005CF6" w:rsidRDefault="00657C20" w:rsidP="00657C20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4E903FA8" w14:textId="77777777" w:rsidR="00850205" w:rsidRPr="00005CF6" w:rsidRDefault="00850205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</w:t>
      </w:r>
      <w:r w:rsidR="00682D8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2C6577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3843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novation 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udies </w:t>
      </w:r>
      <w:r w:rsidR="002C6577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      </w:t>
      </w:r>
      <w:r w:rsidR="001C090F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cience and Innovation P</w:t>
      </w:r>
      <w:r w:rsidR="00682D8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licy</w:t>
      </w:r>
    </w:p>
    <w:p w14:paraId="0EE6DF29" w14:textId="77777777" w:rsidR="00BF3575" w:rsidRPr="00005CF6" w:rsidRDefault="008D50EB" w:rsidP="00080B7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omplex Systems</w:t>
      </w:r>
      <w:r w:rsidR="002C6577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2C6577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2E17D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ustainable Cities</w:t>
      </w:r>
      <w:r w:rsidR="002E17DE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</w:r>
      <w:r w:rsidR="002C6577" w:rsidRPr="00005CF6">
        <w:rPr>
          <w:rFonts w:ascii="Verdana" w:eastAsia="Times New Roman" w:hAnsi="Verdana" w:cs="Times New Roman"/>
          <w:sz w:val="19"/>
          <w:szCs w:val="19"/>
          <w:lang w:eastAsia="fr-FR"/>
        </w:rPr>
        <w:tab/>
        <w:t xml:space="preserve">      </w:t>
      </w:r>
      <w:r w:rsidR="00682D8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tructural and Dynamic Network Analysis</w:t>
      </w:r>
    </w:p>
    <w:p w14:paraId="4A0BD42D" w14:textId="77777777" w:rsidR="002D0994" w:rsidRPr="00005CF6" w:rsidRDefault="002D0994" w:rsidP="00682D8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42D7A999" w14:textId="77777777" w:rsidR="00E40429" w:rsidRPr="00005CF6" w:rsidRDefault="00E40429" w:rsidP="00E40429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 xml:space="preserve">Keynotes </w:t>
      </w:r>
    </w:p>
    <w:p w14:paraId="669237F5" w14:textId="77777777" w:rsidR="00E40429" w:rsidRPr="00005CF6" w:rsidRDefault="00E40429" w:rsidP="00E40429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1279A8FE" w14:textId="77777777" w:rsidR="009F0A06" w:rsidRDefault="009F0A06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Research and Innovation Days of the European Commission (Online, 3000 people)</w:t>
      </w:r>
    </w:p>
    <w:p w14:paraId="6054DCD5" w14:textId="77777777" w:rsidR="00F91175" w:rsidRDefault="00F91175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European Regional Science Association Annual Conference – ERSA (Online)</w:t>
      </w:r>
    </w:p>
    <w:p w14:paraId="32A8B8F0" w14:textId="77777777" w:rsidR="00FF4190" w:rsidRDefault="00FF4190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Research and Innovation Days of the European Commission (Brussels, 3000 people)</w:t>
      </w:r>
    </w:p>
    <w:p w14:paraId="0DCB95B3" w14:textId="77777777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11252C">
        <w:rPr>
          <w:rFonts w:ascii="Verdana" w:eastAsia="Times New Roman" w:hAnsi="Verdana" w:cs="Times New Roman"/>
          <w:sz w:val="19"/>
          <w:szCs w:val="19"/>
          <w:lang w:eastAsia="fr-FR"/>
        </w:rPr>
        <w:t xml:space="preserve">Asian Real Estate Society International Conference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Pr="0011252C">
        <w:rPr>
          <w:rFonts w:ascii="Verdana" w:eastAsia="Times New Roman" w:hAnsi="Verdana" w:cs="Times New Roman"/>
          <w:sz w:val="19"/>
          <w:szCs w:val="19"/>
          <w:lang w:eastAsia="fr-FR"/>
        </w:rPr>
        <w:t>Shenzhen, 2019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600 people)</w:t>
      </w:r>
    </w:p>
    <w:p w14:paraId="563AA494" w14:textId="77777777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11252C">
        <w:rPr>
          <w:rFonts w:ascii="Verdana" w:eastAsia="Times New Roman" w:hAnsi="Verdana" w:cs="Times New Roman"/>
          <w:sz w:val="19"/>
          <w:szCs w:val="19"/>
          <w:lang w:eastAsia="fr-FR"/>
        </w:rPr>
        <w:t>MIT China Future City Lab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 (Hangzhou, 2019, 200 people)</w:t>
      </w:r>
    </w:p>
    <w:p w14:paraId="22C8B695" w14:textId="77777777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Future city innovation (Tianjin, 2019, 200 people)</w:t>
      </w:r>
    </w:p>
    <w:p w14:paraId="09112C6D" w14:textId="77777777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Geography of Innovation and Complexity (Utrecht, 2019, 200 people)</w:t>
      </w:r>
    </w:p>
    <w:p w14:paraId="72E21136" w14:textId="77777777" w:rsidR="00A56FE3" w:rsidRDefault="00A56FE3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Institute for New Economic Thinking (</w:t>
      </w:r>
      <w:r w:rsidRPr="00FD5602">
        <w:rPr>
          <w:rFonts w:ascii="Verdana" w:eastAsia="Times New Roman" w:hAnsi="Verdana" w:cs="Times New Roman"/>
          <w:sz w:val="19"/>
          <w:szCs w:val="19"/>
          <w:lang w:eastAsia="fr-FR"/>
        </w:rPr>
        <w:t>Urban and Regional Economics Webinar Serie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9)</w:t>
      </w:r>
    </w:p>
    <w:p w14:paraId="65BB269F" w14:textId="77777777" w:rsidR="008A12F9" w:rsidRDefault="008A12F9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World Real Estate Forum (Boston, 2018 – </w:t>
      </w:r>
      <w:r w:rsidR="0011252C">
        <w:rPr>
          <w:rFonts w:ascii="Verdana" w:eastAsia="Times New Roman" w:hAnsi="Verdana" w:cs="Times New Roman"/>
          <w:sz w:val="19"/>
          <w:szCs w:val="19"/>
          <w:lang w:eastAsia="fr-FR"/>
        </w:rPr>
        <w:t>4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00 people)</w:t>
      </w:r>
    </w:p>
    <w:p w14:paraId="57C59214" w14:textId="77777777" w:rsidR="0011252C" w:rsidRDefault="0011252C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MIT Workshop on Economic Complexity (Boston, 2018 – 200 people)</w:t>
      </w:r>
    </w:p>
    <w:p w14:paraId="5181EDD2" w14:textId="77777777" w:rsidR="00FD5602" w:rsidRDefault="00FD5602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Institute for New Economic Thinking (</w:t>
      </w:r>
      <w:r w:rsidRPr="00FD5602">
        <w:rPr>
          <w:rFonts w:ascii="Verdana" w:eastAsia="Times New Roman" w:hAnsi="Verdana" w:cs="Times New Roman"/>
          <w:sz w:val="19"/>
          <w:szCs w:val="19"/>
          <w:lang w:eastAsia="fr-FR"/>
        </w:rPr>
        <w:t>Urban and Regional Economics Webinar Series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7)</w:t>
      </w:r>
    </w:p>
    <w:p w14:paraId="008D61FE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gional Studies Association Annual Conference (Dublin, 2017 – 600 people)</w:t>
      </w:r>
    </w:p>
    <w:p w14:paraId="4AF4F270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TED Talk - TEDx University of Bordeaux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Bordeaux, 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2015 – 100 people; &gt; </w:t>
      </w:r>
      <w:r w:rsidR="00F742E7"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000 views)</w:t>
      </w:r>
    </w:p>
    <w:p w14:paraId="32059020" w14:textId="77777777" w:rsid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Cluster and Networks Annual Conference (</w:t>
      </w: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Castelló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e la Plana, 2013 – 80 people)</w:t>
      </w:r>
    </w:p>
    <w:p w14:paraId="1A76EDF9" w14:textId="77777777" w:rsid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5F9434D5" w14:textId="77777777" w:rsidR="004E25A7" w:rsidRPr="00B7344F" w:rsidRDefault="004E25A7" w:rsidP="004E25A7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B7344F">
        <w:rPr>
          <w:rFonts w:ascii="Verdana" w:hAnsi="Verdana" w:cs="Times New Roman"/>
          <w:b/>
          <w:sz w:val="19"/>
          <w:szCs w:val="19"/>
        </w:rPr>
        <w:t>Invited Talks</w:t>
      </w:r>
    </w:p>
    <w:p w14:paraId="53BBC53D" w14:textId="77777777" w:rsidR="004E25A7" w:rsidRPr="00B7344F" w:rsidRDefault="004E25A7" w:rsidP="004E25A7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658AAAA5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 xml:space="preserve">World Bank conference of </w:t>
      </w:r>
      <w:r w:rsidRPr="00307165">
        <w:rPr>
          <w:rFonts w:ascii="Verdana" w:hAnsi="Verdana" w:cs="Times New Roman"/>
          <w:sz w:val="19"/>
          <w:szCs w:val="19"/>
        </w:rPr>
        <w:t>The Promise of Digital Transformation</w:t>
      </w:r>
      <w:r>
        <w:rPr>
          <w:rFonts w:ascii="Verdana" w:hAnsi="Verdana" w:cs="Times New Roman"/>
          <w:sz w:val="19"/>
          <w:szCs w:val="19"/>
        </w:rPr>
        <w:t xml:space="preserve"> (Vienna, 2019)</w:t>
      </w:r>
    </w:p>
    <w:p w14:paraId="13C174F4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Directorate General for R</w:t>
      </w:r>
      <w:r w:rsidRPr="00307165">
        <w:rPr>
          <w:rFonts w:ascii="Verdana" w:hAnsi="Verdana" w:cs="Times New Roman"/>
          <w:sz w:val="19"/>
          <w:szCs w:val="19"/>
        </w:rPr>
        <w:t xml:space="preserve">egional and </w:t>
      </w:r>
      <w:r>
        <w:rPr>
          <w:rFonts w:ascii="Verdana" w:hAnsi="Verdana" w:cs="Times New Roman"/>
          <w:sz w:val="19"/>
          <w:szCs w:val="19"/>
        </w:rPr>
        <w:t>U</w:t>
      </w:r>
      <w:r w:rsidRPr="00307165">
        <w:rPr>
          <w:rFonts w:ascii="Verdana" w:hAnsi="Verdana" w:cs="Times New Roman"/>
          <w:sz w:val="19"/>
          <w:szCs w:val="19"/>
        </w:rPr>
        <w:t xml:space="preserve">rban </w:t>
      </w:r>
      <w:r>
        <w:rPr>
          <w:rFonts w:ascii="Verdana" w:hAnsi="Verdana" w:cs="Times New Roman"/>
          <w:sz w:val="19"/>
          <w:szCs w:val="19"/>
        </w:rPr>
        <w:t>P</w:t>
      </w:r>
      <w:r w:rsidRPr="00307165">
        <w:rPr>
          <w:rFonts w:ascii="Verdana" w:hAnsi="Verdana" w:cs="Times New Roman"/>
          <w:sz w:val="19"/>
          <w:szCs w:val="19"/>
        </w:rPr>
        <w:t xml:space="preserve">olicy (DG REGIO) </w:t>
      </w:r>
      <w:r w:rsidRPr="00D24D7C">
        <w:rPr>
          <w:rFonts w:ascii="Verdana" w:hAnsi="Verdana" w:cs="Times New Roman"/>
          <w:sz w:val="19"/>
          <w:szCs w:val="19"/>
        </w:rPr>
        <w:t>(</w:t>
      </w:r>
      <w:r>
        <w:rPr>
          <w:rFonts w:ascii="Verdana" w:hAnsi="Verdana" w:cs="Times New Roman"/>
          <w:sz w:val="19"/>
          <w:szCs w:val="19"/>
        </w:rPr>
        <w:t>Brussels</w:t>
      </w:r>
      <w:r w:rsidRPr="00D24D7C">
        <w:rPr>
          <w:rFonts w:ascii="Verdana" w:hAnsi="Verdana" w:cs="Times New Roman"/>
          <w:sz w:val="19"/>
          <w:szCs w:val="19"/>
        </w:rPr>
        <w:t>, 2019)</w:t>
      </w:r>
    </w:p>
    <w:p w14:paraId="7FB07586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307165">
        <w:rPr>
          <w:rFonts w:ascii="Verdana" w:hAnsi="Verdana" w:cs="Times New Roman"/>
          <w:sz w:val="19"/>
          <w:szCs w:val="19"/>
        </w:rPr>
        <w:t xml:space="preserve">Evaluation Conference of EU Cohesion Policy </w:t>
      </w:r>
      <w:r>
        <w:rPr>
          <w:rFonts w:ascii="Verdana" w:hAnsi="Verdana" w:cs="Times New Roman"/>
          <w:sz w:val="19"/>
          <w:szCs w:val="19"/>
        </w:rPr>
        <w:t xml:space="preserve">(Bucharest, </w:t>
      </w:r>
      <w:r w:rsidRPr="00307165">
        <w:rPr>
          <w:rFonts w:ascii="Verdana" w:hAnsi="Verdana" w:cs="Times New Roman"/>
          <w:sz w:val="19"/>
          <w:szCs w:val="19"/>
        </w:rPr>
        <w:t>2019</w:t>
      </w:r>
      <w:r>
        <w:rPr>
          <w:rFonts w:ascii="Verdana" w:hAnsi="Verdana" w:cs="Times New Roman"/>
          <w:sz w:val="19"/>
          <w:szCs w:val="19"/>
        </w:rPr>
        <w:t>)</w:t>
      </w:r>
    </w:p>
    <w:p w14:paraId="2F99A16C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World Bank show and tell seminar (Washington, DC, 2019)</w:t>
      </w:r>
    </w:p>
    <w:p w14:paraId="33D27CEF" w14:textId="77777777" w:rsidR="00D24D7C" w:rsidRDefault="00D24D7C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D24D7C">
        <w:rPr>
          <w:rFonts w:ascii="Verdana" w:hAnsi="Verdana" w:cs="Times New Roman"/>
          <w:sz w:val="19"/>
          <w:szCs w:val="19"/>
        </w:rPr>
        <w:t>Chinese Academy of Science (Beijing, 2019)</w:t>
      </w:r>
    </w:p>
    <w:p w14:paraId="2D0FA85A" w14:textId="77777777" w:rsidR="00D24D7C" w:rsidRDefault="008D03BA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8D03BA">
        <w:rPr>
          <w:rFonts w:ascii="Verdana" w:hAnsi="Verdana" w:cs="Times New Roman"/>
          <w:sz w:val="19"/>
          <w:szCs w:val="19"/>
        </w:rPr>
        <w:t xml:space="preserve">Peking University </w:t>
      </w:r>
      <w:r w:rsidR="00D24D7C" w:rsidRPr="00D24D7C">
        <w:rPr>
          <w:rFonts w:ascii="Verdana" w:hAnsi="Verdana" w:cs="Times New Roman"/>
          <w:sz w:val="19"/>
          <w:szCs w:val="19"/>
        </w:rPr>
        <w:t>(Beijing, 2019)</w:t>
      </w:r>
    </w:p>
    <w:p w14:paraId="4CBA6221" w14:textId="77777777" w:rsidR="00307165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Directorate General for Research and Innovation</w:t>
      </w:r>
      <w:r w:rsidRPr="00307165">
        <w:rPr>
          <w:rFonts w:ascii="Verdana" w:hAnsi="Verdana" w:cs="Times New Roman"/>
          <w:sz w:val="19"/>
          <w:szCs w:val="19"/>
        </w:rPr>
        <w:t xml:space="preserve"> </w:t>
      </w:r>
      <w:r>
        <w:rPr>
          <w:rFonts w:ascii="Verdana" w:hAnsi="Verdana" w:cs="Times New Roman"/>
          <w:sz w:val="19"/>
          <w:szCs w:val="19"/>
        </w:rPr>
        <w:t>P</w:t>
      </w:r>
      <w:r w:rsidRPr="00307165">
        <w:rPr>
          <w:rFonts w:ascii="Verdana" w:hAnsi="Verdana" w:cs="Times New Roman"/>
          <w:sz w:val="19"/>
          <w:szCs w:val="19"/>
        </w:rPr>
        <w:t>olicy (DG R</w:t>
      </w:r>
      <w:r>
        <w:rPr>
          <w:rFonts w:ascii="Verdana" w:hAnsi="Verdana" w:cs="Times New Roman"/>
          <w:sz w:val="19"/>
          <w:szCs w:val="19"/>
        </w:rPr>
        <w:t>TD</w:t>
      </w:r>
      <w:r w:rsidRPr="00307165">
        <w:rPr>
          <w:rFonts w:ascii="Verdana" w:hAnsi="Verdana" w:cs="Times New Roman"/>
          <w:sz w:val="19"/>
          <w:szCs w:val="19"/>
        </w:rPr>
        <w:t xml:space="preserve">) </w:t>
      </w:r>
      <w:r w:rsidRPr="00D24D7C">
        <w:rPr>
          <w:rFonts w:ascii="Verdana" w:hAnsi="Verdana" w:cs="Times New Roman"/>
          <w:sz w:val="19"/>
          <w:szCs w:val="19"/>
        </w:rPr>
        <w:t>(</w:t>
      </w:r>
      <w:r>
        <w:rPr>
          <w:rFonts w:ascii="Verdana" w:hAnsi="Verdana" w:cs="Times New Roman"/>
          <w:sz w:val="19"/>
          <w:szCs w:val="19"/>
        </w:rPr>
        <w:t>Brussels</w:t>
      </w:r>
      <w:r w:rsidRPr="00D24D7C">
        <w:rPr>
          <w:rFonts w:ascii="Verdana" w:hAnsi="Verdana" w:cs="Times New Roman"/>
          <w:sz w:val="19"/>
          <w:szCs w:val="19"/>
        </w:rPr>
        <w:t>, 2019)</w:t>
      </w:r>
    </w:p>
    <w:p w14:paraId="2553793C" w14:textId="77777777" w:rsidR="008D1E01" w:rsidRPr="008D1E01" w:rsidRDefault="008D1E01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  <w:lang w:val="es-ES"/>
        </w:rPr>
      </w:pPr>
      <w:r w:rsidRPr="008D1E01">
        <w:rPr>
          <w:rFonts w:ascii="Verdana" w:hAnsi="Verdana" w:cs="Times New Roman"/>
          <w:sz w:val="19"/>
          <w:szCs w:val="19"/>
          <w:lang w:val="es-ES"/>
        </w:rPr>
        <w:t xml:space="preserve">INGENIO, </w:t>
      </w:r>
      <w:proofErr w:type="spellStart"/>
      <w:r w:rsidRPr="008D1E01">
        <w:rPr>
          <w:rFonts w:ascii="Verdana" w:hAnsi="Verdana" w:cs="Times New Roman"/>
          <w:sz w:val="19"/>
          <w:szCs w:val="19"/>
          <w:lang w:val="es-ES"/>
        </w:rPr>
        <w:t>University</w:t>
      </w:r>
      <w:proofErr w:type="spellEnd"/>
      <w:r w:rsidRPr="008D1E01">
        <w:rPr>
          <w:rFonts w:ascii="Verdana" w:hAnsi="Verdana" w:cs="Times New Roman"/>
          <w:sz w:val="19"/>
          <w:szCs w:val="19"/>
          <w:lang w:val="es-ES"/>
        </w:rPr>
        <w:t xml:space="preserve"> </w:t>
      </w:r>
      <w:proofErr w:type="spellStart"/>
      <w:r w:rsidRPr="008D1E01">
        <w:rPr>
          <w:rFonts w:ascii="Verdana" w:hAnsi="Verdana" w:cs="Times New Roman"/>
          <w:sz w:val="19"/>
          <w:szCs w:val="19"/>
          <w:lang w:val="es-ES"/>
        </w:rPr>
        <w:t>of</w:t>
      </w:r>
      <w:proofErr w:type="spellEnd"/>
      <w:r w:rsidRPr="008D1E01">
        <w:rPr>
          <w:rFonts w:ascii="Verdana" w:hAnsi="Verdana" w:cs="Times New Roman"/>
          <w:sz w:val="19"/>
          <w:szCs w:val="19"/>
          <w:lang w:val="es-ES"/>
        </w:rPr>
        <w:t xml:space="preserve"> Valencia (Valencia, 2019)</w:t>
      </w:r>
    </w:p>
    <w:p w14:paraId="0E5EC632" w14:textId="77777777" w:rsidR="008D1E01" w:rsidRPr="008D1E01" w:rsidRDefault="008D1E01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8D1E01">
        <w:rPr>
          <w:rFonts w:ascii="Verdana" w:hAnsi="Verdana" w:cs="Times New Roman"/>
          <w:sz w:val="19"/>
          <w:szCs w:val="19"/>
        </w:rPr>
        <w:lastRenderedPageBreak/>
        <w:t xml:space="preserve">Joint Research Centre (JRC) </w:t>
      </w:r>
      <w:r>
        <w:rPr>
          <w:rFonts w:ascii="Verdana" w:hAnsi="Verdana" w:cs="Times New Roman"/>
          <w:sz w:val="19"/>
          <w:szCs w:val="19"/>
        </w:rPr>
        <w:t xml:space="preserve">of </w:t>
      </w:r>
      <w:r w:rsidRPr="008D1E01">
        <w:rPr>
          <w:rFonts w:ascii="Verdana" w:hAnsi="Verdana" w:cs="Times New Roman"/>
          <w:sz w:val="19"/>
          <w:szCs w:val="19"/>
        </w:rPr>
        <w:t>the European Commissio</w:t>
      </w:r>
      <w:r>
        <w:rPr>
          <w:rFonts w:ascii="Verdana" w:hAnsi="Verdana" w:cs="Times New Roman"/>
          <w:sz w:val="19"/>
          <w:szCs w:val="19"/>
        </w:rPr>
        <w:t>n (Sevilla, 2019)</w:t>
      </w:r>
    </w:p>
    <w:p w14:paraId="64E62602" w14:textId="77777777" w:rsidR="000A0F6C" w:rsidRDefault="000A0F6C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0A0F6C">
        <w:rPr>
          <w:rFonts w:ascii="Verdana" w:hAnsi="Verdana" w:cs="Times New Roman"/>
          <w:sz w:val="19"/>
          <w:szCs w:val="19"/>
        </w:rPr>
        <w:t>Ministry of Economy and Finance</w:t>
      </w:r>
      <w:r>
        <w:rPr>
          <w:rFonts w:ascii="Verdana" w:hAnsi="Verdana" w:cs="Times New Roman"/>
          <w:sz w:val="19"/>
          <w:szCs w:val="19"/>
        </w:rPr>
        <w:t xml:space="preserve"> of Morocco (Rabat, 2019)</w:t>
      </w:r>
    </w:p>
    <w:p w14:paraId="6C4CFD41" w14:textId="77777777" w:rsidR="00307165" w:rsidRDefault="000F444E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>
        <w:rPr>
          <w:rFonts w:ascii="Verdana" w:hAnsi="Verdana" w:cs="Times New Roman"/>
          <w:sz w:val="19"/>
          <w:szCs w:val="19"/>
        </w:rPr>
        <w:t>Uni</w:t>
      </w:r>
      <w:r w:rsidR="000A0F6C">
        <w:rPr>
          <w:rFonts w:ascii="Verdana" w:hAnsi="Verdana" w:cs="Times New Roman"/>
          <w:sz w:val="19"/>
          <w:szCs w:val="19"/>
        </w:rPr>
        <w:t xml:space="preserve">versity Sidi Mohamed Ben </w:t>
      </w:r>
      <w:proofErr w:type="spellStart"/>
      <w:r w:rsidR="000A0F6C">
        <w:rPr>
          <w:rFonts w:ascii="Verdana" w:hAnsi="Verdana" w:cs="Times New Roman"/>
          <w:sz w:val="19"/>
          <w:szCs w:val="19"/>
        </w:rPr>
        <w:t>Abdellah</w:t>
      </w:r>
      <w:proofErr w:type="spellEnd"/>
      <w:r w:rsidR="000A0F6C">
        <w:rPr>
          <w:rFonts w:ascii="Verdana" w:hAnsi="Verdana" w:cs="Times New Roman"/>
          <w:sz w:val="19"/>
          <w:szCs w:val="19"/>
        </w:rPr>
        <w:t xml:space="preserve"> (</w:t>
      </w:r>
      <w:proofErr w:type="spellStart"/>
      <w:r w:rsidR="000A0F6C">
        <w:rPr>
          <w:rFonts w:ascii="Verdana" w:hAnsi="Verdana" w:cs="Times New Roman"/>
          <w:sz w:val="19"/>
          <w:szCs w:val="19"/>
        </w:rPr>
        <w:t>Fès</w:t>
      </w:r>
      <w:proofErr w:type="spellEnd"/>
      <w:r w:rsidR="000A0F6C">
        <w:rPr>
          <w:rFonts w:ascii="Verdana" w:hAnsi="Verdana" w:cs="Times New Roman"/>
          <w:sz w:val="19"/>
          <w:szCs w:val="19"/>
        </w:rPr>
        <w:t>, 2019)</w:t>
      </w:r>
    </w:p>
    <w:p w14:paraId="609CA158" w14:textId="77777777" w:rsidR="00307165" w:rsidRPr="000A0F6C" w:rsidRDefault="00307165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0A0F6C">
        <w:rPr>
          <w:rFonts w:ascii="Verdana" w:hAnsi="Verdana" w:cs="Times New Roman"/>
          <w:sz w:val="19"/>
          <w:szCs w:val="19"/>
        </w:rPr>
        <w:t>Stavanger Business School (Stavanger, 2018)</w:t>
      </w:r>
    </w:p>
    <w:p w14:paraId="73E69B2F" w14:textId="77777777" w:rsidR="008F4274" w:rsidRPr="000A0F6C" w:rsidRDefault="005F1754" w:rsidP="005F1754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  <w:r w:rsidRPr="000A0F6C">
        <w:rPr>
          <w:rFonts w:ascii="Verdana" w:hAnsi="Verdana" w:cs="Times New Roman"/>
          <w:sz w:val="19"/>
          <w:szCs w:val="19"/>
        </w:rPr>
        <w:t>HEC Montréal (Montréal, 2018)</w:t>
      </w:r>
    </w:p>
    <w:p w14:paraId="70DC61B1" w14:textId="77777777" w:rsidR="005F1754" w:rsidRDefault="005F1754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tute of Technology (Boston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519CBAD0" w14:textId="77777777" w:rsidR="007A409A" w:rsidRDefault="007A409A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niversity of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Pisa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Pisa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04B78C9E" w14:textId="77777777" w:rsidR="00AE5838" w:rsidRDefault="00AE5838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California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Los Angeles (Los Angeles, 2018</w:t>
      </w: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109A2EB7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Florence (Florence, 2017)</w:t>
      </w:r>
    </w:p>
    <w:p w14:paraId="05FEE77E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tute of Technology (Boston, 2017)</w:t>
      </w:r>
    </w:p>
    <w:p w14:paraId="1F038B6A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John F. Kennedy School of Government, Harvard University (Boston, 2017)</w:t>
      </w:r>
    </w:p>
    <w:p w14:paraId="660835A6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Pisa (Pisa, 2017)</w:t>
      </w:r>
    </w:p>
    <w:p w14:paraId="63FF20D5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Organisation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for Economic Co-operation and Development - OECD (Paris, 2017)</w:t>
      </w:r>
    </w:p>
    <w:p w14:paraId="4D9B6B10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California, Los Angeles (Los Angeles, 2017)</w:t>
      </w:r>
    </w:p>
    <w:p w14:paraId="5E671CED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Barcelona Workshop on Regional and Urban Economics (Barcelona, 2016)</w:t>
      </w:r>
    </w:p>
    <w:p w14:paraId="34CDA151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Toulouse (Toulouse, 2016)</w:t>
      </w:r>
    </w:p>
    <w:p w14:paraId="4FB26582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y of Pisa (Pisa, 2016)</w:t>
      </w:r>
    </w:p>
    <w:p w14:paraId="09ED1834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Growth Lab Seminar - John F. Kennedy School of Government, Harvard University (2015)</w:t>
      </w:r>
    </w:p>
    <w:p w14:paraId="67C62C8C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Institutskolloquium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Karlsruhe Institute of Technology (2015)</w:t>
      </w:r>
    </w:p>
    <w:p w14:paraId="38A7F6C3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ISEG Lecture - University of Hanover</w:t>
      </w:r>
    </w:p>
    <w:p w14:paraId="1EB27301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search Seminar - University of Pisa (2015)</w:t>
      </w:r>
    </w:p>
    <w:p w14:paraId="3EF2B0E0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Research Seminar - University of Bordeaux (2015)</w:t>
      </w:r>
    </w:p>
    <w:p w14:paraId="7F784E19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Visiting Scholars Seminar - Swinburne University of Technology, Melbourne (2014)</w:t>
      </w:r>
    </w:p>
    <w:p w14:paraId="45591549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luster and Networks Seminar - </w:t>
      </w: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Universitat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Jaume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I de </w:t>
      </w: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Castelló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, Spain (2013)</w:t>
      </w:r>
    </w:p>
    <w:p w14:paraId="05926345" w14:textId="77777777" w:rsidR="004E25A7" w:rsidRPr="004E25A7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Workshop on Regional Development - INRA Paris (2011) </w:t>
      </w:r>
    </w:p>
    <w:p w14:paraId="5BF7080F" w14:textId="77777777" w:rsidR="003E7913" w:rsidRDefault="004E25A7" w:rsidP="004E25A7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Innovation and Growth - University of </w:t>
      </w:r>
      <w:proofErr w:type="spellStart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Pécs</w:t>
      </w:r>
      <w:proofErr w:type="spellEnd"/>
      <w:r w:rsidRPr="004E25A7">
        <w:rPr>
          <w:rFonts w:ascii="Verdana" w:eastAsia="Times New Roman" w:hAnsi="Verdana" w:cs="Times New Roman"/>
          <w:sz w:val="19"/>
          <w:szCs w:val="19"/>
          <w:lang w:eastAsia="fr-FR"/>
        </w:rPr>
        <w:t>, Hungary (2011)</w:t>
      </w:r>
    </w:p>
    <w:p w14:paraId="2EFD17EB" w14:textId="77777777" w:rsidR="00234692" w:rsidRDefault="00234692" w:rsidP="00443DA8">
      <w:pPr>
        <w:pBdr>
          <w:bottom w:val="single" w:sz="4" w:space="1" w:color="auto"/>
        </w:pBdr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E8B5E80" w14:textId="77777777" w:rsidR="00234692" w:rsidRPr="00005CF6" w:rsidRDefault="00234692" w:rsidP="00234692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>
        <w:rPr>
          <w:rFonts w:ascii="Verdana" w:hAnsi="Verdana" w:cs="Times New Roman"/>
          <w:b/>
          <w:sz w:val="19"/>
          <w:szCs w:val="19"/>
        </w:rPr>
        <w:t xml:space="preserve">Short-term visits </w:t>
      </w:r>
    </w:p>
    <w:p w14:paraId="03B51CF6" w14:textId="77777777" w:rsidR="00234692" w:rsidRPr="00005CF6" w:rsidRDefault="00234692" w:rsidP="00234692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624AF48" w14:textId="77777777" w:rsidR="008D03BA" w:rsidRDefault="008D03BA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Chinese Academy of Sci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5865338C" w14:textId="77777777" w:rsidR="00307165" w:rsidRDefault="00307165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Pari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n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3D776C42" w14:textId="77777777" w:rsidR="00C51C69" w:rsidRDefault="00C51C69" w:rsidP="00284825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niversity of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Pécs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17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980F71F" w14:textId="77777777" w:rsidR="00234692" w:rsidRDefault="00234692" w:rsidP="00234692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234692">
        <w:rPr>
          <w:rFonts w:ascii="Verdana" w:eastAsia="Times New Roman" w:hAnsi="Verdana" w:cs="Times New Roman"/>
          <w:sz w:val="19"/>
          <w:szCs w:val="19"/>
          <w:lang w:eastAsia="fr-FR"/>
        </w:rPr>
        <w:t>Media Lab, Massachusetts Institute of Technolog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>April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-May 2017)</w:t>
      </w:r>
    </w:p>
    <w:p w14:paraId="53951D41" w14:textId="77777777" w:rsidR="00C51C69" w:rsidRDefault="00C51C69" w:rsidP="00234692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Florence (Feb. 2017)</w:t>
      </w:r>
    </w:p>
    <w:p w14:paraId="1A901AE9" w14:textId="77777777" w:rsidR="00234692" w:rsidRDefault="00234692" w:rsidP="00234692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niversity of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Toulouse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>Nov. 2016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5651D62" w14:textId="77777777" w:rsidR="00C51C69" w:rsidRDefault="00C51C69" w:rsidP="00234692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University of Pisa (Feb. 2016)</w:t>
      </w:r>
    </w:p>
    <w:p w14:paraId="3325100B" w14:textId="77777777" w:rsidR="00B94311" w:rsidRDefault="00234692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234692">
        <w:rPr>
          <w:rFonts w:ascii="Verdana" w:eastAsia="Times New Roman" w:hAnsi="Verdana" w:cs="Times New Roman"/>
          <w:sz w:val="19"/>
          <w:szCs w:val="19"/>
          <w:lang w:eastAsia="fr-FR"/>
        </w:rPr>
        <w:t>John F. Kennedy School of Government, Harvard University</w:t>
      </w:r>
      <w:r w:rsidR="00C51C6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May 2015)</w:t>
      </w:r>
    </w:p>
    <w:p w14:paraId="2FE54EDD" w14:textId="77777777" w:rsidR="00786AF7" w:rsidRDefault="00786AF7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Swinburne University of Technology in Melbourne (Dec. 2014 – Jan. 2015)</w:t>
      </w:r>
    </w:p>
    <w:p w14:paraId="0B0F3819" w14:textId="77777777" w:rsidR="00B94311" w:rsidRPr="00005CF6" w:rsidRDefault="00B94311" w:rsidP="005A2035">
      <w:pPr>
        <w:pBdr>
          <w:bottom w:val="single" w:sz="4" w:space="1" w:color="auto"/>
        </w:pBdr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61E7D951" w14:textId="77777777" w:rsidR="007B46B0" w:rsidRPr="00005CF6" w:rsidRDefault="007B46B0" w:rsidP="007B46B0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 xml:space="preserve">Articles </w:t>
      </w:r>
      <w:r w:rsidR="002C68D8">
        <w:rPr>
          <w:rFonts w:ascii="Verdana" w:hAnsi="Verdana" w:cs="Times New Roman"/>
          <w:b/>
          <w:sz w:val="19"/>
          <w:szCs w:val="19"/>
        </w:rPr>
        <w:t xml:space="preserve">published </w:t>
      </w:r>
      <w:r w:rsidRPr="00005CF6">
        <w:rPr>
          <w:rFonts w:ascii="Verdana" w:hAnsi="Verdana" w:cs="Times New Roman"/>
          <w:b/>
          <w:sz w:val="19"/>
          <w:szCs w:val="19"/>
        </w:rPr>
        <w:t>in Peer-Reviewed Journals</w:t>
      </w:r>
      <w:r w:rsidR="00A97C90">
        <w:rPr>
          <w:rFonts w:ascii="Verdana" w:hAnsi="Verdana" w:cs="Times New Roman"/>
          <w:b/>
          <w:sz w:val="19"/>
          <w:szCs w:val="19"/>
        </w:rPr>
        <w:t xml:space="preserve"> </w:t>
      </w:r>
    </w:p>
    <w:p w14:paraId="1688E826" w14:textId="77777777" w:rsidR="007B46B0" w:rsidRPr="00005CF6" w:rsidRDefault="007B46B0" w:rsidP="007B46B0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6AC2BC44" w14:textId="277BE1D4" w:rsidR="00840919" w:rsidRPr="00840919" w:rsidRDefault="009D5120" w:rsidP="0084091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="0084091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8. </w:t>
      </w:r>
      <w:r w:rsidR="00840919" w:rsidRPr="00840919">
        <w:rPr>
          <w:rFonts w:ascii="Verdana" w:eastAsia="Times New Roman" w:hAnsi="Verdana" w:cs="Times New Roman"/>
          <w:sz w:val="19"/>
          <w:szCs w:val="19"/>
          <w:lang w:eastAsia="fr-FR"/>
        </w:rPr>
        <w:t>Balland, P.A., and Boschma, R. (2021) Mapping the potentials of regions in Europe to contribute to new knowledge production in Industry 4.0 technologies, Regional Studies, forthcoming.</w:t>
      </w:r>
    </w:p>
    <w:p w14:paraId="4BBD7377" w14:textId="77777777" w:rsidR="00840919" w:rsidRPr="00840919" w:rsidRDefault="00840919" w:rsidP="0084091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2542C8CF" w14:textId="27854CBA" w:rsidR="00840919" w:rsidRPr="00840919" w:rsidRDefault="00840919" w:rsidP="0084091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 xml:space="preserve">27. </w:t>
      </w:r>
      <w:r w:rsidRPr="00840919">
        <w:rPr>
          <w:rFonts w:ascii="Verdana" w:eastAsia="Times New Roman" w:hAnsi="Verdana" w:cs="Times New Roman"/>
          <w:sz w:val="19"/>
          <w:szCs w:val="19"/>
          <w:lang w:eastAsia="fr-FR"/>
        </w:rPr>
        <w:t>Balland, P.A. and Boschma, R. (2021) Complementary Inter-Regional Linkages and Smart Specialization: an Empirical Study on European Regions, Regional Studies, forthcoming.</w:t>
      </w:r>
    </w:p>
    <w:p w14:paraId="07196709" w14:textId="7888F7CD" w:rsidR="00840919" w:rsidRDefault="00840919" w:rsidP="002D17A7">
      <w:pPr>
        <w:spacing w:after="140"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26. </w:t>
      </w:r>
      <w:proofErr w:type="spellStart"/>
      <w:r w:rsidRPr="00840919">
        <w:rPr>
          <w:rFonts w:ascii="Verdana" w:eastAsia="Times New Roman" w:hAnsi="Verdana" w:cs="Times New Roman"/>
          <w:sz w:val="19"/>
          <w:szCs w:val="19"/>
          <w:lang w:eastAsia="fr-FR"/>
        </w:rPr>
        <w:t>Maghssudipour</w:t>
      </w:r>
      <w:proofErr w:type="spellEnd"/>
      <w:r w:rsidRPr="00840919">
        <w:rPr>
          <w:rFonts w:ascii="Verdana" w:eastAsia="Times New Roman" w:hAnsi="Verdana" w:cs="Times New Roman"/>
          <w:sz w:val="19"/>
          <w:szCs w:val="19"/>
          <w:lang w:eastAsia="fr-FR"/>
        </w:rPr>
        <w:t>, A., Balland, P.A., and Giuliani, E. (2021) Cast apart by the elites: how status influences assortative matching in industrial clusters, Industry &amp; Innovation, forthcoming</w:t>
      </w:r>
    </w:p>
    <w:p w14:paraId="4A990230" w14:textId="71A6A613" w:rsidR="00840919" w:rsidRDefault="00840919" w:rsidP="002D17A7">
      <w:pPr>
        <w:spacing w:after="140"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25. </w:t>
      </w:r>
      <w:r w:rsidRPr="00522BA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</w:t>
      </w:r>
      <w:proofErr w:type="spellStart"/>
      <w:r w:rsidRPr="00522BAA">
        <w:rPr>
          <w:rFonts w:ascii="Verdana" w:eastAsia="Times New Roman" w:hAnsi="Verdana" w:cs="Times New Roman"/>
          <w:sz w:val="19"/>
          <w:szCs w:val="19"/>
          <w:lang w:eastAsia="fr-FR"/>
        </w:rPr>
        <w:t>Jara</w:t>
      </w:r>
      <w:proofErr w:type="spellEnd"/>
      <w:r w:rsidRPr="00522BA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Figueroa, C., </w:t>
      </w:r>
      <w:proofErr w:type="spellStart"/>
      <w:r w:rsidRPr="00522BAA">
        <w:rPr>
          <w:rFonts w:ascii="Verdana" w:eastAsia="Times New Roman" w:hAnsi="Verdana" w:cs="Times New Roman"/>
          <w:sz w:val="19"/>
          <w:szCs w:val="19"/>
          <w:lang w:eastAsia="fr-FR"/>
        </w:rPr>
        <w:t>Petralia</w:t>
      </w:r>
      <w:proofErr w:type="spellEnd"/>
      <w:r w:rsidRPr="00522BA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., </w:t>
      </w:r>
      <w:proofErr w:type="spellStart"/>
      <w:r w:rsidRPr="00522BAA">
        <w:rPr>
          <w:rFonts w:ascii="Verdana" w:eastAsia="Times New Roman" w:hAnsi="Verdana" w:cs="Times New Roman"/>
          <w:sz w:val="19"/>
          <w:szCs w:val="19"/>
          <w:lang w:eastAsia="fr-FR"/>
        </w:rPr>
        <w:t>Steijn</w:t>
      </w:r>
      <w:proofErr w:type="spellEnd"/>
      <w:r w:rsidRPr="00522BAA">
        <w:rPr>
          <w:rFonts w:ascii="Verdana" w:eastAsia="Times New Roman" w:hAnsi="Verdana" w:cs="Times New Roman"/>
          <w:sz w:val="19"/>
          <w:szCs w:val="19"/>
          <w:lang w:eastAsia="fr-FR"/>
        </w:rPr>
        <w:t>, M., Rigby, D., and Hidalgo, C. (20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20</w:t>
      </w:r>
      <w:r w:rsidRPr="00522BA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) Complex Economic Activities Concentrate in Large Cities, </w:t>
      </w:r>
      <w:r w:rsidRPr="00522BAA">
        <w:rPr>
          <w:rFonts w:ascii="Verdana" w:eastAsia="Times New Roman" w:hAnsi="Verdana" w:cs="Times New Roman"/>
          <w:i/>
          <w:sz w:val="19"/>
          <w:szCs w:val="19"/>
          <w:lang w:eastAsia="fr-FR"/>
        </w:rPr>
        <w:t>Nature Human Behavio</w:t>
      </w:r>
      <w:r w:rsidRPr="00F467F5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r, </w:t>
      </w:r>
      <w:r w:rsidRPr="00F467F5"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>4</w:t>
      </w:r>
      <w:r w:rsidRPr="00F467F5">
        <w:rPr>
          <w:rFonts w:ascii="Verdana" w:eastAsia="Times New Roman" w:hAnsi="Verdana" w:cs="Times New Roman"/>
          <w:iCs/>
          <w:sz w:val="19"/>
          <w:szCs w:val="19"/>
          <w:lang w:eastAsia="fr-FR"/>
        </w:rPr>
        <w:t>: 248–254.</w:t>
      </w:r>
    </w:p>
    <w:p w14:paraId="774CDEB6" w14:textId="3CA89D2E" w:rsidR="009E2811" w:rsidRPr="00840919" w:rsidRDefault="009E2811" w:rsidP="009E2811">
      <w:pPr>
        <w:spacing w:after="140"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>2</w:t>
      </w:r>
      <w:r w:rsidR="006F583C">
        <w:rPr>
          <w:rFonts w:ascii="Verdana" w:eastAsia="Times New Roman" w:hAnsi="Verdana" w:cs="Times New Roman"/>
          <w:iCs/>
          <w:sz w:val="19"/>
          <w:szCs w:val="19"/>
          <w:lang w:eastAsia="fr-FR"/>
        </w:rPr>
        <w:t>4</w:t>
      </w: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. </w:t>
      </w:r>
      <w:proofErr w:type="spellStart"/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>Ascani</w:t>
      </w:r>
      <w:proofErr w:type="spellEnd"/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, A., </w:t>
      </w:r>
      <w:proofErr w:type="spellStart"/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>Bettarelli</w:t>
      </w:r>
      <w:proofErr w:type="spellEnd"/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, L., </w:t>
      </w:r>
      <w:proofErr w:type="spellStart"/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>Resmini</w:t>
      </w:r>
      <w:proofErr w:type="spellEnd"/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, L., and Balland, P. A. (2020) Global networks, local specialisation and regional patterns of innovation, </w:t>
      </w:r>
      <w:r w:rsidRPr="009E2811">
        <w:rPr>
          <w:rFonts w:ascii="Verdana" w:eastAsia="Times New Roman" w:hAnsi="Verdana" w:cs="Times New Roman"/>
          <w:i/>
          <w:sz w:val="19"/>
          <w:szCs w:val="19"/>
          <w:lang w:eastAsia="fr-FR"/>
        </w:rPr>
        <w:t>Research Policy</w:t>
      </w: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, 49 </w:t>
      </w:r>
      <w:r w:rsidRPr="009E2811"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>(8)</w:t>
      </w:r>
      <w:r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. </w:t>
      </w:r>
    </w:p>
    <w:p w14:paraId="5B08DDEF" w14:textId="77777777" w:rsidR="009E2811" w:rsidRPr="009E2811" w:rsidRDefault="009E2811" w:rsidP="009E2811">
      <w:pPr>
        <w:spacing w:after="140" w:line="300" w:lineRule="auto"/>
        <w:jc w:val="both"/>
        <w:rPr>
          <w:rFonts w:ascii="Verdana" w:eastAsia="Times New Roman" w:hAnsi="Verdana" w:cs="Times New Roman"/>
          <w:iCs/>
          <w:sz w:val="19"/>
          <w:szCs w:val="19"/>
          <w:lang w:eastAsia="fr-FR"/>
        </w:rPr>
      </w:pP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>2</w:t>
      </w:r>
      <w:r w:rsidR="006F583C">
        <w:rPr>
          <w:rFonts w:ascii="Verdana" w:eastAsia="Times New Roman" w:hAnsi="Verdana" w:cs="Times New Roman"/>
          <w:iCs/>
          <w:sz w:val="19"/>
          <w:szCs w:val="19"/>
          <w:lang w:eastAsia="fr-FR"/>
        </w:rPr>
        <w:t>3</w:t>
      </w: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. </w:t>
      </w:r>
      <w:proofErr w:type="spellStart"/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>Ascani</w:t>
      </w:r>
      <w:proofErr w:type="spellEnd"/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>, A., Balland, P.A., and Morrison, A. (2020) Heterogeneous foreign direct investment and local innovation in Italian Provinces,</w:t>
      </w:r>
      <w:r w:rsidRPr="009E2811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Structural Change and Economic Dynamics</w:t>
      </w: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, </w:t>
      </w:r>
      <w:r w:rsidRPr="009E2811">
        <w:rPr>
          <w:rFonts w:ascii="Verdana" w:eastAsia="Times New Roman" w:hAnsi="Verdana" w:cs="Times New Roman"/>
          <w:b/>
          <w:bCs/>
          <w:iCs/>
          <w:sz w:val="19"/>
          <w:szCs w:val="19"/>
          <w:lang w:eastAsia="fr-FR"/>
        </w:rPr>
        <w:t>53</w:t>
      </w:r>
      <w:r w:rsidRPr="009E2811">
        <w:rPr>
          <w:rFonts w:ascii="Verdana" w:eastAsia="Times New Roman" w:hAnsi="Verdana" w:cs="Times New Roman"/>
          <w:iCs/>
          <w:sz w:val="19"/>
          <w:szCs w:val="19"/>
          <w:lang w:eastAsia="fr-FR"/>
        </w:rPr>
        <w:t xml:space="preserve">: 388-401. </w:t>
      </w:r>
    </w:p>
    <w:p w14:paraId="7E36F05D" w14:textId="77777777" w:rsidR="00522BAA" w:rsidRPr="002D17A7" w:rsidRDefault="00522BAA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Boschma, R., Crespo, J. and Rigby, D. (2019) Smart Specialization policy in the EU: Relatedness, Knowledge Complexity and Regional Diversification, </w:t>
      </w:r>
      <w:r w:rsidRPr="009D5120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</w:t>
      </w:r>
      <w:r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Pr="009D5120">
        <w:rPr>
          <w:rFonts w:ascii="Verdana" w:eastAsia="Times New Roman" w:hAnsi="Verdana" w:cs="Times New Roman"/>
          <w:b/>
          <w:sz w:val="19"/>
          <w:szCs w:val="19"/>
          <w:lang w:eastAsia="fr-FR"/>
        </w:rPr>
        <w:t>53</w:t>
      </w:r>
      <w:r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9): 1252-126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8. </w:t>
      </w:r>
    </w:p>
    <w:p w14:paraId="1CB0181F" w14:textId="77777777" w:rsidR="002D17A7" w:rsidRPr="002D17A7" w:rsidRDefault="009D5120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Boschma, R., and </w:t>
      </w:r>
      <w:proofErr w:type="spellStart"/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>Ravet</w:t>
      </w:r>
      <w:proofErr w:type="spellEnd"/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J. (2019) Network dynamics in collaborative research in the EU, 2003–2017, </w:t>
      </w:r>
      <w:r w:rsidR="002D17A7" w:rsidRPr="009D5120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Planning Studies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2D17A7" w:rsidRPr="009D5120">
        <w:rPr>
          <w:rFonts w:ascii="Verdana" w:eastAsia="Times New Roman" w:hAnsi="Verdana" w:cs="Times New Roman"/>
          <w:b/>
          <w:sz w:val="19"/>
          <w:szCs w:val="19"/>
          <w:lang w:eastAsia="fr-FR"/>
        </w:rPr>
        <w:t>27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9): 1811-1837. </w:t>
      </w:r>
    </w:p>
    <w:p w14:paraId="2A9A2C50" w14:textId="77777777" w:rsidR="002D17A7" w:rsidRPr="002D17A7" w:rsidRDefault="006F583C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0</w:t>
      </w:r>
      <w:r w:rsidR="009D512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proofErr w:type="spellStart"/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>Ascani</w:t>
      </w:r>
      <w:proofErr w:type="spellEnd"/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A., Balland, P.A., and Morrison, A. (2019) Heterogeneous foreign direct investment and local innovation in Italian Provinces, </w:t>
      </w:r>
      <w:r w:rsidR="002D17A7" w:rsidRPr="009D5120">
        <w:rPr>
          <w:rFonts w:ascii="Verdana" w:eastAsia="Times New Roman" w:hAnsi="Verdana" w:cs="Times New Roman"/>
          <w:i/>
          <w:sz w:val="19"/>
          <w:szCs w:val="19"/>
          <w:lang w:eastAsia="fr-FR"/>
        </w:rPr>
        <w:t>Structural Change and Economic Dynamics, forthcoming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77A2C4BD" w14:textId="77777777" w:rsidR="002D17A7" w:rsidRPr="002D17A7" w:rsidRDefault="009D5120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ernandes, T., Balland, P.A., Morrison, A., and Boschma, R. (2019) What drives the geography of jobs in the US? Unpacking relatedness, </w:t>
      </w:r>
      <w:r w:rsidR="002D17A7" w:rsidRPr="009D5120">
        <w:rPr>
          <w:rFonts w:ascii="Verdana" w:eastAsia="Times New Roman" w:hAnsi="Verdana" w:cs="Times New Roman"/>
          <w:i/>
          <w:sz w:val="19"/>
          <w:szCs w:val="19"/>
          <w:lang w:eastAsia="fr-FR"/>
        </w:rPr>
        <w:t>Industry and Innovation, forthcoming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3A627208" w14:textId="77777777" w:rsidR="002D17A7" w:rsidRPr="002D17A7" w:rsidRDefault="009D5120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8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Giuliani, E., Balland, P.A., and Matta, A. (2019) Straining but not thriving: Understanding network dynamics in underperforming industrial clusters, </w:t>
      </w:r>
      <w:r w:rsidR="002D17A7" w:rsidRPr="009D5120">
        <w:rPr>
          <w:rFonts w:ascii="Verdana" w:eastAsia="Times New Roman" w:hAnsi="Verdana" w:cs="Times New Roman"/>
          <w:i/>
          <w:sz w:val="19"/>
          <w:szCs w:val="19"/>
          <w:lang w:eastAsia="fr-FR"/>
        </w:rPr>
        <w:t>Journal of Economic Geography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2D17A7" w:rsidRPr="009D5120">
        <w:rPr>
          <w:rFonts w:ascii="Verdana" w:eastAsia="Times New Roman" w:hAnsi="Verdana" w:cs="Times New Roman"/>
          <w:b/>
          <w:sz w:val="19"/>
          <w:szCs w:val="19"/>
          <w:lang w:eastAsia="fr-FR"/>
        </w:rPr>
        <w:t>19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1): 147–172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6DBD81FB" w14:textId="77777777" w:rsidR="002D17A7" w:rsidRPr="009D5120" w:rsidRDefault="009D5120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7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Hidalgo, C., Balland, P.A., Boschma, R., Delgado, M., Feldman, M., Frenken, K., </w:t>
      </w:r>
      <w:proofErr w:type="spellStart"/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>Glaeser</w:t>
      </w:r>
      <w:proofErr w:type="spellEnd"/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E., He, C., </w:t>
      </w:r>
      <w:proofErr w:type="spellStart"/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>Kogler</w:t>
      </w:r>
      <w:proofErr w:type="spellEnd"/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D., Morrison, A.,  Neffke, F., Rigby, D., Stern, S., Zheng, S., and Zhu, S. (2018)  The Principle of Relatedness, </w:t>
      </w:r>
      <w:r w:rsidR="002D17A7" w:rsidRPr="009D5120">
        <w:rPr>
          <w:rFonts w:ascii="Verdana" w:eastAsia="Times New Roman" w:hAnsi="Verdana" w:cs="Times New Roman"/>
          <w:i/>
          <w:sz w:val="19"/>
          <w:szCs w:val="19"/>
          <w:lang w:eastAsia="fr-FR"/>
        </w:rPr>
        <w:t>Unifying Themes in Complex Systems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 w:rsidR="002D17A7" w:rsidRPr="009D5120">
        <w:rPr>
          <w:rFonts w:ascii="Verdana" w:eastAsia="Times New Roman" w:hAnsi="Verdana" w:cs="Times New Roman"/>
          <w:b/>
          <w:sz w:val="19"/>
          <w:szCs w:val="19"/>
          <w:lang w:eastAsia="fr-FR"/>
        </w:rPr>
        <w:t>IX</w:t>
      </w:r>
      <w:r w:rsidR="002D17A7" w:rsidRPr="002D17A7">
        <w:rPr>
          <w:rFonts w:ascii="Verdana" w:eastAsia="Times New Roman" w:hAnsi="Verdana" w:cs="Times New Roman"/>
          <w:sz w:val="19"/>
          <w:szCs w:val="19"/>
          <w:lang w:eastAsia="fr-FR"/>
        </w:rPr>
        <w:t>): 451-457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1A307BAA" w14:textId="77777777" w:rsidR="009D5120" w:rsidRPr="00B7344F" w:rsidRDefault="009D5120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val="fr-FR" w:eastAsia="fr-FR"/>
        </w:rPr>
        <w:t>1</w:t>
      </w:r>
      <w:r w:rsidR="006F583C">
        <w:rPr>
          <w:rFonts w:ascii="Verdana" w:eastAsia="Times New Roman" w:hAnsi="Verdana" w:cs="Times New Roman"/>
          <w:sz w:val="19"/>
          <w:szCs w:val="19"/>
          <w:lang w:val="fr-FR" w:eastAsia="fr-FR"/>
        </w:rPr>
        <w:t>6</w:t>
      </w:r>
      <w:r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. </w:t>
      </w:r>
      <w:r w:rsidR="002D17A7" w:rsidRPr="002D17A7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Vicente, J., Balland, P.A., and </w:t>
      </w:r>
      <w:proofErr w:type="spellStart"/>
      <w:r w:rsidR="002D17A7" w:rsidRPr="002D17A7">
        <w:rPr>
          <w:rFonts w:ascii="Verdana" w:eastAsia="Times New Roman" w:hAnsi="Verdana" w:cs="Times New Roman"/>
          <w:sz w:val="19"/>
          <w:szCs w:val="19"/>
          <w:lang w:val="fr-FR" w:eastAsia="fr-FR"/>
        </w:rPr>
        <w:t>Crespo</w:t>
      </w:r>
      <w:proofErr w:type="spellEnd"/>
      <w:r w:rsidR="002D17A7" w:rsidRPr="002D17A7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, J. (2018) Les fondements micro du changement structurel régional: Que nous enseignent 25 ans de proximités?, </w:t>
      </w:r>
      <w:r w:rsidR="002D17A7" w:rsidRPr="009D5120">
        <w:rPr>
          <w:rFonts w:ascii="Verdana" w:eastAsia="Times New Roman" w:hAnsi="Verdana" w:cs="Times New Roman"/>
          <w:i/>
          <w:sz w:val="19"/>
          <w:szCs w:val="19"/>
          <w:lang w:val="fr-FR" w:eastAsia="fr-FR"/>
        </w:rPr>
        <w:t>Revue d'Économie Régionale &amp; Urbaine</w:t>
      </w:r>
      <w:r w:rsidR="002D17A7" w:rsidRPr="002D17A7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, </w:t>
      </w:r>
      <w:r w:rsidR="002D17A7" w:rsidRPr="009D5120">
        <w:rPr>
          <w:rFonts w:ascii="Verdana" w:eastAsia="Times New Roman" w:hAnsi="Verdana" w:cs="Times New Roman"/>
          <w:b/>
          <w:sz w:val="19"/>
          <w:szCs w:val="19"/>
          <w:lang w:val="fr-FR" w:eastAsia="fr-FR"/>
        </w:rPr>
        <w:t>5</w:t>
      </w:r>
      <w:r w:rsidR="002D17A7" w:rsidRPr="002D17A7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(6): 1013-1041. </w:t>
      </w:r>
      <w:r w:rsidR="002D17A7" w:rsidRPr="00B7344F">
        <w:rPr>
          <w:rFonts w:ascii="Verdana" w:eastAsia="Times New Roman" w:hAnsi="Verdana" w:cs="Times New Roman"/>
          <w:sz w:val="19"/>
          <w:szCs w:val="19"/>
          <w:lang w:eastAsia="fr-FR"/>
        </w:rPr>
        <w:t>[Abstract] [PDF]</w:t>
      </w:r>
    </w:p>
    <w:p w14:paraId="5104D770" w14:textId="77777777" w:rsidR="007F4BE9" w:rsidRPr="00005CF6" w:rsidRDefault="00284825" w:rsidP="002D17A7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 w:rsidR="007F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proofErr w:type="spellStart"/>
      <w:r w:rsidR="007F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Petralia</w:t>
      </w:r>
      <w:proofErr w:type="spellEnd"/>
      <w:r w:rsidR="007F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., Balland, P.A., </w:t>
      </w:r>
      <w:r w:rsidR="007F4BE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="007F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Morrison, A. (2017) Climbing the Ladder of Technological Development, </w:t>
      </w:r>
      <w:r w:rsidR="007F4BE9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Research Policy, </w:t>
      </w:r>
      <w:r w:rsidR="007F4BE9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46</w:t>
      </w:r>
      <w:r w:rsidR="007F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5): 956–969.</w:t>
      </w:r>
    </w:p>
    <w:p w14:paraId="41C9C3BF" w14:textId="77777777" w:rsidR="00F604D9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6F583C">
        <w:rPr>
          <w:rFonts w:ascii="Verdana" w:eastAsia="Times New Roman" w:hAnsi="Verdana" w:cs="Times New Roman"/>
          <w:sz w:val="19"/>
          <w:szCs w:val="19"/>
          <w:lang w:eastAsia="fr-FR"/>
        </w:rPr>
        <w:t>4</w:t>
      </w:r>
      <w:r w:rsidR="00F604D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alland, P.A., </w:t>
      </w:r>
      <w:r w:rsidR="00F604D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="00F604D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igby, D. (2017) The Geography of Complex Knowledge, </w:t>
      </w:r>
      <w:r w:rsidR="00F604D9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Economic Geography, </w:t>
      </w:r>
      <w:r w:rsidR="00F604D9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 xml:space="preserve">93 </w:t>
      </w:r>
      <w:r w:rsidR="00F604D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1): 1-23.</w:t>
      </w:r>
    </w:p>
    <w:p w14:paraId="74674AFA" w14:textId="77777777" w:rsidR="006F583C" w:rsidRPr="006F583C" w:rsidRDefault="006F583C" w:rsidP="006F583C">
      <w:pPr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3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alland, P.A. (2017) A review of Why Information Grows? The Evolution of Order, from Atoms to Economies by César Hidalgo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Journal of Economic and Social Geography (TESG), </w:t>
      </w:r>
      <w:r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108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): 258–260.</w:t>
      </w:r>
    </w:p>
    <w:p w14:paraId="39B45BCC" w14:textId="77777777" w:rsidR="00A94BE9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2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proofErr w:type="spellStart"/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Heimeriks</w:t>
      </w:r>
      <w:proofErr w:type="spellEnd"/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G.</w:t>
      </w:r>
      <w:r w:rsidR="005D42E8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A94BE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nd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Balland, P.A. (2016) How Smart is Specialisation? An Analysis of Specialisation Patterns in Knowledge Production, </w:t>
      </w:r>
      <w:r w:rsidR="00A94BE9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Science and Public Policy, </w:t>
      </w:r>
      <w:r w:rsidR="00D41749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43</w:t>
      </w:r>
      <w:r w:rsidR="00D4174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4): 562-574.</w:t>
      </w:r>
    </w:p>
    <w:p w14:paraId="57326811" w14:textId="77777777" w:rsidR="003C3B67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1</w:t>
      </w:r>
      <w:r w:rsidR="003C3B6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alland, P.A., </w:t>
      </w:r>
      <w:proofErr w:type="spellStart"/>
      <w:r w:rsidR="003C3B67" w:rsidRPr="00005CF6">
        <w:rPr>
          <w:rFonts w:ascii="Verdana" w:eastAsia="Times New Roman" w:hAnsi="Verdana" w:cs="Times New Roman"/>
          <w:sz w:val="19"/>
          <w:szCs w:val="19"/>
          <w:lang w:eastAsia="fr-FR"/>
        </w:rPr>
        <w:t>Belso</w:t>
      </w:r>
      <w:proofErr w:type="spellEnd"/>
      <w:r w:rsidR="003C3B6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Martinez, J.A., and Morrison, A. (2016) The Dynamics of Technical and Business Knowledge Networks in Industrial Clusters: Embeddedness, status or proximity?, </w:t>
      </w:r>
      <w:r w:rsidR="003C3B67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conomic Geography</w:t>
      </w:r>
      <w:r w:rsidR="003C3B6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3C3B67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 xml:space="preserve">92 </w:t>
      </w:r>
      <w:r w:rsidR="003C3B6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1): 35-60. </w:t>
      </w:r>
    </w:p>
    <w:p w14:paraId="43CF2E8A" w14:textId="77777777"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0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proofErr w:type="spellStart"/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Petralia</w:t>
      </w:r>
      <w:proofErr w:type="spellEnd"/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., Balland, P.A., and Rigby, D. (2016) Unveiling the geography of historical patents in the United States from 1836 to 1975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Scientific Data</w:t>
      </w:r>
      <w:r w:rsidR="00A94BE9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,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A94BE9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3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160074): 1-14. </w:t>
      </w:r>
    </w:p>
    <w:p w14:paraId="7E394037" w14:textId="77777777"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Rigby, D., and Boschma, R. (2015) The Technological Resilience of U.S. Cities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Cambridge Journal of Regions, </w:t>
      </w:r>
      <w:r w:rsidR="007B46B0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Economy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and Society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8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): 167-184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7561873F" w14:textId="77777777" w:rsidR="007B46B0" w:rsidRPr="00005CF6" w:rsidRDefault="007F4BE9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8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Boschma, R. and Frenken, K. (2015) Proximity and Innovation: From Statics to Dynamics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49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6): 907-920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398E7319" w14:textId="77777777"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7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oschma, R., Balland, P.A. and </w:t>
      </w:r>
      <w:proofErr w:type="spellStart"/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Kogler</w:t>
      </w:r>
      <w:proofErr w:type="spellEnd"/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D. (2015) Relatedness and Technological Change in Cities: The rise and fall of technological knowledge in U.S. metropolitan areas from 1981 to 2010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Industrial and Corporate Change,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24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1): 223-250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28E25FA0" w14:textId="77777777"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6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proofErr w:type="spellStart"/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Broekel</w:t>
      </w:r>
      <w:proofErr w:type="spellEnd"/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T., </w:t>
      </w:r>
      <w:r w:rsidR="007B46B0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Balland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,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.A., Burger, M. and van Oort, F. (2014) Modeling Knowledge Networks in Economic Geography: A Discussion of Four Empirical Strategies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The Annals of Regional Science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53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): 423-452. </w:t>
      </w:r>
    </w:p>
    <w:p w14:paraId="0F7B32ED" w14:textId="77777777"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oschma, R., </w:t>
      </w:r>
      <w:proofErr w:type="spellStart"/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Heimeriks</w:t>
      </w:r>
      <w:proofErr w:type="spellEnd"/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G. and Balland, P.A. (2014) Scientific Knowledge Dynamics and Relatedness in Bio-Tech Cities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search Policy,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 xml:space="preserve">43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1): 107-114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045D719D" w14:textId="77777777" w:rsidR="007B46B0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4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Balland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P.A., de </w:t>
      </w:r>
      <w:proofErr w:type="spellStart"/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Vaan</w:t>
      </w:r>
      <w:proofErr w:type="spellEnd"/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M. and Boschma, R. (2013) The Dynamics of Interfirm Networks along the Industry Life Cycle: The Case of the Global Video Games Industry 1987-2007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Journal of Economic Geography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13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5): 741-765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0FDC3A67" w14:textId="77777777" w:rsidR="00A94BE9" w:rsidRPr="00005CF6" w:rsidRDefault="007F4BE9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3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</w:t>
      </w:r>
      <w:proofErr w:type="spellStart"/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uire</w:t>
      </w:r>
      <w:proofErr w:type="spellEnd"/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and Vicente, J. (2013) Structural and Geographical Patterns of Knowledge Networks in Emerging Technological Standards: Evidence from the European GNSS Industry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conomics of Innovation and New Technology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22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1): 47-72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0EB934E6" w14:textId="77777777" w:rsidR="007B46B0" w:rsidRPr="00005CF6" w:rsidRDefault="00284825" w:rsidP="007F4BE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 (2012) Proximity and the Evolution of Collaboration Networks: Evidence from Research and Development Projects within the Global Navigation Satellite System (GNSS) Industry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,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 xml:space="preserve">46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6): 741-756</w:t>
      </w:r>
      <w:r w:rsidR="00A94BE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722F06DC" w14:textId="77777777" w:rsidR="003C3B67" w:rsidRDefault="00A94BE9" w:rsidP="007F4BE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. 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Vicente, J., Balland, P.A. and Brossard, O. (2011) Getting into Networks and Clusters: Evidence from the Midi-Pyrenean Global Navigation Satellite Systems (GNSS) Collaboration Network, </w:t>
      </w:r>
      <w:r w:rsidR="007B46B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,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B46B0"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45</w:t>
      </w:r>
      <w:r w:rsidR="007B46B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8): 1059-1078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</w:p>
    <w:p w14:paraId="112725AE" w14:textId="77777777" w:rsidR="002C68D8" w:rsidRPr="00005CF6" w:rsidRDefault="002C68D8" w:rsidP="002C68D8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>
        <w:rPr>
          <w:rFonts w:ascii="Verdana" w:hAnsi="Verdana" w:cs="Times New Roman"/>
          <w:b/>
          <w:sz w:val="19"/>
          <w:szCs w:val="19"/>
        </w:rPr>
        <w:t xml:space="preserve">Articles under review </w:t>
      </w:r>
      <w:r w:rsidRPr="00005CF6">
        <w:rPr>
          <w:rFonts w:ascii="Verdana" w:hAnsi="Verdana" w:cs="Times New Roman"/>
          <w:b/>
          <w:sz w:val="19"/>
          <w:szCs w:val="19"/>
        </w:rPr>
        <w:t>in Peer-Reviewed Journals</w:t>
      </w:r>
      <w:r>
        <w:rPr>
          <w:rFonts w:ascii="Verdana" w:hAnsi="Verdana" w:cs="Times New Roman"/>
          <w:b/>
          <w:sz w:val="19"/>
          <w:szCs w:val="19"/>
        </w:rPr>
        <w:t xml:space="preserve"> </w:t>
      </w:r>
    </w:p>
    <w:p w14:paraId="25DD2C26" w14:textId="77777777" w:rsidR="002C68D8" w:rsidRPr="00005CF6" w:rsidRDefault="002C68D8" w:rsidP="002C68D8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30F38087" w14:textId="77777777" w:rsidR="00715855" w:rsidRDefault="00715855" w:rsidP="0071585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4. </w:t>
      </w:r>
      <w:r w:rsidRPr="0071585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and Boschma, R. (2019) Mapping the potential of EU regions to contribute to Industry 4.0, Industry and Innovation (minor revision)  </w:t>
      </w:r>
    </w:p>
    <w:p w14:paraId="089682E7" w14:textId="77777777" w:rsidR="00715855" w:rsidRDefault="00715855" w:rsidP="0071585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3. </w:t>
      </w:r>
      <w:r w:rsidRPr="0071585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Dong, Z., Li, Y., Balland, P.A., and Zheng, S. (2019) Industrial Land Policy and Economic Complexity of Chinese Cities,  Land Use Policy (minor revision) </w:t>
      </w:r>
    </w:p>
    <w:p w14:paraId="112892D1" w14:textId="77777777" w:rsidR="00715855" w:rsidRDefault="00715855" w:rsidP="0071585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2. </w:t>
      </w:r>
      <w:r w:rsidRPr="0071585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hlbach, W.H., Balland, P.A., and </w:t>
      </w:r>
      <w:proofErr w:type="spellStart"/>
      <w:r w:rsidRPr="00715855">
        <w:rPr>
          <w:rFonts w:ascii="Verdana" w:eastAsia="Times New Roman" w:hAnsi="Verdana" w:cs="Times New Roman"/>
          <w:sz w:val="19"/>
          <w:szCs w:val="19"/>
          <w:lang w:eastAsia="fr-FR"/>
        </w:rPr>
        <w:t>Scherngell</w:t>
      </w:r>
      <w:proofErr w:type="spellEnd"/>
      <w:r w:rsidRPr="00715855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T. (2019) R&amp;D Policy and Technological Trajectories of Regions: Evidence from the EU Framework Programmes, Industrial and Corporate Change (major revision) </w:t>
      </w:r>
    </w:p>
    <w:p w14:paraId="5C95068F" w14:textId="77777777" w:rsidR="00FD5EDB" w:rsidRDefault="00715855" w:rsidP="006F583C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1. </w:t>
      </w:r>
      <w:proofErr w:type="spellStart"/>
      <w:r w:rsidRPr="00715855">
        <w:rPr>
          <w:rFonts w:ascii="Verdana" w:eastAsia="Times New Roman" w:hAnsi="Verdana" w:cs="Times New Roman"/>
          <w:sz w:val="19"/>
          <w:szCs w:val="19"/>
          <w:lang w:eastAsia="fr-FR"/>
        </w:rPr>
        <w:t>Steijn</w:t>
      </w:r>
      <w:proofErr w:type="spellEnd"/>
      <w:r w:rsidRPr="00715855">
        <w:rPr>
          <w:rFonts w:ascii="Verdana" w:eastAsia="Times New Roman" w:hAnsi="Verdana" w:cs="Times New Roman"/>
          <w:sz w:val="19"/>
          <w:szCs w:val="19"/>
          <w:lang w:eastAsia="fr-FR"/>
        </w:rPr>
        <w:t>, M., Balland, P.A., Boschma, R., Rigby, David (2019) Technological Diversification of U.S. Cities during the Great Historical Crises, Industrial and Corporate Change (revise and re-submit)</w:t>
      </w:r>
    </w:p>
    <w:p w14:paraId="5C298359" w14:textId="77777777" w:rsidR="006F583C" w:rsidRPr="00005CF6" w:rsidRDefault="006F583C" w:rsidP="006F583C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FA0E0A6" w14:textId="77777777" w:rsidR="00FD5EDB" w:rsidRPr="00005CF6" w:rsidRDefault="00FD5EDB" w:rsidP="00FD5EDB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Book Chapters</w:t>
      </w:r>
      <w:r w:rsidR="00284825">
        <w:rPr>
          <w:rFonts w:ascii="Verdana" w:hAnsi="Verdana" w:cs="Times New Roman"/>
          <w:b/>
          <w:sz w:val="19"/>
          <w:szCs w:val="19"/>
        </w:rPr>
        <w:t xml:space="preserve"> </w:t>
      </w:r>
    </w:p>
    <w:p w14:paraId="19D708B0" w14:textId="77777777" w:rsidR="00FD5EDB" w:rsidRPr="00005CF6" w:rsidRDefault="00FD5EDB" w:rsidP="00FD5EDB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69750D3E" w14:textId="77777777" w:rsidR="00FD5EDB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6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alland, P.A. (2016) Relatedness and the Geography of Innovation,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in: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.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Shearmur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C. </w:t>
      </w:r>
      <w:proofErr w:type="spellStart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Carrincazeaux</w:t>
      </w:r>
      <w:proofErr w:type="spellEnd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D. </w:t>
      </w:r>
      <w:proofErr w:type="spellStart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Doloreux</w:t>
      </w:r>
      <w:proofErr w:type="spellEnd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eds)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Handbook on the Geography of Innovation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 Northampton, MA: Edward Elgar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. </w:t>
      </w:r>
    </w:p>
    <w:p w14:paraId="4A8A0466" w14:textId="77777777" w:rsidR="00FD5EDB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Crespo, P.A.., R. Boschma and P.A. Balland (2016) Resilience, networks and competitiveness: a conceptual framework,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in: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R. Huggins and P. Thompson (eds.)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Handbook of Regions and Competitiveness.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heltenham: Edward Elgar, forthcoming</w:t>
      </w:r>
      <w:r w:rsidR="00CA5F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2BD7A714" w14:textId="77777777" w:rsidR="00FD5EDB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4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oschma, R., P.A. Balland and D. </w:t>
      </w:r>
      <w:proofErr w:type="spellStart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Kogler</w:t>
      </w:r>
      <w:proofErr w:type="spellEnd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5) The geography of interfirm knowledge spillovers in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bio-tech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in: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F. </w:t>
      </w:r>
      <w:proofErr w:type="spellStart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Crespi</w:t>
      </w:r>
      <w:proofErr w:type="spellEnd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F. </w:t>
      </w:r>
      <w:proofErr w:type="spellStart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Quatraro</w:t>
      </w:r>
      <w:proofErr w:type="spellEnd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eds)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The Economics of Knowledge, </w:t>
      </w:r>
      <w:r w:rsidR="00FD5EDB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Innovation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and Systemic Technology Policy.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London/New York: Routledge</w:t>
      </w:r>
      <w:r w:rsidR="00CA5F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0B3184EF" w14:textId="77777777" w:rsidR="00FD5EDB" w:rsidRPr="00005CF6" w:rsidRDefault="00284825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3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Vicente, J., Balland, P.A. and </w:t>
      </w:r>
      <w:proofErr w:type="spellStart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uire</w:t>
      </w:r>
      <w:proofErr w:type="spellEnd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R. (2013) The structure and geography of collaboration networks in the European GNSS industry: a 1-mode and 2-mode network analysis, in T. </w:t>
      </w:r>
      <w:proofErr w:type="spellStart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cherngell</w:t>
      </w:r>
      <w:proofErr w:type="spellEnd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ed.) The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geography of networks and R&amp;D collaborations.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New York, NY: Advances in Spatial Science Springer Series</w:t>
      </w:r>
      <w:r w:rsidR="00CA5F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05C57010" w14:textId="77777777" w:rsidR="00FD5EDB" w:rsidRPr="00005CF6" w:rsidRDefault="007F4BE9" w:rsidP="00443DA8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oschma, R., Balland, P.A. and de </w:t>
      </w:r>
      <w:proofErr w:type="spellStart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Vaan</w:t>
      </w:r>
      <w:proofErr w:type="spellEnd"/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M. (2014) The Formation of Economic Networks: A Proximity Approach, in A. Torre and F. Wallet (eds.)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Development and Proximity Relations.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Northampton, MA: Edward Elgar</w:t>
      </w:r>
      <w:r w:rsidR="00CA5F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0268C1E0" w14:textId="77777777" w:rsidR="00805C89" w:rsidRPr="00005CF6" w:rsidRDefault="00284825" w:rsidP="005442B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alland, P.A., Boschma, R. and Frenken, K. (2013) Proximity and Innovation Networks: An Evolutionary Approach, </w:t>
      </w:r>
      <w:r w:rsidR="00FD5EDB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in: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. Cooke (ed.) 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Re-framing Regional Development: Evolution, </w:t>
      </w:r>
      <w:r w:rsidR="00FD5EDB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Innovation</w:t>
      </w:r>
      <w:r w:rsidR="00FD5EDB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and Transition.</w:t>
      </w:r>
      <w:r w:rsidR="00FD5EDB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New York, NY: Routledge</w:t>
      </w:r>
      <w:r w:rsidR="00CA5F2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.</w:t>
      </w:r>
    </w:p>
    <w:p w14:paraId="07E25A5D" w14:textId="77777777" w:rsidR="00D8318A" w:rsidRPr="00005CF6" w:rsidRDefault="00D8318A" w:rsidP="005442B5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11B146CE" w14:textId="77777777" w:rsidR="00CB08F9" w:rsidRPr="00005CF6" w:rsidRDefault="00CB08F9" w:rsidP="00CB08F9">
      <w:pPr>
        <w:pBdr>
          <w:bottom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eastAsia="Times New Roman" w:hAnsi="Verdana" w:cs="Times New Roman"/>
          <w:b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Policy Reports</w:t>
      </w:r>
      <w:r w:rsidR="00400166">
        <w:rPr>
          <w:rFonts w:ascii="Verdana" w:eastAsia="Times New Roman" w:hAnsi="Verdana" w:cs="Times New Roman"/>
          <w:b/>
          <w:sz w:val="19"/>
          <w:szCs w:val="19"/>
          <w:lang w:eastAsia="fr-FR"/>
        </w:rPr>
        <w:t xml:space="preserve"> </w:t>
      </w:r>
    </w:p>
    <w:p w14:paraId="58F60CF7" w14:textId="77777777" w:rsidR="006A3E09" w:rsidRPr="006A3E09" w:rsidRDefault="000B2085" w:rsidP="006A3E0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3E275E">
        <w:rPr>
          <w:rFonts w:ascii="Verdana" w:eastAsia="Times New Roman" w:hAnsi="Verdana" w:cs="Times New Roman"/>
          <w:sz w:val="19"/>
          <w:szCs w:val="19"/>
          <w:lang w:eastAsia="fr-FR"/>
        </w:rPr>
        <w:t xml:space="preserve">4. </w:t>
      </w:r>
      <w:r w:rsidR="006A3E09" w:rsidRPr="003E275E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Dixson-Declève, S., Balland, P.A. et al. </w:t>
      </w:r>
      <w:r w:rsidR="006A3E09" w:rsidRPr="006A3E09">
        <w:rPr>
          <w:rFonts w:ascii="Verdana" w:hAnsi="Verdana"/>
          <w:color w:val="000000"/>
          <w:sz w:val="19"/>
          <w:szCs w:val="19"/>
          <w:bdr w:val="none" w:sz="0" w:space="0" w:color="auto" w:frame="1"/>
        </w:rPr>
        <w:t xml:space="preserve">(2020) </w:t>
      </w:r>
      <w:r w:rsidR="006A3E09" w:rsidRPr="006A3E09">
        <w:rPr>
          <w:rFonts w:ascii="Verdana" w:eastAsia="Times New Roman" w:hAnsi="Verdana" w:cs="Times New Roman"/>
          <w:sz w:val="19"/>
          <w:szCs w:val="19"/>
          <w:lang w:eastAsia="fr-FR"/>
        </w:rPr>
        <w:t>Protect, prepare and transform Europe - Recovery and resilience post COVID-19</w:t>
      </w:r>
      <w:r w:rsidR="006A3E09" w:rsidRPr="006A3E09">
        <w:rPr>
          <w:rFonts w:ascii="Verdana" w:hAnsi="Verdana" w:cs="Times New Roman"/>
          <w:sz w:val="19"/>
          <w:szCs w:val="19"/>
          <w:lang w:eastAsia="fr-FR"/>
        </w:rPr>
        <w:t xml:space="preserve">, </w:t>
      </w:r>
      <w:r w:rsidR="006A3E09" w:rsidRPr="006A3E09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="006A3E09" w:rsidRPr="006A3E09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725C3CE7" w14:textId="77777777" w:rsidR="006A3E09" w:rsidRPr="006A3E09" w:rsidRDefault="006A3E09" w:rsidP="006A3E09">
      <w:pPr>
        <w:pStyle w:val="HTMLPreformatted"/>
        <w:shd w:val="clear" w:color="auto" w:fill="FFFFFF"/>
        <w:wordWrap w:val="0"/>
        <w:rPr>
          <w:rFonts w:ascii="Lucida Console" w:hAnsi="Lucida Console"/>
          <w:color w:val="000000"/>
          <w:lang w:val="en-US"/>
        </w:rPr>
      </w:pPr>
    </w:p>
    <w:p w14:paraId="579951EB" w14:textId="77777777" w:rsidR="00CB08F9" w:rsidRDefault="00A3549A" w:rsidP="00805C8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3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A3549A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, and </w:t>
      </w:r>
      <w:proofErr w:type="spellStart"/>
      <w:r w:rsidRPr="00A3549A">
        <w:rPr>
          <w:rFonts w:ascii="Verdana" w:eastAsia="Times New Roman" w:hAnsi="Verdana" w:cs="Times New Roman"/>
          <w:sz w:val="19"/>
          <w:szCs w:val="19"/>
          <w:lang w:eastAsia="fr-FR"/>
        </w:rPr>
        <w:t>Ravet</w:t>
      </w:r>
      <w:proofErr w:type="spellEnd"/>
      <w:r w:rsidRPr="00A3549A">
        <w:rPr>
          <w:rFonts w:ascii="Verdana" w:eastAsia="Times New Roman" w:hAnsi="Verdana" w:cs="Times New Roman"/>
          <w:sz w:val="19"/>
          <w:szCs w:val="19"/>
          <w:lang w:eastAsia="fr-FR"/>
        </w:rPr>
        <w:t>, J. (2018) Dynamic Network Analysis of the EU R&amp;I Framework Programme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Monitoring Flash for the </w:t>
      </w:r>
      <w:r w:rsidR="00CB08F9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uropean Commission's Directorate-General for Research and Innovation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2FE882B5" w14:textId="77777777" w:rsidR="00A3549A" w:rsidRPr="00005CF6" w:rsidRDefault="00A3549A" w:rsidP="00805C8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Boschma, R., Balland, P.A., Crespo, J., and Rigby, D. (2017) Linking impacts to open innovation: increasing local impact using the related variety and knowledge complexity concepts: empirical findings of regions patent data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port for the RISE group, European Commission's Directorate-General for Research and Innovat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russels.</w:t>
      </w:r>
    </w:p>
    <w:p w14:paraId="05EB2789" w14:textId="77777777" w:rsidR="00152311" w:rsidRDefault="00400166" w:rsidP="00B94311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Levy, R., </w:t>
      </w:r>
      <w:proofErr w:type="spellStart"/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Massard</w:t>
      </w:r>
      <w:proofErr w:type="spellEnd"/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N., and Balland, P.A. (2010) </w:t>
      </w:r>
      <w:proofErr w:type="spellStart"/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Quelles</w:t>
      </w:r>
      <w:proofErr w:type="spellEnd"/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llaborations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entre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acteurs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u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rocessus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d’innovation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?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,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ienti</w:t>
      </w:r>
      <w:r w:rsidR="00CB08F9" w:rsidRPr="00005CF6">
        <w:rPr>
          <w:rFonts w:ascii="Verdana" w:eastAsia="Times New Roman" w:hAnsi="Verdana" w:cs="Verdana"/>
          <w:sz w:val="19"/>
          <w:szCs w:val="19"/>
          <w:lang w:eastAsia="fr-FR"/>
        </w:rPr>
        <w:t xml:space="preserve">fic report on the French cluster policy 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or the French Ministry of Economy,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Finance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Industry (Direction </w:t>
      </w:r>
      <w:proofErr w:type="spellStart"/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générale</w:t>
      </w:r>
      <w:proofErr w:type="spellEnd"/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e la </w:t>
      </w:r>
      <w:proofErr w:type="spellStart"/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compétitivité</w:t>
      </w:r>
      <w:proofErr w:type="spellEnd"/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de </w:t>
      </w:r>
      <w:r w:rsidR="00CB08F9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l</w:t>
      </w:r>
      <w:r w:rsidR="00CB08F9" w:rsidRPr="00005CF6">
        <w:rPr>
          <w:rFonts w:ascii="Verdana" w:eastAsia="Times New Roman" w:hAnsi="Verdana" w:cs="Verdana"/>
          <w:noProof/>
          <w:sz w:val="19"/>
          <w:szCs w:val="19"/>
          <w:lang w:eastAsia="fr-FR"/>
        </w:rPr>
        <w:t>'industrie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et des services).</w:t>
      </w:r>
    </w:p>
    <w:p w14:paraId="295854B7" w14:textId="77777777" w:rsidR="00C038D9" w:rsidRPr="00005CF6" w:rsidRDefault="00C038D9" w:rsidP="00B94311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CB6AED2" w14:textId="77777777" w:rsidR="00152311" w:rsidRPr="00005CF6" w:rsidRDefault="007B3E6E" w:rsidP="00152311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 xml:space="preserve">Data and </w:t>
      </w:r>
      <w:proofErr w:type="spellStart"/>
      <w:r w:rsidRPr="00005CF6">
        <w:rPr>
          <w:rFonts w:ascii="Verdana" w:hAnsi="Verdana" w:cs="Times New Roman"/>
          <w:b/>
          <w:sz w:val="19"/>
          <w:szCs w:val="19"/>
        </w:rPr>
        <w:t>Softwares</w:t>
      </w:r>
      <w:proofErr w:type="spellEnd"/>
      <w:r w:rsidR="00400166">
        <w:rPr>
          <w:rFonts w:ascii="Verdana" w:hAnsi="Verdana" w:cs="Times New Roman"/>
          <w:b/>
          <w:sz w:val="19"/>
          <w:szCs w:val="19"/>
        </w:rPr>
        <w:t xml:space="preserve"> </w:t>
      </w:r>
    </w:p>
    <w:p w14:paraId="475D8CEC" w14:textId="77777777" w:rsidR="00152311" w:rsidRPr="00005CF6" w:rsidRDefault="00152311" w:rsidP="00152311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6AF42362" w14:textId="77777777" w:rsidR="00DA1E01" w:rsidRPr="00005CF6" w:rsidRDefault="00400166" w:rsidP="00805C8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2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 (2016) </w:t>
      </w:r>
      <w:proofErr w:type="spellStart"/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Geo</w:t>
      </w:r>
      <w:proofErr w:type="spellEnd"/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: Computing Key Indicators of the Spatial Distribution of Economic Activities, </w:t>
      </w:r>
      <w:r w:rsidR="00DA1E01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 package</w:t>
      </w:r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: https://github.com/PABalland/EconGeo</w:t>
      </w:r>
    </w:p>
    <w:p w14:paraId="32FE44CA" w14:textId="77777777" w:rsidR="00DA1E01" w:rsidRPr="00005CF6" w:rsidRDefault="006873BE" w:rsidP="00805C89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="00CB08F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proofErr w:type="spellStart"/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Petralia</w:t>
      </w:r>
      <w:proofErr w:type="spellEnd"/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S., Balland, P.A., and Rigby, D. (2016) </w:t>
      </w:r>
      <w:proofErr w:type="spellStart"/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HistPat</w:t>
      </w:r>
      <w:proofErr w:type="spellEnd"/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ataset, </w:t>
      </w:r>
      <w:r w:rsidR="00DA1E01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Harvard </w:t>
      </w:r>
      <w:proofErr w:type="spellStart"/>
      <w:r w:rsidR="00DA1E01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ataverse</w:t>
      </w:r>
      <w:proofErr w:type="spellEnd"/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proofErr w:type="spellStart"/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doi</w:t>
      </w:r>
      <w:proofErr w:type="spellEnd"/>
      <w:r w:rsidR="00DA1E0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: 10.7910/DVN/BPC15W</w:t>
      </w:r>
    </w:p>
    <w:p w14:paraId="5FA1B94C" w14:textId="77777777" w:rsidR="00D03C9C" w:rsidRPr="00005CF6" w:rsidRDefault="00D03C9C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5A4E7020" w14:textId="77777777" w:rsidR="005C332D" w:rsidRPr="00005CF6" w:rsidRDefault="00CB7576" w:rsidP="000B3372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Times New Roman" w:hAnsi="Verdana" w:cs="Times New Roman"/>
          <w:b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PhD Thesis</w:t>
      </w:r>
    </w:p>
    <w:p w14:paraId="0E305B76" w14:textId="77777777" w:rsidR="000B3372" w:rsidRPr="00005CF6" w:rsidRDefault="000B3372" w:rsidP="000B3372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70317D8E" w14:textId="77777777" w:rsidR="00CB7576" w:rsidRPr="00005CF6" w:rsidRDefault="00CB7576" w:rsidP="000B3372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Balland, P.A. (2010)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Proximity and the Structure of Knowledge Networks: Evidence from the GNSS industr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="005442B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Thesis, University of Toulouse.</w:t>
      </w:r>
    </w:p>
    <w:p w14:paraId="35AA9990" w14:textId="77777777" w:rsidR="00005CF6" w:rsidRPr="00005CF6" w:rsidRDefault="00005CF6" w:rsidP="000B3372">
      <w:pPr>
        <w:spacing w:after="1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6CD1EF38" w14:textId="77777777" w:rsidR="00005CF6" w:rsidRPr="00005CF6" w:rsidRDefault="00005CF6" w:rsidP="00005CF6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lastRenderedPageBreak/>
        <w:t xml:space="preserve">Supervision of </w:t>
      </w:r>
      <w:r w:rsidRPr="00005CF6">
        <w:rPr>
          <w:rFonts w:ascii="Verdana" w:hAnsi="Verdana" w:cs="Times New Roman"/>
          <w:b/>
          <w:noProof/>
          <w:sz w:val="19"/>
          <w:szCs w:val="19"/>
        </w:rPr>
        <w:t>Ph.D.</w:t>
      </w:r>
      <w:r w:rsidRPr="00005CF6">
        <w:rPr>
          <w:rFonts w:ascii="Verdana" w:hAnsi="Verdana" w:cs="Times New Roman"/>
          <w:b/>
          <w:sz w:val="19"/>
          <w:szCs w:val="19"/>
        </w:rPr>
        <w:t xml:space="preserve"> students</w:t>
      </w:r>
    </w:p>
    <w:p w14:paraId="4CD3233D" w14:textId="77777777" w:rsidR="00005CF6" w:rsidRPr="00005CF6" w:rsidRDefault="00005CF6" w:rsidP="00005CF6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AFBCA94" w14:textId="77777777" w:rsidR="00BF400C" w:rsidRDefault="00BF400C" w:rsidP="00005C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>
        <w:rPr>
          <w:rFonts w:ascii="Verdana" w:eastAsia="Times New Roman" w:hAnsi="Verdana" w:cs="Times New Roman"/>
          <w:sz w:val="19"/>
          <w:szCs w:val="19"/>
          <w:lang w:eastAsia="fr-FR"/>
        </w:rPr>
        <w:t>Arnault</w:t>
      </w:r>
      <w:proofErr w:type="spellEnd"/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>
        <w:rPr>
          <w:rFonts w:ascii="Verdana" w:eastAsia="Times New Roman" w:hAnsi="Verdana" w:cs="Times New Roman"/>
          <w:sz w:val="19"/>
          <w:szCs w:val="19"/>
          <w:lang w:eastAsia="fr-FR"/>
        </w:rPr>
        <w:t>Morisson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5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– 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) – </w:t>
      </w:r>
      <w:r w:rsidR="00DD1B9B">
        <w:rPr>
          <w:rFonts w:ascii="Verdana" w:eastAsia="Times New Roman" w:hAnsi="Verdana" w:cs="Times New Roman"/>
          <w:sz w:val="19"/>
          <w:szCs w:val="19"/>
          <w:lang w:eastAsia="fr-FR"/>
        </w:rPr>
        <w:t>Policy Analyst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DD1B9B" w:rsidRPr="00DD1B9B">
        <w:rPr>
          <w:rFonts w:ascii="Verdana" w:eastAsia="Times New Roman" w:hAnsi="Verdana" w:cs="Times New Roman"/>
          <w:i/>
          <w:sz w:val="19"/>
          <w:szCs w:val="19"/>
          <w:lang w:eastAsia="fr-FR"/>
        </w:rPr>
        <w:t>Interreg Europe Policy</w:t>
      </w:r>
      <w:r w:rsidR="00DD1B9B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Program</w:t>
      </w:r>
    </w:p>
    <w:p w14:paraId="08976D6E" w14:textId="77777777" w:rsidR="00005CF6" w:rsidRPr="00005CF6" w:rsidRDefault="00005CF6" w:rsidP="00005C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Sergio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Petralia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3 – 2017) – </w:t>
      </w:r>
      <w:r w:rsidR="007347F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Post-Doc, </w:t>
      </w:r>
      <w:r w:rsidRPr="007347F0">
        <w:rPr>
          <w:rFonts w:ascii="Verdana" w:eastAsia="Times New Roman" w:hAnsi="Verdana" w:cs="Times New Roman"/>
          <w:i/>
          <w:sz w:val="19"/>
          <w:szCs w:val="19"/>
          <w:lang w:eastAsia="fr-FR"/>
        </w:rPr>
        <w:t>London School of Economics &amp; Harvard Univers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14:paraId="344DCA63" w14:textId="77777777" w:rsidR="00005CF6" w:rsidRDefault="00005CF6" w:rsidP="00005C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atthias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rachert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2-2016) </w:t>
      </w:r>
      <w:r w:rsidR="007347F0">
        <w:rPr>
          <w:rFonts w:ascii="Verdana" w:eastAsia="Times New Roman" w:hAnsi="Verdana" w:cs="Times New Roman"/>
          <w:sz w:val="19"/>
          <w:szCs w:val="19"/>
          <w:lang w:eastAsia="fr-FR"/>
        </w:rPr>
        <w:t>–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347F0">
        <w:rPr>
          <w:rFonts w:ascii="Verdana" w:eastAsia="Times New Roman" w:hAnsi="Verdana" w:cs="Times New Roman"/>
          <w:sz w:val="19"/>
          <w:szCs w:val="19"/>
          <w:lang w:eastAsia="fr-FR"/>
        </w:rPr>
        <w:t xml:space="preserve">Post-Doc, </w:t>
      </w:r>
      <w:r w:rsidRPr="007347F0">
        <w:rPr>
          <w:rFonts w:ascii="Verdana" w:eastAsia="Times New Roman" w:hAnsi="Verdana" w:cs="Times New Roman"/>
          <w:i/>
          <w:sz w:val="19"/>
          <w:szCs w:val="19"/>
          <w:lang w:eastAsia="fr-FR"/>
        </w:rPr>
        <w:t>Halle Univers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</w:p>
    <w:p w14:paraId="2759FF00" w14:textId="77777777" w:rsidR="00005CF6" w:rsidRPr="00005CF6" w:rsidRDefault="00005CF6" w:rsidP="00005CF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eresa Farinha Fernandes - Utrecht University (since 2014) </w:t>
      </w:r>
    </w:p>
    <w:p w14:paraId="42985DF8" w14:textId="77777777" w:rsidR="00005CF6" w:rsidRDefault="00005CF6" w:rsidP="001965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FD560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athieu </w:t>
      </w:r>
      <w:proofErr w:type="spellStart"/>
      <w:r w:rsidRPr="00FD5602">
        <w:rPr>
          <w:rFonts w:ascii="Verdana" w:eastAsia="Times New Roman" w:hAnsi="Verdana" w:cs="Times New Roman"/>
          <w:sz w:val="19"/>
          <w:szCs w:val="19"/>
          <w:lang w:eastAsia="fr-FR"/>
        </w:rPr>
        <w:t>Steijn</w:t>
      </w:r>
      <w:proofErr w:type="spellEnd"/>
      <w:r w:rsidRPr="00FD5602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Utrecht University (since 2014) </w:t>
      </w:r>
    </w:p>
    <w:p w14:paraId="6A59CB0F" w14:textId="77777777" w:rsidR="0090108B" w:rsidRDefault="0090108B" w:rsidP="001965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276449">
        <w:rPr>
          <w:rFonts w:ascii="Verdana" w:eastAsia="Times New Roman" w:hAnsi="Verdana" w:cs="Times New Roman"/>
          <w:sz w:val="19"/>
          <w:szCs w:val="19"/>
          <w:lang w:eastAsia="fr-FR"/>
        </w:rPr>
        <w:t>Alje</w:t>
      </w:r>
      <w:proofErr w:type="spellEnd"/>
      <w:r w:rsidRPr="00276449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van Dam – Utrecht University (since 2017)</w:t>
      </w:r>
    </w:p>
    <w:p w14:paraId="11CFE1BB" w14:textId="77777777" w:rsidR="00400166" w:rsidRDefault="00400166" w:rsidP="001965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0016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Lars </w:t>
      </w:r>
      <w:proofErr w:type="spellStart"/>
      <w:r w:rsidRPr="00400166">
        <w:rPr>
          <w:rFonts w:ascii="Verdana" w:eastAsia="Times New Roman" w:hAnsi="Verdana" w:cs="Times New Roman"/>
          <w:sz w:val="19"/>
          <w:szCs w:val="19"/>
          <w:lang w:eastAsia="fr-FR"/>
        </w:rPr>
        <w:t>Mewes</w:t>
      </w:r>
      <w:proofErr w:type="spellEnd"/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Utrecht University &amp; University of Hanover (since 2016)</w:t>
      </w:r>
    </w:p>
    <w:p w14:paraId="6F139042" w14:textId="77777777" w:rsidR="00DD1B9B" w:rsidRDefault="00DD1B9B" w:rsidP="00DD1B9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proofErr w:type="spellStart"/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Sándor</w:t>
      </w:r>
      <w:proofErr w:type="spellEnd"/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Juhász</w:t>
      </w:r>
      <w:proofErr w:type="spellEnd"/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Utrecht University &amp; Hungarian Academy of Sciences (since 2016)</w:t>
      </w:r>
    </w:p>
    <w:p w14:paraId="5C921F33" w14:textId="77777777" w:rsidR="00DD1B9B" w:rsidRPr="00B7344F" w:rsidRDefault="00DD1B9B" w:rsidP="00196564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B7344F">
        <w:rPr>
          <w:rFonts w:ascii="Verdana" w:eastAsia="Times New Roman" w:hAnsi="Verdana" w:cs="Times New Roman"/>
          <w:sz w:val="19"/>
          <w:szCs w:val="19"/>
          <w:lang w:eastAsia="fr-FR"/>
        </w:rPr>
        <w:t>Diego Osorio - Utrecht University &amp; Wageningen University (since 2016)</w:t>
      </w:r>
    </w:p>
    <w:p w14:paraId="6CC3BEAB" w14:textId="77777777" w:rsidR="000B3372" w:rsidRPr="00B7344F" w:rsidRDefault="000B3372" w:rsidP="007B3E6E">
      <w:pPr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2C76897A" w14:textId="77777777" w:rsidR="003577A7" w:rsidRPr="000711B6" w:rsidRDefault="003577A7" w:rsidP="000B3372">
      <w:pPr>
        <w:pBdr>
          <w:bottom w:val="single" w:sz="4" w:space="1" w:color="auto"/>
        </w:pBdr>
        <w:spacing w:after="0" w:line="300" w:lineRule="auto"/>
        <w:jc w:val="both"/>
        <w:rPr>
          <w:rFonts w:ascii="Verdana" w:eastAsia="Times New Roman" w:hAnsi="Verdana" w:cs="Times New Roman"/>
          <w:b/>
          <w:sz w:val="19"/>
          <w:szCs w:val="19"/>
          <w:lang w:eastAsia="fr-FR"/>
        </w:rPr>
      </w:pPr>
      <w:r w:rsidRPr="000711B6">
        <w:rPr>
          <w:rFonts w:ascii="Verdana" w:eastAsia="Times New Roman" w:hAnsi="Verdana" w:cs="Times New Roman"/>
          <w:b/>
          <w:sz w:val="19"/>
          <w:szCs w:val="19"/>
          <w:lang w:eastAsia="fr-FR"/>
        </w:rPr>
        <w:t>Media</w:t>
      </w:r>
    </w:p>
    <w:p w14:paraId="5A84E1C3" w14:textId="77777777" w:rsidR="00CB7576" w:rsidRPr="000711B6" w:rsidRDefault="00CB7576" w:rsidP="000B3372">
      <w:pPr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6D5EAE1" w14:textId="77777777" w:rsidR="00DD1B9B" w:rsidRDefault="00DD1B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47A088F0" w14:textId="77777777" w:rsidR="00DD1B9B" w:rsidRDefault="00DD1B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"The EU needs to fix the east – west innovation gap", by Florin </w:t>
      </w:r>
      <w:proofErr w:type="spellStart"/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Zubașcu</w:t>
      </w:r>
      <w:proofErr w:type="spellEnd"/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cience Business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Retrieved from </w:t>
      </w:r>
      <w:hyperlink r:id="rId10" w:history="1">
        <w:r w:rsidRPr="00152821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sciencebusiness.net/news/eu-needs-fix-east-west-innovation-gap</w:t>
        </w:r>
      </w:hyperlink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ept. 26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, 20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14:paraId="74B238CD" w14:textId="77777777" w:rsidR="00DD1B9B" w:rsidRDefault="00DD1B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 w:rsidRPr="00DD1B9B">
        <w:rPr>
          <w:rFonts w:ascii="Verdana" w:eastAsia="Times New Roman" w:hAnsi="Verdana" w:cs="Times New Roman"/>
          <w:sz w:val="19"/>
          <w:szCs w:val="19"/>
          <w:lang w:eastAsia="fr-FR"/>
        </w:rPr>
        <w:t>How Regions Can Re-invent Themselv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Institute for New Economic Thinking Webinar by Pierre-Alexandre Balland.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r w:rsidRPr="00DD1B9B">
        <w:rPr>
          <w:rStyle w:val="Hyperlink"/>
          <w:rFonts w:ascii="Verdana" w:eastAsia="Times New Roman" w:hAnsi="Verdana" w:cs="Times New Roman"/>
          <w:sz w:val="19"/>
          <w:szCs w:val="19"/>
          <w:lang w:eastAsia="fr-FR"/>
        </w:rPr>
        <w:t xml:space="preserve">https://www.youtube.com/watch?v=BmMTvj6IWRk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July 2, 2019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14:paraId="7439F39A" w14:textId="77777777" w:rsidR="0059229B" w:rsidRDefault="0059229B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Knowledge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complexity and spatial inequal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I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stitute for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N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w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E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 xml:space="preserve">conomic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T</w:t>
      </w:r>
      <w:r w:rsidR="00085FA1">
        <w:rPr>
          <w:rFonts w:ascii="Verdana" w:eastAsia="Times New Roman" w:hAnsi="Verdana" w:cs="Times New Roman"/>
          <w:sz w:val="19"/>
          <w:szCs w:val="19"/>
          <w:lang w:eastAsia="fr-FR"/>
        </w:rPr>
        <w:t>hinking W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ebinar by Pierre-Alexandre Balland.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1" w:history="1">
        <w:r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www.youtube.com/watch?v=huHYx5PD5ng</w:t>
        </w:r>
      </w:hyperlink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Sept.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1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, 2017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).</w:t>
      </w:r>
    </w:p>
    <w:p w14:paraId="6E4340C5" w14:textId="77777777" w:rsidR="00423200" w:rsidRPr="0059229B" w:rsidRDefault="00423200" w:rsidP="007B3E6E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423200">
        <w:rPr>
          <w:rFonts w:ascii="Verdana" w:eastAsia="Times New Roman" w:hAnsi="Verdana" w:cs="Times New Roman"/>
          <w:sz w:val="19"/>
          <w:szCs w:val="19"/>
          <w:lang w:eastAsia="fr-FR"/>
        </w:rPr>
        <w:t>"T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echnology as an urban solution to economic decline</w:t>
      </w:r>
      <w:r w:rsidRPr="00423200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by Rachel Gordon in the </w:t>
      </w:r>
      <w:r w:rsidRPr="00423200">
        <w:rPr>
          <w:rFonts w:ascii="Verdana" w:eastAsia="Times New Roman" w:hAnsi="Verdana" w:cs="Times New Roman"/>
          <w:i/>
          <w:sz w:val="19"/>
          <w:szCs w:val="19"/>
          <w:lang w:eastAsia="fr-FR"/>
        </w:rPr>
        <w:t>Chicago Policy Review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2" w:history="1">
        <w:r w:rsidRPr="005156BB">
          <w:rPr>
            <w:rStyle w:val="Hyperlink"/>
          </w:rPr>
          <w:t>http://chicagopolicyreview.org/2016/05/06/technology-as-an-urban-solution-to-economic-decline</w:t>
        </w:r>
      </w:hyperlink>
      <w:r>
        <w:t xml:space="preserve"> 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May 6</w:t>
      </w:r>
      <w:r w:rsidRPr="0059229B">
        <w:rPr>
          <w:rFonts w:ascii="Verdana" w:eastAsia="Times New Roman" w:hAnsi="Verdana" w:cs="Times New Roman"/>
          <w:sz w:val="19"/>
          <w:szCs w:val="19"/>
          <w:lang w:eastAsia="fr-FR"/>
        </w:rPr>
        <w:t>, 2016).</w:t>
      </w:r>
    </w:p>
    <w:p w14:paraId="2518C013" w14:textId="77777777" w:rsidR="00CE07F0" w:rsidRDefault="00D22F2A" w:rsidP="0059229B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"Créer un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observatoire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de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l'innovation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pour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cartographier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</w:t>
      </w:r>
      <w:r w:rsidRPr="00FD5602">
        <w:rPr>
          <w:rFonts w:ascii="Verdana" w:eastAsia="Times New Roman" w:hAnsi="Verdana" w:cs="Times New Roman"/>
          <w:noProof/>
          <w:sz w:val="19"/>
          <w:szCs w:val="19"/>
          <w:lang w:val="fr-FR" w:eastAsia="fr-FR"/>
        </w:rPr>
        <w:t>les</w:t>
      </w: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compétences des régions"</w:t>
      </w:r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, Interview of Pierre-Alexandre Balland by Paul </w:t>
      </w:r>
      <w:proofErr w:type="spellStart"/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>Périé</w:t>
      </w:r>
      <w:proofErr w:type="spellEnd"/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in </w:t>
      </w:r>
      <w:r w:rsidR="00C40870" w:rsidRPr="00FD5602">
        <w:rPr>
          <w:rFonts w:ascii="Verdana" w:eastAsia="Times New Roman" w:hAnsi="Verdana" w:cs="Times New Roman"/>
          <w:i/>
          <w:sz w:val="19"/>
          <w:szCs w:val="19"/>
          <w:lang w:val="fr-FR" w:eastAsia="fr-FR"/>
        </w:rPr>
        <w:t>La Tribune</w:t>
      </w:r>
      <w:r w:rsidR="0059229B">
        <w:rPr>
          <w:rFonts w:ascii="Verdana" w:eastAsia="Times New Roman" w:hAnsi="Verdana" w:cs="Times New Roman"/>
          <w:i/>
          <w:sz w:val="19"/>
          <w:szCs w:val="19"/>
          <w:lang w:val="fr-FR" w:eastAsia="fr-FR"/>
        </w:rPr>
        <w:t>.</w:t>
      </w:r>
      <w:r w:rsidR="00C4087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</w:t>
      </w:r>
      <w:r w:rsidR="0059229B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trieved from </w:t>
      </w:r>
      <w:hyperlink r:id="rId13" w:history="1">
        <w:r w:rsidR="0059229B" w:rsidRPr="0059229B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://toulouse.latribune.fr/innovation/2016-01-27/-creer-un-observatoire-de-l-innovation-pour-cartographier-les-competences-des-regions.html</w:t>
        </w:r>
      </w:hyperlink>
      <w:r w:rsidR="0059229B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 </w:t>
      </w:r>
      <w:r w:rsidR="00C40870" w:rsidRP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(January 27, 2016). </w:t>
      </w:r>
    </w:p>
    <w:p w14:paraId="418D7224" w14:textId="77777777" w:rsidR="00C40870" w:rsidRDefault="00C40870" w:rsidP="00C40870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"Socio-economic and technological flexibility is key to the resilience of American cities in times of crisis", by Pierre-Alexandre Balland, David Rigby, and Ron Boschma in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United States American Politics and Policy,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London School of Economics United States Centre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Retrieved from </w:t>
      </w:r>
      <w:hyperlink r:id="rId14" w:history="1">
        <w:r w:rsidR="0059229B"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://blogs.lse.ac.uk/usappblog/2015/09/30/socio-economic-and-technological-flexibility-is-key-to-the-resilience-of-american-cities-in-times-of-crisis/</w:t>
        </w:r>
      </w:hyperlink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207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September 30, 2015).</w:t>
      </w:r>
    </w:p>
    <w:p w14:paraId="6A60B5BA" w14:textId="77777777" w:rsidR="0090108B" w:rsidRPr="00005CF6" w:rsidRDefault="0090108B" w:rsidP="00C40870">
      <w:pPr>
        <w:spacing w:after="2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>Knowledge and the city: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90108B">
        <w:rPr>
          <w:rFonts w:ascii="Verdana" w:eastAsia="Times New Roman" w:hAnsi="Verdana" w:cs="Times New Roman"/>
          <w:sz w:val="19"/>
          <w:szCs w:val="19"/>
          <w:lang w:eastAsia="fr-FR"/>
        </w:rPr>
        <w:t>the digital age paradox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"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EDx Talk 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by Pierre-Alexandre Balland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. </w:t>
      </w:r>
      <w:r w:rsidR="0059229B" w:rsidRPr="0090108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[Video file]. Retrieved from </w:t>
      </w:r>
      <w:hyperlink r:id="rId15" w:history="1">
        <w:r w:rsidR="0059229B" w:rsidRPr="006D1FC6">
          <w:rPr>
            <w:rStyle w:val="Hyperlink"/>
            <w:rFonts w:ascii="Verdana" w:eastAsia="Times New Roman" w:hAnsi="Verdana" w:cs="Times New Roman"/>
            <w:sz w:val="19"/>
            <w:szCs w:val="19"/>
            <w:lang w:eastAsia="fr-FR"/>
          </w:rPr>
          <w:t>https://www.youtube.com/watch?v=bKbTq7hCMeE</w:t>
        </w:r>
      </w:hyperlink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59229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="0059229B">
        <w:rPr>
          <w:rFonts w:ascii="Verdana" w:eastAsia="Times New Roman" w:hAnsi="Verdana" w:cs="Times New Roman"/>
          <w:sz w:val="19"/>
          <w:szCs w:val="19"/>
          <w:lang w:eastAsia="fr-FR"/>
        </w:rPr>
        <w:t>March 21</w:t>
      </w:r>
      <w:r w:rsidR="0059229B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2015).</w:t>
      </w:r>
    </w:p>
    <w:p w14:paraId="1B289AEE" w14:textId="77777777" w:rsidR="00E40429" w:rsidRPr="00005CF6" w:rsidRDefault="00E40429" w:rsidP="007B3E6E">
      <w:pPr>
        <w:spacing w:after="0" w:line="300" w:lineRule="auto"/>
        <w:jc w:val="both"/>
        <w:rPr>
          <w:rFonts w:ascii="Verdana" w:hAnsi="Verdana" w:cs="Times New Roman"/>
          <w:b/>
          <w:sz w:val="19"/>
          <w:szCs w:val="19"/>
        </w:rPr>
      </w:pPr>
    </w:p>
    <w:p w14:paraId="7FCC67AF" w14:textId="77777777" w:rsidR="00B35709" w:rsidRPr="00005CF6" w:rsidRDefault="00B35709" w:rsidP="00AB386C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Contribution to Discipline</w:t>
      </w:r>
    </w:p>
    <w:p w14:paraId="5FB2B2DD" w14:textId="77777777" w:rsidR="00B35709" w:rsidRPr="00005CF6" w:rsidRDefault="00B35709" w:rsidP="00B35709">
      <w:pPr>
        <w:spacing w:after="0" w:line="300" w:lineRule="auto"/>
        <w:jc w:val="both"/>
        <w:rPr>
          <w:rFonts w:ascii="Verdana" w:hAnsi="Verdana" w:cs="Times New Roman"/>
          <w:i/>
          <w:sz w:val="19"/>
          <w:szCs w:val="19"/>
        </w:rPr>
      </w:pPr>
    </w:p>
    <w:p w14:paraId="65849FB9" w14:textId="77777777" w:rsidR="0019589D" w:rsidRPr="00005CF6" w:rsidRDefault="0019589D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Member of the research committee of the Regional Studies Association</w:t>
      </w:r>
    </w:p>
    <w:p w14:paraId="2BF07B70" w14:textId="77777777" w:rsidR="00CA5BAA" w:rsidRPr="00005CF6" w:rsidRDefault="001B61D5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Main Organizer</w:t>
      </w:r>
      <w:r w:rsidR="009C5AA0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of Academic Events</w:t>
      </w:r>
    </w:p>
    <w:p w14:paraId="43BC3B7F" w14:textId="77777777" w:rsidR="00FD07C8" w:rsidRDefault="00FD07C8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Geography of Innovation and Complex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CE21A5">
        <w:rPr>
          <w:rFonts w:ascii="Verdana" w:eastAsia="Times New Roman" w:hAnsi="Verdana" w:cs="Times New Roman"/>
          <w:sz w:val="19"/>
          <w:szCs w:val="19"/>
          <w:lang w:eastAsia="fr-FR"/>
        </w:rPr>
        <w:t>Utrecht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CE21A5">
        <w:rPr>
          <w:rFonts w:ascii="Verdana" w:eastAsia="Times New Roman" w:hAnsi="Verdana" w:cs="Times New Roman"/>
          <w:sz w:val="19"/>
          <w:szCs w:val="19"/>
          <w:lang w:eastAsia="fr-FR"/>
        </w:rPr>
        <w:t>200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 (201</w:t>
      </w:r>
      <w:r w:rsidR="00CE21A5">
        <w:rPr>
          <w:rFonts w:ascii="Verdana" w:eastAsia="Times New Roman" w:hAnsi="Verdana" w:cs="Times New Roman"/>
          <w:sz w:val="19"/>
          <w:szCs w:val="19"/>
          <w:lang w:eastAsia="fr-FR"/>
        </w:rPr>
        <w:t>9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7435FBD" w14:textId="77777777" w:rsidR="00A54DCB" w:rsidRPr="00005CF6" w:rsidRDefault="00A54DCB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Boston, 15 participants (2017)</w:t>
      </w:r>
    </w:p>
    <w:p w14:paraId="5EBC9F03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 Analysis</w:t>
      </w:r>
      <w:r w:rsidR="00EF4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Innovation Studie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Lund, 30 participants (2016)</w:t>
      </w:r>
    </w:p>
    <w:p w14:paraId="052D2FA1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 Research Seminars - Utrecht, 40 participants (</w:t>
      </w:r>
      <w:r w:rsidR="00335EA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3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monthly</w:t>
      </w:r>
      <w:r w:rsidR="00335EAE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seminars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3188D86E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Chicago, 25 participants (2015)</w:t>
      </w:r>
    </w:p>
    <w:p w14:paraId="69E3BC7D" w14:textId="77777777" w:rsidR="00935B8D" w:rsidRPr="00005CF6" w:rsidRDefault="00935B8D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omplexity Science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1F2303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trecht,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70 participants (2015)</w:t>
      </w:r>
    </w:p>
    <w:p w14:paraId="60C30104" w14:textId="77777777" w:rsidR="00887181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troduction to Network Analysis</w:t>
      </w:r>
      <w:r w:rsidR="0088718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Los Angeles, 10 participants (2015)</w:t>
      </w:r>
    </w:p>
    <w:p w14:paraId="340AEF17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econd Geography of Innovation Conference - Utrecht, 400 participants (2014)</w:t>
      </w:r>
    </w:p>
    <w:p w14:paraId="228309C4" w14:textId="77777777" w:rsidR="001F2303" w:rsidRPr="00005CF6" w:rsidRDefault="001F2303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 40 participants (2014)</w:t>
      </w:r>
    </w:p>
    <w:p w14:paraId="181A77D3" w14:textId="77777777" w:rsidR="001F2303" w:rsidRPr="00005CF6" w:rsidRDefault="001F2303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Resilience 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 40 participants (2014)</w:t>
      </w:r>
    </w:p>
    <w:p w14:paraId="4A73A867" w14:textId="77777777" w:rsidR="009C5AA0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 Analysis and Innovation Studies</w:t>
      </w:r>
      <w:r w:rsidR="009C5AA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Lund, 30 participants (2014)</w:t>
      </w:r>
    </w:p>
    <w:p w14:paraId="52104D96" w14:textId="77777777" w:rsidR="009C5AA0" w:rsidRPr="00005CF6" w:rsidRDefault="009C5AA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Networks Workshop - AAG Annual Meeting, Tampa, 15 participants (2014)</w:t>
      </w:r>
    </w:p>
    <w:p w14:paraId="567D48FC" w14:textId="77777777" w:rsidR="00DC3B5C" w:rsidRPr="00005CF6" w:rsidRDefault="00DC3B5C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</w:t>
      </w:r>
      <w:r w:rsidR="006A31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Economic Geography -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Utrecht, 40 participants (2013)</w:t>
      </w:r>
    </w:p>
    <w:p w14:paraId="1F65CF0E" w14:textId="77777777" w:rsidR="00DC3B5C" w:rsidRPr="00005CF6" w:rsidRDefault="006A315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 -</w:t>
      </w:r>
      <w:r w:rsidR="00DC3B5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Utrecht, 40 participants (2013)</w:t>
      </w:r>
    </w:p>
    <w:p w14:paraId="1FC507F5" w14:textId="77777777" w:rsidR="00EF4969" w:rsidRPr="00005CF6" w:rsidRDefault="00EF4969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 and Economic Geography - Utrecht, 30 participants (2013)</w:t>
      </w:r>
    </w:p>
    <w:p w14:paraId="64CEFA7F" w14:textId="77777777" w:rsidR="006A3150" w:rsidRPr="00005CF6" w:rsidRDefault="00DA1E45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</w:t>
      </w:r>
      <w:r w:rsidR="00EF4969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silience Workshop - Utrecht, 25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 (2012)</w:t>
      </w:r>
    </w:p>
    <w:p w14:paraId="736CD8B0" w14:textId="77777777" w:rsidR="009C5AA0" w:rsidRPr="00FD5602" w:rsidRDefault="006A3150" w:rsidP="00335EA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val="fr-FR" w:eastAsia="fr-FR"/>
        </w:rPr>
      </w:pPr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Social Network </w:t>
      </w:r>
      <w:proofErr w:type="spellStart"/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>Analysis</w:t>
      </w:r>
      <w:proofErr w:type="spellEnd"/>
      <w:r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Seminar -</w:t>
      </w:r>
      <w:r w:rsidR="009C5AA0" w:rsidRPr="00FD5602">
        <w:rPr>
          <w:rFonts w:ascii="Verdana" w:eastAsia="Times New Roman" w:hAnsi="Verdana" w:cs="Times New Roman"/>
          <w:sz w:val="19"/>
          <w:szCs w:val="19"/>
          <w:lang w:val="fr-FR" w:eastAsia="fr-FR"/>
        </w:rPr>
        <w:t xml:space="preserve"> Toulouse, 50 participants (2009)</w:t>
      </w:r>
    </w:p>
    <w:p w14:paraId="31C1D020" w14:textId="77777777" w:rsidR="00B916B1" w:rsidRPr="00FD5602" w:rsidRDefault="00B916B1" w:rsidP="009C5A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val="fr-FR" w:eastAsia="fr-FR"/>
        </w:rPr>
      </w:pPr>
    </w:p>
    <w:p w14:paraId="735A1C96" w14:textId="77777777" w:rsidR="00B916B1" w:rsidRPr="00005CF6" w:rsidRDefault="00B916B1" w:rsidP="00B916B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Member of Organizing Committees </w:t>
      </w:r>
      <w:r w:rsidR="00A249FD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of Major Academic Events</w:t>
      </w:r>
    </w:p>
    <w:p w14:paraId="630792D6" w14:textId="77777777" w:rsidR="00752B1E" w:rsidRPr="00005CF6" w:rsidRDefault="0019589D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ourth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Geography of Innovation Confer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Barcelona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350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8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34990EC2" w14:textId="77777777" w:rsidR="0019589D" w:rsidRPr="00005CF6" w:rsidRDefault="0019589D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ird Geography of Innovation Conference, Toulouse, 350 participants (2016)</w:t>
      </w:r>
    </w:p>
    <w:p w14:paraId="6ED7FB58" w14:textId="77777777" w:rsidR="00752B1E" w:rsidRPr="00005CF6" w:rsidRDefault="00696618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10th 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Innovation Policies Conference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Karlsruhe, 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100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5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6ED25B1F" w14:textId="77777777" w:rsidR="00752B1E" w:rsidRPr="00005CF6" w:rsidRDefault="00FB5275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="00FB1337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trecht,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45</w:t>
      </w:r>
      <w:r w:rsidR="00FB1337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participants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6) </w:t>
      </w:r>
    </w:p>
    <w:p w14:paraId="16FEB3B8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, Utrecht, 40 participants (2014) </w:t>
      </w:r>
    </w:p>
    <w:p w14:paraId="44414C45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and Innovation Policy workshop, Toulouse, 50 participants (2014)</w:t>
      </w:r>
    </w:p>
    <w:p w14:paraId="1817D646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national 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.D.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School in Economic Geography, Utrecht, 35 participants (2012) </w:t>
      </w:r>
    </w:p>
    <w:p w14:paraId="658401C9" w14:textId="77777777" w:rsidR="00752B1E" w:rsidRPr="00005CF6" w:rsidRDefault="007935E6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sts in the City Conference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752B1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Toulouse, 50 participants 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10)</w:t>
      </w:r>
    </w:p>
    <w:p w14:paraId="14456B5E" w14:textId="77777777" w:rsidR="007935E6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rench 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>Cluster Policy Conferenc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Toulous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,</w:t>
      </w:r>
      <w:r w:rsidR="00FB5275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100 participants (</w:t>
      </w:r>
      <w:r w:rsidR="007935E6" w:rsidRPr="00005CF6">
        <w:rPr>
          <w:rFonts w:ascii="Verdana" w:eastAsia="Times New Roman" w:hAnsi="Verdana" w:cs="Times New Roman"/>
          <w:sz w:val="19"/>
          <w:szCs w:val="19"/>
          <w:lang w:eastAsia="fr-FR"/>
        </w:rPr>
        <w:t>2009)</w:t>
      </w:r>
    </w:p>
    <w:p w14:paraId="4634A57A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6CBD193A" w14:textId="77777777" w:rsidR="00752B1E" w:rsidRPr="00005CF6" w:rsidRDefault="00752B1E" w:rsidP="00752B1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8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feree Activities</w:t>
      </w:r>
    </w:p>
    <w:p w14:paraId="2D7DB318" w14:textId="77777777" w:rsidR="00202E54" w:rsidRPr="00005CF6" w:rsidRDefault="00F61E81" w:rsidP="00FB52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Journal Referee for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African Journal of Business Management, </w:t>
      </w:r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>Computers and Geosciences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Ecological Economics, Economic Geography, Economics of Innovation and New Technology, Environmental Innovation and Societal Transitions, European Planning Studies,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Geoforum</w:t>
      </w:r>
      <w:proofErr w:type="spellEnd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, Growth and Change, Industrial and Corporate Change, Journal of Economic and Social Geography,</w:t>
      </w:r>
      <w:r w:rsidR="00202E54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Journal of Economic Geography, Journal of </w:t>
      </w:r>
      <w:proofErr w:type="spellStart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Informetrics</w:t>
      </w:r>
      <w:proofErr w:type="spellEnd"/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Journal of Regional and Urban Economics, Letters in Spatial and Resource Sciences, Nature Climate Change Review, </w:t>
      </w:r>
      <w:r w:rsidR="0059229B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Nature Communications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Papers in Regional Science, </w:t>
      </w:r>
      <w:r w:rsidR="00202E54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P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LoS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One, Regional Studies, Industry and Innovation, Research Policy</w:t>
      </w:r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 xml:space="preserve">, </w:t>
      </w:r>
      <w:proofErr w:type="spellStart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>L'Actualité</w:t>
      </w:r>
      <w:proofErr w:type="spellEnd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 xml:space="preserve"> </w:t>
      </w:r>
      <w:proofErr w:type="spellStart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>Économique</w:t>
      </w:r>
      <w:proofErr w:type="spellEnd"/>
      <w:r w:rsidR="00202E54" w:rsidRPr="00005CF6">
        <w:rPr>
          <w:rFonts w:ascii="Verdana" w:eastAsia="Times New Roman" w:hAnsi="Verdana" w:cs="Verdana"/>
          <w:i/>
          <w:sz w:val="19"/>
          <w:szCs w:val="19"/>
          <w:lang w:eastAsia="fr-FR"/>
        </w:rPr>
        <w:t xml:space="preserve">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Scientometrics, The Annals of Regional Science, </w:t>
      </w:r>
      <w:r w:rsidR="00C34D70" w:rsidRPr="00C34D70">
        <w:rPr>
          <w:rFonts w:ascii="Verdana" w:eastAsia="Times New Roman" w:hAnsi="Verdana" w:cs="Times New Roman"/>
          <w:i/>
          <w:sz w:val="19"/>
          <w:szCs w:val="19"/>
          <w:lang w:eastAsia="fr-FR"/>
        </w:rPr>
        <w:t>Technological and Economic Development of Economy</w:t>
      </w:r>
      <w:r w:rsidR="00C34D70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, </w:t>
      </w:r>
      <w:r w:rsidR="00202E54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Technological Forecasting and Social Change, and Urban Geography</w:t>
      </w:r>
      <w:r w:rsidR="0059229B">
        <w:rPr>
          <w:rFonts w:ascii="Verdana" w:eastAsia="Times New Roman" w:hAnsi="Verdana" w:cs="Times New Roman"/>
          <w:i/>
          <w:sz w:val="19"/>
          <w:szCs w:val="19"/>
          <w:lang w:eastAsia="fr-FR"/>
        </w:rPr>
        <w:t>.</w:t>
      </w:r>
    </w:p>
    <w:p w14:paraId="4A4C5E49" w14:textId="77777777" w:rsidR="00696618" w:rsidRPr="00005CF6" w:rsidRDefault="00696618" w:rsidP="00FB5275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Manuscript reviewer: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outledge (Taylor &amp; Francis Group)</w:t>
      </w:r>
    </w:p>
    <w:p w14:paraId="6EC9E3B1" w14:textId="77777777" w:rsidR="00696618" w:rsidRPr="00005CF6" w:rsidRDefault="00696618" w:rsidP="0069661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 xml:space="preserve">Conference reviewer: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RUID Summer Conference, Geography of Innovation Conference, Regional Innovation Policies Conference</w:t>
      </w:r>
    </w:p>
    <w:p w14:paraId="523100F3" w14:textId="77777777" w:rsidR="00D759BD" w:rsidRPr="00005CF6" w:rsidRDefault="00D759BD" w:rsidP="0069661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4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3CFE49A9" w14:textId="77777777" w:rsidR="00F03EB5" w:rsidRPr="00005CF6" w:rsidRDefault="00F03EB5" w:rsidP="00F03EB5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 xml:space="preserve">Participation </w:t>
      </w:r>
      <w:r w:rsidR="005D42E8" w:rsidRPr="00005CF6">
        <w:rPr>
          <w:rFonts w:ascii="Verdana" w:hAnsi="Verdana" w:cs="Times New Roman"/>
          <w:b/>
          <w:noProof/>
          <w:sz w:val="19"/>
          <w:szCs w:val="19"/>
        </w:rPr>
        <w:t>in</w:t>
      </w:r>
      <w:r w:rsidRPr="00005CF6">
        <w:rPr>
          <w:rFonts w:ascii="Verdana" w:hAnsi="Verdana" w:cs="Times New Roman"/>
          <w:b/>
          <w:sz w:val="19"/>
          <w:szCs w:val="19"/>
        </w:rPr>
        <w:t xml:space="preserve"> International Collaboration Projects</w:t>
      </w:r>
    </w:p>
    <w:p w14:paraId="025CBB01" w14:textId="77777777" w:rsidR="00F03EB5" w:rsidRPr="00005CF6" w:rsidRDefault="00F03EB5" w:rsidP="00F03EB5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3A7ECA57" w14:textId="77777777" w:rsidR="00CE21A5" w:rsidRDefault="00CE21A5" w:rsidP="00A01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TREND project (</w:t>
      </w:r>
      <w:r w:rsidRPr="00CE21A5">
        <w:rPr>
          <w:rFonts w:ascii="Verdana" w:eastAsia="Times New Roman" w:hAnsi="Verdana" w:cs="Times New Roman"/>
          <w:sz w:val="19"/>
          <w:szCs w:val="19"/>
          <w:lang w:eastAsia="fr-FR"/>
        </w:rPr>
        <w:t>Transition with Resilience for Evolutionary Development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>), Horizon 2020 (2019-2023)</w:t>
      </w:r>
    </w:p>
    <w:p w14:paraId="2D252F32" w14:textId="77777777" w:rsidR="00AF259B" w:rsidRPr="00005CF6" w:rsidRDefault="00AF259B" w:rsidP="00A01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latedness, knowledge complexity and technological opportunities of regions: A framework for smart specialisation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gional Studies Associat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6-2017)</w:t>
      </w:r>
    </w:p>
    <w:p w14:paraId="06905581" w14:textId="77777777" w:rsidR="00A012CF" w:rsidRPr="00005CF6" w:rsidRDefault="00A012CF" w:rsidP="00A012CF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silient Cities Project: Industrial Network and Institutional perspectives on Economic Growth and Well-Being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JPI Urban Europ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4-2017)</w:t>
      </w:r>
    </w:p>
    <w:p w14:paraId="6A2CDC26" w14:textId="77777777" w:rsidR="00F03EB5" w:rsidRPr="00005CF6" w:rsidRDefault="00A012CF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-RES P</w:t>
      </w:r>
      <w:r w:rsidR="0098739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oject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: </w:t>
      </w:r>
      <w:r w:rsidR="0098739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Territories and technologies in an unstable knowledge economy: An evolutionary framework of regional resilience, </w:t>
      </w:r>
      <w:r w:rsidR="0098739C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Open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Research Area funding programm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1-2014)</w:t>
      </w:r>
    </w:p>
    <w:p w14:paraId="5606970A" w14:textId="77777777" w:rsidR="00A012CF" w:rsidRPr="00005CF6" w:rsidRDefault="00A012CF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URODITE Project: Regional Trajectories to the Knowledge Economy: A Dynamic Model, 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Sixth Framework Program</w:t>
      </w:r>
      <w:r w:rsidR="0023724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of the European </w:t>
      </w:r>
      <w:r w:rsidR="00E10F53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Union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07-2010)</w:t>
      </w:r>
    </w:p>
    <w:p w14:paraId="55DD306D" w14:textId="77777777" w:rsidR="00393868" w:rsidRPr="00005CF6" w:rsidRDefault="00393868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21979E9D" w14:textId="77777777" w:rsidR="00393868" w:rsidRPr="00005CF6" w:rsidRDefault="00393868" w:rsidP="006C7AF2">
      <w:pPr>
        <w:pBdr>
          <w:bottom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b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b/>
          <w:sz w:val="19"/>
          <w:szCs w:val="19"/>
          <w:lang w:eastAsia="fr-FR"/>
        </w:rPr>
        <w:t>Presentations at International Conferences</w:t>
      </w:r>
    </w:p>
    <w:p w14:paraId="50ACBEC8" w14:textId="77777777" w:rsidR="00393868" w:rsidRPr="00005CF6" w:rsidRDefault="00393868" w:rsidP="000B337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0E1FDF04" w14:textId="77777777" w:rsidR="00C038D9" w:rsidRDefault="00C038D9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C038D9">
        <w:rPr>
          <w:rFonts w:ascii="Verdana" w:eastAsia="Times New Roman" w:hAnsi="Verdana" w:cs="Times New Roman"/>
          <w:sz w:val="19"/>
          <w:szCs w:val="19"/>
          <w:lang w:eastAsia="fr-FR"/>
        </w:rPr>
        <w:t>European Policy for Intellectual Property</w:t>
      </w:r>
      <w:r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 – Bordeaux (2017)</w:t>
      </w:r>
    </w:p>
    <w:p w14:paraId="77BB668E" w14:textId="77777777" w:rsidR="003E6609" w:rsidRPr="00005CF6" w:rsidRDefault="003E6609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iation of American Geographers - Boston (2017)</w:t>
      </w:r>
    </w:p>
    <w:p w14:paraId="6B5A4813" w14:textId="77777777" w:rsidR="00F546FE" w:rsidRPr="00005CF6" w:rsidRDefault="00F546FE" w:rsidP="00F546F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irst Regional Economic Development and Innovation Workshop - Los Angeles (2016)</w:t>
      </w:r>
    </w:p>
    <w:p w14:paraId="018BEFBA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Geography of Innovation conference 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Toulouse (2016)</w:t>
      </w:r>
    </w:p>
    <w:p w14:paraId="7078588E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Chicago (2015)</w:t>
      </w:r>
    </w:p>
    <w:p w14:paraId="53EA434F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novation Policies Conference - Stavanger, Norway (2015)</w:t>
      </w:r>
    </w:p>
    <w:p w14:paraId="5D251F84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</w:t>
      </w:r>
      <w:r w:rsidR="00D727C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sociation European Conference - Izmir, Turkey (2015)</w:t>
      </w:r>
    </w:p>
    <w:p w14:paraId="7436E16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AE2D8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Tampa (2014)</w:t>
      </w:r>
    </w:p>
    <w:p w14:paraId="7872B73C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 - Toulouse (2014)</w:t>
      </w:r>
    </w:p>
    <w:p w14:paraId="63EC7241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 of I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novati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n Conference - Utrecht (2014)</w:t>
      </w:r>
    </w:p>
    <w:p w14:paraId="00E81264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ssociation Conference - Los Angeles (2013)</w:t>
      </w:r>
    </w:p>
    <w:p w14:paraId="62163395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ECD conferenc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e on patents for policy makers - Rio de Janeiro (2013)</w:t>
      </w:r>
    </w:p>
    <w:p w14:paraId="08C5D03F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dustrial Relatedness and Economic Growth - 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Utre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cht (2013)</w:t>
      </w:r>
    </w:p>
    <w:p w14:paraId="27D2BC28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Los Angeles (2013)</w:t>
      </w:r>
    </w:p>
    <w:p w14:paraId="5A891801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</w:t>
      </w:r>
      <w:r w:rsidR="00DA1E45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earch and Innovation workshop - Eindhoven (2012)</w:t>
      </w:r>
    </w:p>
    <w:p w14:paraId="586AD785" w14:textId="77777777" w:rsidR="0085430D" w:rsidRPr="00005CF6" w:rsidRDefault="00DA1E45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Resilience Workshop</w:t>
      </w:r>
      <w:r w:rsidR="002D1559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Utrecht (2012)</w:t>
      </w:r>
    </w:p>
    <w:p w14:paraId="15DAFE82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 Dynamics a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d the Geography of Innovation - Utrecht (2012)</w:t>
      </w:r>
    </w:p>
    <w:p w14:paraId="0D627801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erdisciplinary Workshop on Networks 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(2012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15A26960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gional Studies A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sociation European Conference - Delft (2012)</w:t>
      </w:r>
    </w:p>
    <w:p w14:paraId="12B14565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nnual Meeting of the Asso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ation of American Geographers - New-York (2012)</w:t>
      </w:r>
    </w:p>
    <w:p w14:paraId="35BFEC0A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First 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raphy of Innovation conference - Saint-Etienne (2012)</w:t>
      </w:r>
    </w:p>
    <w:p w14:paraId="1ECF05E4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ormalization</w:t>
      </w:r>
      <w:r w:rsidR="0085430D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ynamics of complete networks - Toulouse (2011)</w:t>
      </w:r>
    </w:p>
    <w:p w14:paraId="0721AF88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Atlanta Conference on Science, Te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hnology, and Innovation Policy - Atlanta (2011)</w:t>
      </w:r>
    </w:p>
    <w:p w14:paraId="3257B49F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 on Inno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vation, </w:t>
      </w:r>
      <w:r w:rsidR="005D2C50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Evolution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,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and Networks - Eindhoven (2011)</w:t>
      </w:r>
    </w:p>
    <w:p w14:paraId="69B904C9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Dynamics and Multiplexity of Networks - Toulouse (2010)</w:t>
      </w:r>
    </w:p>
    <w:p w14:paraId="79F988B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unbelt Conference of the International Network for Social Network Analysis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Riva Del Garda (2010)</w:t>
      </w:r>
    </w:p>
    <w:p w14:paraId="74FF557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E</w:t>
      </w:r>
      <w:r w:rsidR="005D42E8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>UROLIO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Conference on L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calized Innovation Indicators - Toulouse (2010)</w:t>
      </w:r>
    </w:p>
    <w:p w14:paraId="027F5117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ocial Network Conference of the F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rench Association of Sociology - Toulouse (2010)</w:t>
      </w:r>
    </w:p>
    <w:p w14:paraId="69568724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hop Proximity and Inn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vation: Empirical Issues - Toulouse (2010)</w:t>
      </w:r>
    </w:p>
    <w:p w14:paraId="378B5B3B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Works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hop on Social Network Analysis - Toulouse (2010)</w:t>
      </w:r>
    </w:p>
    <w:p w14:paraId="7837A72B" w14:textId="77777777" w:rsidR="0085430D" w:rsidRPr="00005CF6" w:rsidRDefault="005D2C50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xth Proximity Congress - Poitiers (2009)</w:t>
      </w:r>
    </w:p>
    <w:p w14:paraId="0A151A6E" w14:textId="77777777" w:rsidR="0085430D" w:rsidRPr="00005CF6" w:rsidRDefault="0085430D" w:rsidP="0085430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French c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ompetitiveness clusters policy - Toulouse (2009)</w:t>
      </w:r>
    </w:p>
    <w:p w14:paraId="66A3A089" w14:textId="77777777" w:rsidR="000A27CE" w:rsidRPr="00005CF6" w:rsidRDefault="0085430D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Regional Studies Association </w:t>
      </w:r>
      <w:r w:rsidR="005D2C5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ternational Conference (2008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)</w:t>
      </w:r>
    </w:p>
    <w:p w14:paraId="2E5298EA" w14:textId="77777777" w:rsidR="00CC6C6E" w:rsidRPr="00005CF6" w:rsidRDefault="00CC6C6E" w:rsidP="0098739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</w:p>
    <w:p w14:paraId="31C10720" w14:textId="77777777" w:rsidR="000A27CE" w:rsidRPr="00005CF6" w:rsidRDefault="000A27CE" w:rsidP="000A27CE">
      <w:pPr>
        <w:pBdr>
          <w:bottom w:val="single" w:sz="4" w:space="1" w:color="auto"/>
        </w:pBdr>
        <w:spacing w:after="0" w:line="300" w:lineRule="auto"/>
        <w:jc w:val="both"/>
        <w:rPr>
          <w:rFonts w:ascii="Verdana" w:hAnsi="Verdana" w:cs="Times New Roman"/>
          <w:b/>
          <w:bCs/>
          <w:sz w:val="19"/>
          <w:szCs w:val="19"/>
        </w:rPr>
      </w:pPr>
      <w:r w:rsidRPr="00005CF6">
        <w:rPr>
          <w:rFonts w:ascii="Verdana" w:hAnsi="Verdana" w:cs="Times New Roman"/>
          <w:b/>
          <w:sz w:val="19"/>
          <w:szCs w:val="19"/>
        </w:rPr>
        <w:t>Teaching</w:t>
      </w:r>
    </w:p>
    <w:p w14:paraId="553B205A" w14:textId="77777777" w:rsidR="000A27CE" w:rsidRPr="00005CF6" w:rsidRDefault="000A27CE" w:rsidP="000A27CE">
      <w:pPr>
        <w:spacing w:after="0" w:line="300" w:lineRule="auto"/>
        <w:jc w:val="both"/>
        <w:rPr>
          <w:rFonts w:ascii="Verdana" w:hAnsi="Verdana" w:cs="Times New Roman"/>
          <w:sz w:val="19"/>
          <w:szCs w:val="19"/>
        </w:rPr>
      </w:pPr>
    </w:p>
    <w:p w14:paraId="585512B5" w14:textId="77777777" w:rsidR="001123A1" w:rsidRPr="00005CF6" w:rsidRDefault="001123A1" w:rsidP="001123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Teaching qualifications</w:t>
      </w:r>
    </w:p>
    <w:p w14:paraId="52BB86D0" w14:textId="77777777" w:rsidR="001123A1" w:rsidRPr="00005CF6" w:rsidRDefault="001123A1" w:rsidP="001123A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eaching certificate from the French ministry of higher education (2010)</w:t>
      </w:r>
    </w:p>
    <w:p w14:paraId="7F2FCA53" w14:textId="77777777" w:rsidR="001123A1" w:rsidRPr="00005CF6" w:rsidRDefault="001123A1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eaching certificate from Utrecht University (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Basiskwalificatie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proofErr w:type="spellStart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nderwijs</w:t>
      </w:r>
      <w:proofErr w:type="spellEnd"/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- 2014)</w:t>
      </w:r>
    </w:p>
    <w:p w14:paraId="6771E084" w14:textId="77777777" w:rsidR="001123A1" w:rsidRPr="00005CF6" w:rsidRDefault="001123A1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16BF064A" w14:textId="77777777" w:rsidR="00EC34AE" w:rsidRPr="00005CF6" w:rsidRDefault="006C7AF2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Ph</w:t>
      </w:r>
      <w:r w:rsidR="005D42E8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.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D</w:t>
      </w:r>
      <w:r w:rsidR="005D42E8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>.</w:t>
      </w:r>
      <w:r w:rsidR="00EC34AE"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Level</w:t>
      </w:r>
    </w:p>
    <w:p w14:paraId="396112A9" w14:textId="77777777" w:rsidR="00B13DA2" w:rsidRPr="00005CF6" w:rsidRDefault="00B13DA2" w:rsidP="00B13DA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 in R - Utrecht University (since 2016)</w:t>
      </w:r>
    </w:p>
    <w:p w14:paraId="5C15A5B3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s and Economic Geography 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University (since 2012)</w:t>
      </w:r>
    </w:p>
    <w:p w14:paraId="4582A8BB" w14:textId="77777777" w:rsidR="00EC6D61" w:rsidRPr="00005CF6" w:rsidRDefault="00091300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Innovation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Networ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ks - Norwegian Business School (since 2014)</w:t>
      </w:r>
    </w:p>
    <w:p w14:paraId="408FEC91" w14:textId="77777777" w:rsidR="00EC6D61" w:rsidRPr="00005CF6" w:rsidRDefault="00F5342F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 Analysis and Innovation Studies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="00B13DA2" w:rsidRPr="00005CF6">
        <w:rPr>
          <w:rFonts w:ascii="Verdana" w:eastAsia="Times New Roman" w:hAnsi="Verdana" w:cs="Times New Roman"/>
          <w:sz w:val="19"/>
          <w:szCs w:val="19"/>
          <w:lang w:eastAsia="fr-FR"/>
        </w:rPr>
        <w:t>Lu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nd University (since 2014)</w:t>
      </w:r>
    </w:p>
    <w:p w14:paraId="6C736053" w14:textId="77777777" w:rsidR="00EC6D61" w:rsidRPr="00005CF6" w:rsidRDefault="00F5342F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Introduction to 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Network Analysis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niversid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>ad Miguel Hernández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de Elche</w:t>
      </w:r>
      <w:r w:rsidR="0009130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since 2016)</w:t>
      </w:r>
    </w:p>
    <w:p w14:paraId="21432E57" w14:textId="77777777" w:rsidR="00B13DA2" w:rsidRPr="00005CF6" w:rsidRDefault="00091300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Networks</w:t>
      </w:r>
      <w:r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 xml:space="preserve"> and Economic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>Geography</w:t>
      </w:r>
      <w:r w:rsidR="00EC6D61" w:rsidRPr="00005CF6">
        <w:rPr>
          <w:rFonts w:ascii="Verdana" w:eastAsia="Times New Roman" w:hAnsi="Verdana" w:cs="Times New Roman"/>
          <w:noProof/>
          <w:sz w:val="19"/>
          <w:szCs w:val="19"/>
          <w:lang w:eastAsia="fr-FR"/>
        </w:rPr>
        <w:t xml:space="preserve"> </w:t>
      </w:r>
      <w:r w:rsidR="00EC6D61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trecht University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since 2012)</w:t>
      </w:r>
    </w:p>
    <w:p w14:paraId="29557F85" w14:textId="77777777"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5009E8D5" w14:textId="77777777"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M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.S</w:t>
      </w:r>
      <w:r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c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.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Level</w:t>
      </w:r>
    </w:p>
    <w:p w14:paraId="27361337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e New Science of Cities - Utrecht University (since 2016)</w:t>
      </w:r>
    </w:p>
    <w:p w14:paraId="608BE4AB" w14:textId="77777777" w:rsidR="00DE568A" w:rsidRPr="00005CF6" w:rsidRDefault="00DE568A" w:rsidP="00DE568A">
      <w:pPr>
        <w:rPr>
          <w:rFonts w:ascii="Verdana" w:hAnsi="Verdana"/>
          <w:sz w:val="19"/>
          <w:szCs w:val="19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Urban Resilience - Utrecht University (since 2015)</w:t>
      </w:r>
    </w:p>
    <w:p w14:paraId="71D05D18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Economic Geography Field Trip (1 week abroad) - Utrecht University (since 2015)</w:t>
      </w:r>
    </w:p>
    <w:p w14:paraId="61904DEA" w14:textId="77777777" w:rsidR="00DE568A" w:rsidRPr="00005CF6" w:rsidRDefault="00DE568A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Quantitative Urban &amp; Economic Analytics - Utrecht University (since 2014)</w:t>
      </w:r>
    </w:p>
    <w:p w14:paraId="7809EEEF" w14:textId="77777777" w:rsidR="006D6316" w:rsidRPr="00005CF6" w:rsidRDefault="006D6316" w:rsidP="00DE568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The Geography of Innovation, Networks, and Technological Change - University of Hannover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2015 - 2016)</w:t>
      </w:r>
    </w:p>
    <w:p w14:paraId="30203A5D" w14:textId="77777777"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</w:p>
    <w:p w14:paraId="5F6BDF38" w14:textId="77777777" w:rsidR="00FD101D" w:rsidRPr="00005CF6" w:rsidRDefault="00FD101D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i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B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.S</w:t>
      </w:r>
      <w:r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c</w:t>
      </w:r>
      <w:r w:rsidR="005D42E8" w:rsidRPr="00005CF6">
        <w:rPr>
          <w:rFonts w:ascii="Verdana" w:eastAsia="Times New Roman" w:hAnsi="Verdana" w:cs="Times New Roman"/>
          <w:i/>
          <w:noProof/>
          <w:sz w:val="19"/>
          <w:szCs w:val="19"/>
          <w:lang w:eastAsia="fr-FR"/>
        </w:rPr>
        <w:t>.</w:t>
      </w:r>
      <w:r w:rsidRPr="00005CF6">
        <w:rPr>
          <w:rFonts w:ascii="Verdana" w:eastAsia="Times New Roman" w:hAnsi="Verdana" w:cs="Times New Roman"/>
          <w:i/>
          <w:sz w:val="19"/>
          <w:szCs w:val="19"/>
          <w:lang w:eastAsia="fr-FR"/>
        </w:rPr>
        <w:t xml:space="preserve"> Level</w:t>
      </w:r>
    </w:p>
    <w:p w14:paraId="485F5497" w14:textId="77777777" w:rsidR="000A27CE" w:rsidRPr="00005CF6" w:rsidRDefault="005149E4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>
        <w:rPr>
          <w:rFonts w:ascii="Verdana" w:eastAsia="Times New Roman" w:hAnsi="Verdana" w:cs="Times New Roman"/>
          <w:sz w:val="19"/>
          <w:szCs w:val="19"/>
          <w:lang w:eastAsia="fr-FR"/>
        </w:rPr>
        <w:t>Network Science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303D8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Utrecht University </w:t>
      </w:r>
      <w:r w:rsidR="00303D8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since 2010)</w:t>
      </w:r>
    </w:p>
    <w:p w14:paraId="0C3CF841" w14:textId="77777777" w:rsidR="000A27CE" w:rsidRPr="00005CF6" w:rsidRDefault="003B3DAC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lastRenderedPageBreak/>
        <w:t>Economic Evolution of Cities and R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egions 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- Utrecht University </w:t>
      </w:r>
      <w:r w:rsidR="000A27CE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3)</w:t>
      </w:r>
    </w:p>
    <w:p w14:paraId="1A0C8F76" w14:textId="77777777" w:rsidR="000A27CE" w:rsidRPr="00005CF6" w:rsidRDefault="000A27CE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Applied Economics Research Course</w:t>
      </w:r>
      <w:r w:rsidR="00E92E70"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</w:t>
      </w:r>
      <w:r w:rsidR="003B3DA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- Utrecht University</w:t>
      </w: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 (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since 2015)</w:t>
      </w:r>
    </w:p>
    <w:p w14:paraId="6EE85E08" w14:textId="77777777" w:rsidR="000A27CE" w:rsidRPr="00005CF6" w:rsidRDefault="003B3DAC" w:rsidP="000A27C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 xml:space="preserve">Geography of Networks, University of California, Los Angeles 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(2015-2016)</w:t>
      </w:r>
    </w:p>
    <w:p w14:paraId="636C53A3" w14:textId="77777777" w:rsidR="00A012CF" w:rsidRPr="00005CF6" w:rsidRDefault="00E7077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120" w:line="300" w:lineRule="auto"/>
        <w:jc w:val="both"/>
        <w:rPr>
          <w:rFonts w:ascii="Verdana" w:eastAsia="Times New Roman" w:hAnsi="Verdana" w:cs="Times New Roman"/>
          <w:sz w:val="19"/>
          <w:szCs w:val="19"/>
          <w:lang w:eastAsia="fr-FR"/>
        </w:rPr>
      </w:pPr>
      <w:r w:rsidRPr="00005CF6">
        <w:rPr>
          <w:rFonts w:ascii="Verdana" w:eastAsia="Times New Roman" w:hAnsi="Verdana" w:cs="Times New Roman"/>
          <w:sz w:val="19"/>
          <w:szCs w:val="19"/>
          <w:lang w:eastAsia="fr-FR"/>
        </w:rPr>
        <w:t>Organizational Theory</w:t>
      </w:r>
      <w:r w:rsidR="0064120C" w:rsidRPr="00005CF6">
        <w:rPr>
          <w:rFonts w:ascii="Verdana" w:eastAsia="Times New Roman" w:hAnsi="Verdana" w:cs="Times New Roman"/>
          <w:sz w:val="19"/>
          <w:szCs w:val="19"/>
          <w:lang w:eastAsia="fr-FR"/>
        </w:rPr>
        <w:t>, University of Toulouse (2007-2010)</w:t>
      </w:r>
    </w:p>
    <w:sectPr w:rsidR="00A012CF" w:rsidRPr="00005CF6" w:rsidSect="00135C3B">
      <w:headerReference w:type="default" r:id="rId16"/>
      <w:type w:val="continuous"/>
      <w:pgSz w:w="11906" w:h="16838"/>
      <w:pgMar w:top="1008" w:right="864" w:bottom="720" w:left="1008" w:header="288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D1A964" w14:textId="77777777" w:rsidR="00F36959" w:rsidRDefault="00F36959" w:rsidP="001C5E98">
      <w:pPr>
        <w:spacing w:after="0" w:line="240" w:lineRule="auto"/>
      </w:pPr>
      <w:r>
        <w:separator/>
      </w:r>
    </w:p>
  </w:endnote>
  <w:endnote w:type="continuationSeparator" w:id="0">
    <w:p w14:paraId="5E060A67" w14:textId="77777777" w:rsidR="00F36959" w:rsidRDefault="00F36959" w:rsidP="001C5E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Tdcr10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4733763"/>
      <w:docPartObj>
        <w:docPartGallery w:val="Page Numbers (Bottom of Page)"/>
        <w:docPartUnique/>
      </w:docPartObj>
    </w:sdtPr>
    <w:sdtEndPr/>
    <w:sdtContent>
      <w:p w14:paraId="65879793" w14:textId="77777777" w:rsidR="00FA2E08" w:rsidRDefault="00FA2E08">
        <w:pPr>
          <w:pStyle w:val="Footer"/>
          <w:jc w:val="center"/>
        </w:pPr>
      </w:p>
      <w:p w14:paraId="1DCEE036" w14:textId="77777777" w:rsidR="00B13DA2" w:rsidRDefault="0022177A">
        <w:pPr>
          <w:pStyle w:val="Footer"/>
          <w:jc w:val="center"/>
        </w:pPr>
        <w:r>
          <w:fldChar w:fldCharType="begin"/>
        </w:r>
        <w:r w:rsidR="009607D6">
          <w:instrText xml:space="preserve"> PAGE   \* MERGEFORMAT </w:instrText>
        </w:r>
        <w:r>
          <w:fldChar w:fldCharType="separate"/>
        </w:r>
        <w:r w:rsidR="00A97C90">
          <w:rPr>
            <w:noProof/>
          </w:rPr>
          <w:t>7</w:t>
        </w:r>
        <w:r>
          <w:rPr>
            <w:noProof/>
          </w:rPr>
          <w:fldChar w:fldCharType="end"/>
        </w:r>
      </w:p>
    </w:sdtContent>
  </w:sdt>
  <w:p w14:paraId="247C2A1F" w14:textId="77777777" w:rsidR="00B13DA2" w:rsidRDefault="00B13D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3FF4E4" w14:textId="77777777" w:rsidR="00F36959" w:rsidRDefault="00F36959" w:rsidP="001C5E98">
      <w:pPr>
        <w:spacing w:after="0" w:line="240" w:lineRule="auto"/>
      </w:pPr>
      <w:r>
        <w:separator/>
      </w:r>
    </w:p>
  </w:footnote>
  <w:footnote w:type="continuationSeparator" w:id="0">
    <w:p w14:paraId="5F538626" w14:textId="77777777" w:rsidR="00F36959" w:rsidRDefault="00F36959" w:rsidP="001C5E9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9AF6E3" w14:textId="77777777" w:rsidR="00B13DA2" w:rsidRDefault="00B13DA2" w:rsidP="00FA2E08">
    <w:pPr>
      <w:pStyle w:val="Header"/>
      <w:tabs>
        <w:tab w:val="clear" w:pos="4536"/>
      </w:tabs>
    </w:pP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C77BA24" w14:textId="77777777" w:rsidR="00B13DA2" w:rsidRPr="004F2735" w:rsidRDefault="00B13DA2" w:rsidP="00EC6111">
    <w:pPr>
      <w:pStyle w:val="Header"/>
      <w:tabs>
        <w:tab w:val="clear" w:pos="4536"/>
      </w:tabs>
      <w:rPr>
        <w:rFonts w:ascii="Verdana" w:hAnsi="Verdana"/>
        <w:noProof/>
        <w:sz w:val="20"/>
        <w:szCs w:val="20"/>
        <w:lang w:eastAsia="nl-NL"/>
      </w:rPr>
    </w:pPr>
    <w:r>
      <w:tab/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6"/>
  <w:hyphenationZone w:val="425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2NDc1MzA1sDA1NDZR0lEKTi0uzszPAykwtqwFADjDxQMtAAAA"/>
  </w:docVars>
  <w:rsids>
    <w:rsidRoot w:val="001C5E98"/>
    <w:rsid w:val="00000B7C"/>
    <w:rsid w:val="00004703"/>
    <w:rsid w:val="00005CF6"/>
    <w:rsid w:val="00014E99"/>
    <w:rsid w:val="0002363E"/>
    <w:rsid w:val="000264C6"/>
    <w:rsid w:val="00030980"/>
    <w:rsid w:val="00030E78"/>
    <w:rsid w:val="000322B1"/>
    <w:rsid w:val="00033782"/>
    <w:rsid w:val="00050EA8"/>
    <w:rsid w:val="0005471A"/>
    <w:rsid w:val="000711B6"/>
    <w:rsid w:val="00077AFD"/>
    <w:rsid w:val="00080B70"/>
    <w:rsid w:val="00084206"/>
    <w:rsid w:val="00085FA1"/>
    <w:rsid w:val="00091300"/>
    <w:rsid w:val="000A0F6C"/>
    <w:rsid w:val="000A24D0"/>
    <w:rsid w:val="000A27CE"/>
    <w:rsid w:val="000B2085"/>
    <w:rsid w:val="000B2462"/>
    <w:rsid w:val="000B3372"/>
    <w:rsid w:val="000B7DA7"/>
    <w:rsid w:val="000D4CA0"/>
    <w:rsid w:val="000F444E"/>
    <w:rsid w:val="000F6D4A"/>
    <w:rsid w:val="00102DF9"/>
    <w:rsid w:val="00110236"/>
    <w:rsid w:val="001123A1"/>
    <w:rsid w:val="0011252C"/>
    <w:rsid w:val="001146A6"/>
    <w:rsid w:val="0011507A"/>
    <w:rsid w:val="00116C4B"/>
    <w:rsid w:val="00135477"/>
    <w:rsid w:val="00135C3B"/>
    <w:rsid w:val="00152311"/>
    <w:rsid w:val="00156A5C"/>
    <w:rsid w:val="00164A9C"/>
    <w:rsid w:val="00184753"/>
    <w:rsid w:val="001864E6"/>
    <w:rsid w:val="001869AF"/>
    <w:rsid w:val="001932F6"/>
    <w:rsid w:val="00193F6F"/>
    <w:rsid w:val="0019589D"/>
    <w:rsid w:val="00196564"/>
    <w:rsid w:val="001B4387"/>
    <w:rsid w:val="001B61D5"/>
    <w:rsid w:val="001C090F"/>
    <w:rsid w:val="001C09C8"/>
    <w:rsid w:val="001C5E98"/>
    <w:rsid w:val="001E1E8E"/>
    <w:rsid w:val="001E2CEC"/>
    <w:rsid w:val="001E32D3"/>
    <w:rsid w:val="001F2303"/>
    <w:rsid w:val="00202D97"/>
    <w:rsid w:val="00202E54"/>
    <w:rsid w:val="00207969"/>
    <w:rsid w:val="002121A5"/>
    <w:rsid w:val="002173E2"/>
    <w:rsid w:val="002174D7"/>
    <w:rsid w:val="0022177A"/>
    <w:rsid w:val="00234692"/>
    <w:rsid w:val="00237243"/>
    <w:rsid w:val="00245505"/>
    <w:rsid w:val="00253E65"/>
    <w:rsid w:val="00261886"/>
    <w:rsid w:val="00270D86"/>
    <w:rsid w:val="00276449"/>
    <w:rsid w:val="00284825"/>
    <w:rsid w:val="00296952"/>
    <w:rsid w:val="002B1CDA"/>
    <w:rsid w:val="002B2E6D"/>
    <w:rsid w:val="002B5364"/>
    <w:rsid w:val="002B7673"/>
    <w:rsid w:val="002C6577"/>
    <w:rsid w:val="002C68D8"/>
    <w:rsid w:val="002D0994"/>
    <w:rsid w:val="002D1559"/>
    <w:rsid w:val="002D17A7"/>
    <w:rsid w:val="002D1876"/>
    <w:rsid w:val="002D1C67"/>
    <w:rsid w:val="002D23A9"/>
    <w:rsid w:val="002D3296"/>
    <w:rsid w:val="002E0991"/>
    <w:rsid w:val="002E17DE"/>
    <w:rsid w:val="00303D8E"/>
    <w:rsid w:val="00307165"/>
    <w:rsid w:val="003079CB"/>
    <w:rsid w:val="00312F7C"/>
    <w:rsid w:val="00321A92"/>
    <w:rsid w:val="00335EAE"/>
    <w:rsid w:val="00354EA3"/>
    <w:rsid w:val="003577A7"/>
    <w:rsid w:val="0036431F"/>
    <w:rsid w:val="003677C4"/>
    <w:rsid w:val="003731B1"/>
    <w:rsid w:val="003758D3"/>
    <w:rsid w:val="00384329"/>
    <w:rsid w:val="00393868"/>
    <w:rsid w:val="0039662D"/>
    <w:rsid w:val="00397B93"/>
    <w:rsid w:val="00397D9A"/>
    <w:rsid w:val="003A3874"/>
    <w:rsid w:val="003A6955"/>
    <w:rsid w:val="003B1030"/>
    <w:rsid w:val="003B3DAC"/>
    <w:rsid w:val="003B5655"/>
    <w:rsid w:val="003B7EEF"/>
    <w:rsid w:val="003C3B67"/>
    <w:rsid w:val="003C763A"/>
    <w:rsid w:val="003D3691"/>
    <w:rsid w:val="003E275E"/>
    <w:rsid w:val="003E6609"/>
    <w:rsid w:val="003E7913"/>
    <w:rsid w:val="00400166"/>
    <w:rsid w:val="00402899"/>
    <w:rsid w:val="004110FC"/>
    <w:rsid w:val="004112E2"/>
    <w:rsid w:val="004166C8"/>
    <w:rsid w:val="00421B16"/>
    <w:rsid w:val="00423200"/>
    <w:rsid w:val="004261C6"/>
    <w:rsid w:val="00427ADE"/>
    <w:rsid w:val="00430717"/>
    <w:rsid w:val="00443DA8"/>
    <w:rsid w:val="00452818"/>
    <w:rsid w:val="0045339F"/>
    <w:rsid w:val="00456E27"/>
    <w:rsid w:val="004611D4"/>
    <w:rsid w:val="00472E31"/>
    <w:rsid w:val="00473CDC"/>
    <w:rsid w:val="0047608F"/>
    <w:rsid w:val="00487BC6"/>
    <w:rsid w:val="004B14BE"/>
    <w:rsid w:val="004B1D54"/>
    <w:rsid w:val="004B2023"/>
    <w:rsid w:val="004C4834"/>
    <w:rsid w:val="004D5F5E"/>
    <w:rsid w:val="004E25A7"/>
    <w:rsid w:val="004E6980"/>
    <w:rsid w:val="004E6E1A"/>
    <w:rsid w:val="004F2735"/>
    <w:rsid w:val="004F5367"/>
    <w:rsid w:val="004F7771"/>
    <w:rsid w:val="00506CF2"/>
    <w:rsid w:val="00512D97"/>
    <w:rsid w:val="005149E4"/>
    <w:rsid w:val="00514C48"/>
    <w:rsid w:val="00520696"/>
    <w:rsid w:val="00522BAA"/>
    <w:rsid w:val="0052455F"/>
    <w:rsid w:val="00526EF0"/>
    <w:rsid w:val="005442B5"/>
    <w:rsid w:val="00553524"/>
    <w:rsid w:val="0056695D"/>
    <w:rsid w:val="00580323"/>
    <w:rsid w:val="0059229B"/>
    <w:rsid w:val="00596030"/>
    <w:rsid w:val="00596A40"/>
    <w:rsid w:val="00597CF1"/>
    <w:rsid w:val="005A2035"/>
    <w:rsid w:val="005B4612"/>
    <w:rsid w:val="005B6DE2"/>
    <w:rsid w:val="005C332D"/>
    <w:rsid w:val="005C74AB"/>
    <w:rsid w:val="005D2C50"/>
    <w:rsid w:val="005D42E8"/>
    <w:rsid w:val="005D5B95"/>
    <w:rsid w:val="005F1754"/>
    <w:rsid w:val="005F2E7D"/>
    <w:rsid w:val="005F3104"/>
    <w:rsid w:val="005F56F4"/>
    <w:rsid w:val="005F5C1B"/>
    <w:rsid w:val="005F7C36"/>
    <w:rsid w:val="005F7F94"/>
    <w:rsid w:val="006045B5"/>
    <w:rsid w:val="006134E0"/>
    <w:rsid w:val="00615642"/>
    <w:rsid w:val="00617CD5"/>
    <w:rsid w:val="0063028A"/>
    <w:rsid w:val="00635A8A"/>
    <w:rsid w:val="006360DF"/>
    <w:rsid w:val="00636BBD"/>
    <w:rsid w:val="006370B4"/>
    <w:rsid w:val="0064120C"/>
    <w:rsid w:val="00645483"/>
    <w:rsid w:val="00657C20"/>
    <w:rsid w:val="006612FE"/>
    <w:rsid w:val="006755B9"/>
    <w:rsid w:val="00677C90"/>
    <w:rsid w:val="00682D89"/>
    <w:rsid w:val="00682E84"/>
    <w:rsid w:val="00685A4C"/>
    <w:rsid w:val="00686F84"/>
    <w:rsid w:val="006873BE"/>
    <w:rsid w:val="00691FDA"/>
    <w:rsid w:val="00694181"/>
    <w:rsid w:val="00696618"/>
    <w:rsid w:val="006A3150"/>
    <w:rsid w:val="006A3E09"/>
    <w:rsid w:val="006B5AEF"/>
    <w:rsid w:val="006C3074"/>
    <w:rsid w:val="006C7AF2"/>
    <w:rsid w:val="006D28B5"/>
    <w:rsid w:val="006D6316"/>
    <w:rsid w:val="006D6903"/>
    <w:rsid w:val="006F583C"/>
    <w:rsid w:val="00703641"/>
    <w:rsid w:val="00712605"/>
    <w:rsid w:val="00714DD2"/>
    <w:rsid w:val="00715855"/>
    <w:rsid w:val="007347F0"/>
    <w:rsid w:val="00736118"/>
    <w:rsid w:val="00752B1E"/>
    <w:rsid w:val="00754577"/>
    <w:rsid w:val="00754E7B"/>
    <w:rsid w:val="007613BC"/>
    <w:rsid w:val="00762C73"/>
    <w:rsid w:val="00763AA5"/>
    <w:rsid w:val="00770BEB"/>
    <w:rsid w:val="00786AF7"/>
    <w:rsid w:val="00792C60"/>
    <w:rsid w:val="007935E6"/>
    <w:rsid w:val="007A409A"/>
    <w:rsid w:val="007B1AF8"/>
    <w:rsid w:val="007B3E6E"/>
    <w:rsid w:val="007B46B0"/>
    <w:rsid w:val="007C2852"/>
    <w:rsid w:val="007D02A7"/>
    <w:rsid w:val="007E61D7"/>
    <w:rsid w:val="007F4BE9"/>
    <w:rsid w:val="007F6507"/>
    <w:rsid w:val="00805C89"/>
    <w:rsid w:val="00827B80"/>
    <w:rsid w:val="00840919"/>
    <w:rsid w:val="00850205"/>
    <w:rsid w:val="0085430D"/>
    <w:rsid w:val="00855AC1"/>
    <w:rsid w:val="008608BF"/>
    <w:rsid w:val="008615DD"/>
    <w:rsid w:val="00861C4A"/>
    <w:rsid w:val="008744D5"/>
    <w:rsid w:val="0088177B"/>
    <w:rsid w:val="00887181"/>
    <w:rsid w:val="00887B96"/>
    <w:rsid w:val="0089527F"/>
    <w:rsid w:val="008A119D"/>
    <w:rsid w:val="008A12F9"/>
    <w:rsid w:val="008A6081"/>
    <w:rsid w:val="008A63D6"/>
    <w:rsid w:val="008B2983"/>
    <w:rsid w:val="008B56DC"/>
    <w:rsid w:val="008C1398"/>
    <w:rsid w:val="008C2043"/>
    <w:rsid w:val="008C3D9A"/>
    <w:rsid w:val="008D03BA"/>
    <w:rsid w:val="008D1E01"/>
    <w:rsid w:val="008D50EB"/>
    <w:rsid w:val="008D6B17"/>
    <w:rsid w:val="008D7FDE"/>
    <w:rsid w:val="008F0C14"/>
    <w:rsid w:val="008F1BF9"/>
    <w:rsid w:val="008F4274"/>
    <w:rsid w:val="0090108B"/>
    <w:rsid w:val="00902499"/>
    <w:rsid w:val="00904525"/>
    <w:rsid w:val="0092247A"/>
    <w:rsid w:val="00923999"/>
    <w:rsid w:val="009355CF"/>
    <w:rsid w:val="00935B8D"/>
    <w:rsid w:val="009372D5"/>
    <w:rsid w:val="009466CC"/>
    <w:rsid w:val="00950531"/>
    <w:rsid w:val="009513CA"/>
    <w:rsid w:val="009555FF"/>
    <w:rsid w:val="009607D6"/>
    <w:rsid w:val="00973366"/>
    <w:rsid w:val="0097632C"/>
    <w:rsid w:val="0098521B"/>
    <w:rsid w:val="0098739C"/>
    <w:rsid w:val="00990C4E"/>
    <w:rsid w:val="009A2721"/>
    <w:rsid w:val="009A5988"/>
    <w:rsid w:val="009B3061"/>
    <w:rsid w:val="009B7CD7"/>
    <w:rsid w:val="009C1352"/>
    <w:rsid w:val="009C5AA0"/>
    <w:rsid w:val="009C619D"/>
    <w:rsid w:val="009D000D"/>
    <w:rsid w:val="009D5120"/>
    <w:rsid w:val="009E2811"/>
    <w:rsid w:val="009F0A06"/>
    <w:rsid w:val="00A001EF"/>
    <w:rsid w:val="00A012CF"/>
    <w:rsid w:val="00A03C74"/>
    <w:rsid w:val="00A209AA"/>
    <w:rsid w:val="00A211D5"/>
    <w:rsid w:val="00A249FD"/>
    <w:rsid w:val="00A2796C"/>
    <w:rsid w:val="00A3549A"/>
    <w:rsid w:val="00A42239"/>
    <w:rsid w:val="00A4594A"/>
    <w:rsid w:val="00A50B1A"/>
    <w:rsid w:val="00A54DCB"/>
    <w:rsid w:val="00A56FE3"/>
    <w:rsid w:val="00A63C7A"/>
    <w:rsid w:val="00A76A1D"/>
    <w:rsid w:val="00A77145"/>
    <w:rsid w:val="00A801DC"/>
    <w:rsid w:val="00A94BE9"/>
    <w:rsid w:val="00A96019"/>
    <w:rsid w:val="00A97C90"/>
    <w:rsid w:val="00AB09C0"/>
    <w:rsid w:val="00AB12E3"/>
    <w:rsid w:val="00AB386C"/>
    <w:rsid w:val="00AC70F4"/>
    <w:rsid w:val="00AD67F4"/>
    <w:rsid w:val="00AE2D81"/>
    <w:rsid w:val="00AE5838"/>
    <w:rsid w:val="00AE6BE9"/>
    <w:rsid w:val="00AF259B"/>
    <w:rsid w:val="00B10B68"/>
    <w:rsid w:val="00B13DA2"/>
    <w:rsid w:val="00B1631C"/>
    <w:rsid w:val="00B20B9B"/>
    <w:rsid w:val="00B23BEF"/>
    <w:rsid w:val="00B24158"/>
    <w:rsid w:val="00B30863"/>
    <w:rsid w:val="00B331FE"/>
    <w:rsid w:val="00B35709"/>
    <w:rsid w:val="00B3799C"/>
    <w:rsid w:val="00B4098D"/>
    <w:rsid w:val="00B43DBC"/>
    <w:rsid w:val="00B476E1"/>
    <w:rsid w:val="00B56FED"/>
    <w:rsid w:val="00B6577A"/>
    <w:rsid w:val="00B7344F"/>
    <w:rsid w:val="00B73C45"/>
    <w:rsid w:val="00B916B1"/>
    <w:rsid w:val="00B94311"/>
    <w:rsid w:val="00BA4F9D"/>
    <w:rsid w:val="00BA5069"/>
    <w:rsid w:val="00BA50B7"/>
    <w:rsid w:val="00BC7B67"/>
    <w:rsid w:val="00BD331B"/>
    <w:rsid w:val="00BD3475"/>
    <w:rsid w:val="00BD5DD2"/>
    <w:rsid w:val="00BE0DC2"/>
    <w:rsid w:val="00BF25CC"/>
    <w:rsid w:val="00BF3575"/>
    <w:rsid w:val="00BF400C"/>
    <w:rsid w:val="00BF46B4"/>
    <w:rsid w:val="00C038D9"/>
    <w:rsid w:val="00C04A4E"/>
    <w:rsid w:val="00C07418"/>
    <w:rsid w:val="00C150C4"/>
    <w:rsid w:val="00C2509E"/>
    <w:rsid w:val="00C3072F"/>
    <w:rsid w:val="00C34D70"/>
    <w:rsid w:val="00C40870"/>
    <w:rsid w:val="00C51C69"/>
    <w:rsid w:val="00C60CB9"/>
    <w:rsid w:val="00C64A81"/>
    <w:rsid w:val="00C74444"/>
    <w:rsid w:val="00C75BE8"/>
    <w:rsid w:val="00C772B7"/>
    <w:rsid w:val="00C80D64"/>
    <w:rsid w:val="00C83CEE"/>
    <w:rsid w:val="00C910D3"/>
    <w:rsid w:val="00C94209"/>
    <w:rsid w:val="00C9632D"/>
    <w:rsid w:val="00C96D6A"/>
    <w:rsid w:val="00CA55BE"/>
    <w:rsid w:val="00CA5BAA"/>
    <w:rsid w:val="00CA5F29"/>
    <w:rsid w:val="00CB08F9"/>
    <w:rsid w:val="00CB7576"/>
    <w:rsid w:val="00CC2E10"/>
    <w:rsid w:val="00CC46EE"/>
    <w:rsid w:val="00CC4E88"/>
    <w:rsid w:val="00CC6C6E"/>
    <w:rsid w:val="00CD5FE6"/>
    <w:rsid w:val="00CD6B3F"/>
    <w:rsid w:val="00CE07F0"/>
    <w:rsid w:val="00CE1611"/>
    <w:rsid w:val="00CE21A5"/>
    <w:rsid w:val="00CE2692"/>
    <w:rsid w:val="00CF16D4"/>
    <w:rsid w:val="00D03C9C"/>
    <w:rsid w:val="00D0798B"/>
    <w:rsid w:val="00D14C80"/>
    <w:rsid w:val="00D17B5C"/>
    <w:rsid w:val="00D22F2A"/>
    <w:rsid w:val="00D24D7C"/>
    <w:rsid w:val="00D25B1C"/>
    <w:rsid w:val="00D36DD7"/>
    <w:rsid w:val="00D41749"/>
    <w:rsid w:val="00D64739"/>
    <w:rsid w:val="00D64841"/>
    <w:rsid w:val="00D727CC"/>
    <w:rsid w:val="00D759BD"/>
    <w:rsid w:val="00D8318A"/>
    <w:rsid w:val="00D84E9E"/>
    <w:rsid w:val="00D8743A"/>
    <w:rsid w:val="00DA1E01"/>
    <w:rsid w:val="00DA1E45"/>
    <w:rsid w:val="00DA6A68"/>
    <w:rsid w:val="00DB5FDA"/>
    <w:rsid w:val="00DC066C"/>
    <w:rsid w:val="00DC174E"/>
    <w:rsid w:val="00DC3B5C"/>
    <w:rsid w:val="00DD1B9B"/>
    <w:rsid w:val="00DD367F"/>
    <w:rsid w:val="00DD3AA9"/>
    <w:rsid w:val="00DE568A"/>
    <w:rsid w:val="00DE6B1E"/>
    <w:rsid w:val="00DF6551"/>
    <w:rsid w:val="00DF7AD1"/>
    <w:rsid w:val="00E10F53"/>
    <w:rsid w:val="00E16333"/>
    <w:rsid w:val="00E2327D"/>
    <w:rsid w:val="00E25D5B"/>
    <w:rsid w:val="00E30B23"/>
    <w:rsid w:val="00E33269"/>
    <w:rsid w:val="00E3329F"/>
    <w:rsid w:val="00E34EE0"/>
    <w:rsid w:val="00E37049"/>
    <w:rsid w:val="00E40429"/>
    <w:rsid w:val="00E45F72"/>
    <w:rsid w:val="00E53BAA"/>
    <w:rsid w:val="00E65615"/>
    <w:rsid w:val="00E70771"/>
    <w:rsid w:val="00E74100"/>
    <w:rsid w:val="00E80903"/>
    <w:rsid w:val="00E80E9F"/>
    <w:rsid w:val="00E92E70"/>
    <w:rsid w:val="00E949C2"/>
    <w:rsid w:val="00E97DD8"/>
    <w:rsid w:val="00EA7827"/>
    <w:rsid w:val="00EB4171"/>
    <w:rsid w:val="00EC34AE"/>
    <w:rsid w:val="00EC6111"/>
    <w:rsid w:val="00EC6527"/>
    <w:rsid w:val="00EC6D61"/>
    <w:rsid w:val="00ED1B4A"/>
    <w:rsid w:val="00ED5E9A"/>
    <w:rsid w:val="00EE618B"/>
    <w:rsid w:val="00EE68BF"/>
    <w:rsid w:val="00EF4969"/>
    <w:rsid w:val="00EF6C41"/>
    <w:rsid w:val="00F03EB5"/>
    <w:rsid w:val="00F05219"/>
    <w:rsid w:val="00F136ED"/>
    <w:rsid w:val="00F22266"/>
    <w:rsid w:val="00F36959"/>
    <w:rsid w:val="00F44774"/>
    <w:rsid w:val="00F45728"/>
    <w:rsid w:val="00F467F5"/>
    <w:rsid w:val="00F516DA"/>
    <w:rsid w:val="00F5342F"/>
    <w:rsid w:val="00F546FE"/>
    <w:rsid w:val="00F54990"/>
    <w:rsid w:val="00F604D9"/>
    <w:rsid w:val="00F61E81"/>
    <w:rsid w:val="00F649F7"/>
    <w:rsid w:val="00F7203B"/>
    <w:rsid w:val="00F742E7"/>
    <w:rsid w:val="00F91175"/>
    <w:rsid w:val="00FA2E08"/>
    <w:rsid w:val="00FA681F"/>
    <w:rsid w:val="00FB1337"/>
    <w:rsid w:val="00FB5275"/>
    <w:rsid w:val="00FC38C5"/>
    <w:rsid w:val="00FD07C8"/>
    <w:rsid w:val="00FD101D"/>
    <w:rsid w:val="00FD25D9"/>
    <w:rsid w:val="00FD5602"/>
    <w:rsid w:val="00FD5EDB"/>
    <w:rsid w:val="00FF41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260FB94"/>
  <w15:docId w15:val="{E1DDD2A5-1B19-4448-B627-DC203DE90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9662D"/>
    <w:rPr>
      <w:rFonts w:eastAsiaTheme="minorEastAsia"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9662D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C5E98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val="nl-NL"/>
    </w:rPr>
  </w:style>
  <w:style w:type="character" w:customStyle="1" w:styleId="HeaderChar">
    <w:name w:val="Header Char"/>
    <w:basedOn w:val="DefaultParagraphFont"/>
    <w:link w:val="Header"/>
    <w:uiPriority w:val="99"/>
    <w:rsid w:val="001C5E98"/>
  </w:style>
  <w:style w:type="paragraph" w:styleId="Footer">
    <w:name w:val="footer"/>
    <w:basedOn w:val="Normal"/>
    <w:link w:val="FooterChar"/>
    <w:uiPriority w:val="99"/>
    <w:unhideWhenUsed/>
    <w:rsid w:val="001C5E98"/>
    <w:pPr>
      <w:tabs>
        <w:tab w:val="center" w:pos="4536"/>
        <w:tab w:val="right" w:pos="9072"/>
      </w:tabs>
      <w:spacing w:after="0" w:line="240" w:lineRule="auto"/>
    </w:pPr>
    <w:rPr>
      <w:rFonts w:eastAsiaTheme="minorHAnsi"/>
      <w:lang w:val="nl-NL"/>
    </w:rPr>
  </w:style>
  <w:style w:type="character" w:customStyle="1" w:styleId="FooterChar">
    <w:name w:val="Footer Char"/>
    <w:basedOn w:val="DefaultParagraphFont"/>
    <w:link w:val="Footer"/>
    <w:uiPriority w:val="99"/>
    <w:rsid w:val="001C5E98"/>
  </w:style>
  <w:style w:type="paragraph" w:styleId="BalloonText">
    <w:name w:val="Balloon Text"/>
    <w:basedOn w:val="Normal"/>
    <w:link w:val="BalloonTextChar"/>
    <w:uiPriority w:val="99"/>
    <w:semiHidden/>
    <w:unhideWhenUsed/>
    <w:rsid w:val="001C5E9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5E98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6695D"/>
    <w:rPr>
      <w:color w:val="0000FF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rsid w:val="0039662D"/>
    <w:rPr>
      <w:rFonts w:asciiTheme="majorHAnsi" w:eastAsiaTheme="majorEastAsia" w:hAnsiTheme="majorHAnsi" w:cstheme="majorBidi"/>
      <w:b/>
      <w:bCs/>
      <w:color w:val="4F81BD" w:themeColor="accent1"/>
      <w:lang w:val="en-US"/>
    </w:rPr>
  </w:style>
  <w:style w:type="character" w:styleId="Emphasis">
    <w:name w:val="Emphasis"/>
    <w:basedOn w:val="DefaultParagraphFont"/>
    <w:uiPriority w:val="20"/>
    <w:qFormat/>
    <w:rsid w:val="00A211D5"/>
    <w:rPr>
      <w:i/>
      <w:iCs/>
    </w:rPr>
  </w:style>
  <w:style w:type="character" w:styleId="CommentReference">
    <w:name w:val="annotation reference"/>
    <w:basedOn w:val="DefaultParagraphFont"/>
    <w:uiPriority w:val="99"/>
    <w:semiHidden/>
    <w:unhideWhenUsed/>
    <w:rsid w:val="00FD25D9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25D9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25D9"/>
    <w:rPr>
      <w:rFonts w:eastAsiaTheme="minorEastAsia"/>
      <w:sz w:val="24"/>
      <w:szCs w:val="24"/>
      <w:lang w:val="en-U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25D9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25D9"/>
    <w:rPr>
      <w:rFonts w:eastAsiaTheme="minorEastAsia"/>
      <w:b/>
      <w:bCs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030E7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715855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6A3E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nl-NL" w:eastAsia="nl-N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A3E09"/>
    <w:rPr>
      <w:rFonts w:ascii="Courier New" w:eastAsia="Times New Roman" w:hAnsi="Courier New" w:cs="Courier New"/>
      <w:sz w:val="20"/>
      <w:szCs w:val="20"/>
      <w:lang w:eastAsia="nl-NL"/>
    </w:rPr>
  </w:style>
  <w:style w:type="character" w:customStyle="1" w:styleId="gd15mcfceub">
    <w:name w:val="gd15mcfceub"/>
    <w:basedOn w:val="DefaultParagraphFont"/>
    <w:rsid w:val="006A3E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05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6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8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2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7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24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://toulouse.latribune.fr/innovation/2016-01-27/-creer-un-observatoire-de-l-innovation-pour-cartographier-les-competences-des-regions.html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p.balland@uu.nl" TargetMode="External"/><Relationship Id="rId12" Type="http://schemas.openxmlformats.org/officeDocument/2006/relationships/hyperlink" Target="http://chicagopolicyreview.org/2016/05/06/technology-as-an-urban-solution-to-economic-decline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yperlink" Target="https://www.youtube.com/watch?v=huHYx5PD5ng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youtube.com/watch?v=bKbTq7hCMeE" TargetMode="External"/><Relationship Id="rId10" Type="http://schemas.openxmlformats.org/officeDocument/2006/relationships/hyperlink" Target="https://sciencebusiness.net/news/eu-needs-fix-east-west-innovation-gap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hyperlink" Target="http://blogs.lse.ac.uk/usappblog/2015/09/30/socio-economic-and-technological-flexibility-is-key-to-the-resilience-of-american-cities-in-times-of-crisi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7084FFD9-EBEF-41D1-AFAC-B7694A9434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1</Pages>
  <Words>4053</Words>
  <Characters>22296</Characters>
  <Application>Microsoft Office Word</Application>
  <DocSecurity>0</DocSecurity>
  <Lines>185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recht University</Company>
  <LinksUpToDate>false</LinksUpToDate>
  <CharactersWithSpaces>262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alland</dc:creator>
  <cp:lastModifiedBy>Balland, P.M.A. (Pierre-Alexandre)</cp:lastModifiedBy>
  <cp:revision>3</cp:revision>
  <cp:lastPrinted>2016-09-19T17:19:00Z</cp:lastPrinted>
  <dcterms:created xsi:type="dcterms:W3CDTF">2021-08-27T16:27:00Z</dcterms:created>
  <dcterms:modified xsi:type="dcterms:W3CDTF">2021-08-27T16:30:00Z</dcterms:modified>
</cp:coreProperties>
</file>